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831F4" w14:textId="200181E9" w:rsidR="00FA5C3D" w:rsidRPr="00FA5C3D" w:rsidRDefault="003C6D72" w:rsidP="00FA5C3D">
      <w:pPr>
        <w:jc w:val="center"/>
        <w:rPr>
          <w:rFonts w:asciiTheme="minorHAnsi" w:hAnsiTheme="minorHAnsi" w:cstheme="minorHAnsi"/>
          <w:b/>
          <w:sz w:val="32"/>
          <w:szCs w:val="32"/>
        </w:rPr>
      </w:pPr>
      <w:r>
        <w:rPr>
          <w:rFonts w:asciiTheme="minorHAnsi" w:hAnsiTheme="minorHAnsi" w:cstheme="minorHAnsi"/>
          <w:b/>
          <w:sz w:val="32"/>
          <w:szCs w:val="32"/>
          <w:lang w:val="en-US"/>
        </w:rPr>
        <w:t>Artificial Intelligence</w:t>
      </w:r>
      <w:r w:rsidR="00FA5C3D" w:rsidRPr="001D0CAC">
        <w:rPr>
          <w:rFonts w:asciiTheme="minorHAnsi" w:hAnsiTheme="minorHAnsi" w:cstheme="minorHAnsi"/>
          <w:b/>
          <w:sz w:val="32"/>
          <w:szCs w:val="32"/>
        </w:rPr>
        <w:t xml:space="preserve"> – BSCS – </w:t>
      </w:r>
      <w:r w:rsidR="000C28CD">
        <w:rPr>
          <w:rFonts w:asciiTheme="minorHAnsi" w:hAnsiTheme="minorHAnsi" w:cstheme="minorHAnsi"/>
          <w:b/>
          <w:sz w:val="32"/>
          <w:szCs w:val="32"/>
          <w:lang w:val="en-US"/>
        </w:rPr>
        <w:t>Fall</w:t>
      </w:r>
      <w:r w:rsidR="00FA5C3D" w:rsidRPr="001D0CAC">
        <w:rPr>
          <w:rFonts w:asciiTheme="minorHAnsi" w:hAnsiTheme="minorHAnsi" w:cstheme="minorHAnsi"/>
          <w:b/>
          <w:sz w:val="32"/>
          <w:szCs w:val="32"/>
        </w:rPr>
        <w:t xml:space="preserve"> 202</w:t>
      </w:r>
      <w:r w:rsidR="00042006">
        <w:rPr>
          <w:rFonts w:asciiTheme="minorHAnsi" w:hAnsiTheme="minorHAnsi" w:cstheme="minorHAnsi"/>
          <w:b/>
          <w:sz w:val="32"/>
          <w:szCs w:val="32"/>
          <w:lang w:val="en-US"/>
        </w:rPr>
        <w:t>2</w:t>
      </w:r>
      <w:r w:rsidR="00FA5C3D" w:rsidRPr="001D0CAC">
        <w:rPr>
          <w:rFonts w:asciiTheme="minorHAnsi" w:hAnsiTheme="minorHAnsi" w:cstheme="minorHAnsi"/>
          <w:b/>
          <w:sz w:val="32"/>
          <w:szCs w:val="32"/>
        </w:rPr>
        <w:t xml:space="preserve"> </w:t>
      </w:r>
      <w:r w:rsidR="00697265">
        <w:rPr>
          <w:rFonts w:asciiTheme="minorHAnsi" w:hAnsiTheme="minorHAnsi" w:cstheme="minorHAnsi"/>
          <w:b/>
          <w:sz w:val="32"/>
          <w:szCs w:val="32"/>
          <w:lang w:val="en-US"/>
        </w:rPr>
        <w:t>FinalT</w:t>
      </w:r>
      <w:r w:rsidR="000C28CD">
        <w:rPr>
          <w:rFonts w:asciiTheme="minorHAnsi" w:hAnsiTheme="minorHAnsi" w:cstheme="minorHAnsi"/>
          <w:b/>
          <w:sz w:val="32"/>
          <w:szCs w:val="32"/>
          <w:lang w:val="en-US"/>
        </w:rPr>
        <w:t>erm</w:t>
      </w:r>
      <w:r w:rsidR="00FA5C3D" w:rsidRPr="001D0CAC">
        <w:rPr>
          <w:rFonts w:asciiTheme="minorHAnsi" w:hAnsiTheme="minorHAnsi" w:cstheme="minorHAnsi"/>
          <w:b/>
          <w:sz w:val="32"/>
          <w:szCs w:val="32"/>
        </w:rPr>
        <w:t xml:space="preserve"> Exam</w:t>
      </w:r>
    </w:p>
    <w:p w14:paraId="27CC4DDF" w14:textId="56A34AB7" w:rsidR="003C6D72" w:rsidRDefault="003C6D72" w:rsidP="009B32A4">
      <w:pPr>
        <w:rPr>
          <w:rFonts w:asciiTheme="minorHAnsi" w:hAnsiTheme="minorHAnsi" w:cstheme="minorHAnsi"/>
          <w:b/>
          <w:sz w:val="28"/>
          <w:szCs w:val="28"/>
        </w:rPr>
      </w:pPr>
    </w:p>
    <w:p w14:paraId="532C4FAE" w14:textId="2DA8A14C" w:rsidR="00996443" w:rsidRDefault="00996443" w:rsidP="009B32A4">
      <w:pPr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 xml:space="preserve">Name: _________________________ </w:t>
      </w:r>
      <w:r w:rsidR="00D1353A">
        <w:rPr>
          <w:rFonts w:asciiTheme="minorHAnsi" w:hAnsiTheme="minorHAnsi" w:cstheme="minorHAnsi"/>
          <w:b/>
          <w:sz w:val="28"/>
          <w:szCs w:val="28"/>
          <w:lang w:val="en-US"/>
        </w:rPr>
        <w:t xml:space="preserve">   </w:t>
      </w:r>
      <w:r>
        <w:rPr>
          <w:rFonts w:asciiTheme="minorHAnsi" w:hAnsiTheme="minorHAnsi" w:cstheme="minorHAnsi"/>
          <w:b/>
          <w:sz w:val="28"/>
          <w:szCs w:val="28"/>
        </w:rPr>
        <w:t xml:space="preserve">Reg.No. </w:t>
      </w:r>
      <w:r w:rsidR="00D1353A">
        <w:rPr>
          <w:rFonts w:asciiTheme="minorHAnsi" w:hAnsiTheme="minorHAnsi" w:cstheme="minorHAnsi"/>
          <w:b/>
          <w:sz w:val="28"/>
          <w:szCs w:val="28"/>
          <w:lang w:val="en-US"/>
        </w:rPr>
        <w:t>__</w:t>
      </w:r>
      <w:r>
        <w:rPr>
          <w:rFonts w:asciiTheme="minorHAnsi" w:hAnsiTheme="minorHAnsi" w:cstheme="minorHAnsi"/>
          <w:b/>
          <w:sz w:val="28"/>
          <w:szCs w:val="28"/>
        </w:rPr>
        <w:t>_____________________</w:t>
      </w:r>
    </w:p>
    <w:p w14:paraId="3E1F46D9" w14:textId="7528E6F4" w:rsidR="00652CDB" w:rsidRPr="00280F92" w:rsidRDefault="00FA5C3D" w:rsidP="00280F92">
      <w:pPr>
        <w:rPr>
          <w:rFonts w:asciiTheme="minorHAnsi" w:hAnsiTheme="minorHAnsi" w:cstheme="minorHAnsi"/>
          <w:b/>
          <w:sz w:val="28"/>
          <w:szCs w:val="28"/>
          <w:lang w:val="en-US"/>
        </w:rPr>
      </w:pPr>
      <w:r>
        <w:rPr>
          <w:rFonts w:asciiTheme="minorHAnsi" w:hAnsiTheme="minorHAnsi" w:cstheme="minorHAnsi"/>
          <w:b/>
          <w:sz w:val="28"/>
          <w:szCs w:val="28"/>
        </w:rPr>
        <w:t xml:space="preserve">Allowed Time: </w:t>
      </w:r>
      <w:r w:rsidR="00697265">
        <w:rPr>
          <w:rFonts w:asciiTheme="minorHAnsi" w:hAnsiTheme="minorHAnsi" w:cstheme="minorHAnsi"/>
          <w:b/>
          <w:sz w:val="28"/>
          <w:szCs w:val="28"/>
          <w:lang w:val="en-US"/>
        </w:rPr>
        <w:t>2</w:t>
      </w:r>
      <w:r w:rsidR="00F61E48">
        <w:rPr>
          <w:rFonts w:asciiTheme="minorHAnsi" w:hAnsiTheme="minorHAnsi" w:cstheme="minorHAnsi"/>
          <w:b/>
          <w:sz w:val="28"/>
          <w:szCs w:val="28"/>
          <w:lang w:val="en-US"/>
        </w:rPr>
        <w:t>.5</w:t>
      </w:r>
      <w:r>
        <w:rPr>
          <w:rFonts w:asciiTheme="minorHAnsi" w:hAnsiTheme="minorHAnsi" w:cstheme="minorHAnsi"/>
          <w:b/>
          <w:sz w:val="28"/>
          <w:szCs w:val="28"/>
        </w:rPr>
        <w:t xml:space="preserve"> hours</w:t>
      </w:r>
      <w:r>
        <w:rPr>
          <w:rFonts w:asciiTheme="minorHAnsi" w:hAnsiTheme="minorHAnsi" w:cstheme="minorHAnsi"/>
          <w:b/>
          <w:sz w:val="28"/>
          <w:szCs w:val="28"/>
        </w:rPr>
        <w:tab/>
      </w:r>
      <w:r>
        <w:rPr>
          <w:rFonts w:asciiTheme="minorHAnsi" w:hAnsiTheme="minorHAnsi" w:cstheme="minorHAnsi"/>
          <w:b/>
          <w:sz w:val="28"/>
          <w:szCs w:val="28"/>
        </w:rPr>
        <w:tab/>
      </w:r>
      <w:r>
        <w:rPr>
          <w:rFonts w:asciiTheme="minorHAnsi" w:hAnsiTheme="minorHAnsi" w:cstheme="minorHAnsi"/>
          <w:b/>
          <w:sz w:val="28"/>
          <w:szCs w:val="28"/>
        </w:rPr>
        <w:tab/>
      </w:r>
      <w:r>
        <w:rPr>
          <w:rFonts w:asciiTheme="minorHAnsi" w:hAnsiTheme="minorHAnsi" w:cstheme="minorHAnsi"/>
          <w:b/>
          <w:sz w:val="28"/>
          <w:szCs w:val="28"/>
        </w:rPr>
        <w:tab/>
      </w:r>
      <w:r>
        <w:rPr>
          <w:rFonts w:asciiTheme="minorHAnsi" w:hAnsiTheme="minorHAnsi" w:cstheme="minorHAnsi"/>
          <w:b/>
          <w:sz w:val="28"/>
          <w:szCs w:val="28"/>
        </w:rPr>
        <w:tab/>
      </w:r>
      <w:r w:rsidR="003C6D72">
        <w:rPr>
          <w:rFonts w:asciiTheme="minorHAnsi" w:hAnsiTheme="minorHAnsi" w:cstheme="minorHAnsi"/>
          <w:b/>
          <w:sz w:val="28"/>
          <w:szCs w:val="28"/>
          <w:lang w:val="en-US"/>
        </w:rPr>
        <w:t xml:space="preserve">                   </w:t>
      </w:r>
      <w:r>
        <w:rPr>
          <w:rFonts w:asciiTheme="minorHAnsi" w:hAnsiTheme="minorHAnsi" w:cstheme="minorHAnsi"/>
          <w:b/>
          <w:sz w:val="28"/>
          <w:szCs w:val="28"/>
        </w:rPr>
        <w:t xml:space="preserve">Total Marks: </w:t>
      </w:r>
      <w:r w:rsidR="00E9785F">
        <w:rPr>
          <w:rFonts w:asciiTheme="minorHAnsi" w:hAnsiTheme="minorHAnsi" w:cstheme="minorHAnsi"/>
          <w:b/>
          <w:sz w:val="28"/>
          <w:szCs w:val="28"/>
          <w:lang w:val="en-US"/>
        </w:rPr>
        <w:t>120</w:t>
      </w:r>
    </w:p>
    <w:p w14:paraId="1BDB4C39" w14:textId="4C9216E1" w:rsidR="00A94169" w:rsidRDefault="00A94169" w:rsidP="0076133B">
      <w:pPr>
        <w:shd w:val="clear" w:color="auto" w:fill="FFFFFF"/>
        <w:spacing w:after="240"/>
        <w:jc w:val="both"/>
        <w:rPr>
          <w:rFonts w:asciiTheme="minorHAnsi" w:hAnsiTheme="minorHAnsi" w:cstheme="minorHAnsi"/>
          <w:b/>
          <w:lang w:val="en-US"/>
        </w:rPr>
      </w:pPr>
      <w:r w:rsidRPr="00A94169">
        <w:rPr>
          <w:rFonts w:asciiTheme="minorHAnsi" w:hAnsiTheme="minorHAnsi" w:cstheme="minorHAnsi"/>
          <w:b/>
          <w:lang w:val="en-US"/>
        </w:rPr>
        <w:t>Question</w:t>
      </w:r>
      <w:r>
        <w:rPr>
          <w:rFonts w:asciiTheme="minorHAnsi" w:hAnsiTheme="minorHAnsi" w:cstheme="minorHAnsi"/>
          <w:b/>
          <w:lang w:val="en-US"/>
        </w:rPr>
        <w:t>#</w:t>
      </w:r>
      <w:r w:rsidR="000F763D">
        <w:rPr>
          <w:rFonts w:asciiTheme="minorHAnsi" w:hAnsiTheme="minorHAnsi" w:cstheme="minorHAnsi"/>
          <w:b/>
          <w:lang w:val="en-US"/>
        </w:rPr>
        <w:t>1</w:t>
      </w:r>
      <w:r>
        <w:rPr>
          <w:rFonts w:asciiTheme="minorHAnsi" w:hAnsiTheme="minorHAnsi" w:cstheme="minorHAnsi"/>
          <w:b/>
          <w:lang w:val="en-US"/>
        </w:rPr>
        <w:t xml:space="preserve">. </w:t>
      </w:r>
      <w:r w:rsidR="00D22079">
        <w:rPr>
          <w:rFonts w:asciiTheme="minorHAnsi" w:hAnsiTheme="minorHAnsi" w:cstheme="minorHAnsi"/>
          <w:bCs/>
          <w:lang w:val="en-US"/>
        </w:rPr>
        <w:t>Following is the training dataset with attributes</w:t>
      </w:r>
      <w:r w:rsidRPr="00BC7299">
        <w:rPr>
          <w:rFonts w:asciiTheme="minorHAnsi" w:hAnsiTheme="minorHAnsi" w:cstheme="minorHAnsi"/>
          <w:b/>
          <w:lang w:val="en-US"/>
        </w:rPr>
        <w:t xml:space="preserve"> Type, </w:t>
      </w:r>
      <w:r w:rsidR="003F2836" w:rsidRPr="00BC7299">
        <w:rPr>
          <w:rFonts w:asciiTheme="minorHAnsi" w:hAnsiTheme="minorHAnsi" w:cstheme="minorHAnsi"/>
          <w:b/>
          <w:lang w:val="en-US"/>
        </w:rPr>
        <w:t>Colo</w:t>
      </w:r>
      <w:r w:rsidR="003F2836">
        <w:rPr>
          <w:rFonts w:asciiTheme="minorHAnsi" w:hAnsiTheme="minorHAnsi" w:cstheme="minorHAnsi"/>
          <w:b/>
          <w:lang w:val="en-US"/>
        </w:rPr>
        <w:t xml:space="preserve">r, </w:t>
      </w:r>
      <w:r w:rsidR="00D22079" w:rsidRPr="00BC7299">
        <w:rPr>
          <w:rFonts w:asciiTheme="minorHAnsi" w:hAnsiTheme="minorHAnsi" w:cstheme="minorHAnsi"/>
          <w:b/>
          <w:lang w:val="en-US"/>
        </w:rPr>
        <w:t xml:space="preserve">Condition, </w:t>
      </w:r>
      <w:r w:rsidR="00D22079">
        <w:rPr>
          <w:rFonts w:asciiTheme="minorHAnsi" w:hAnsiTheme="minorHAnsi" w:cstheme="minorHAnsi"/>
          <w:b/>
          <w:lang w:val="en-US"/>
        </w:rPr>
        <w:t xml:space="preserve">and </w:t>
      </w:r>
      <w:r w:rsidRPr="00BC7299">
        <w:rPr>
          <w:rFonts w:asciiTheme="minorHAnsi" w:hAnsiTheme="minorHAnsi" w:cstheme="minorHAnsi"/>
          <w:b/>
          <w:lang w:val="en-US"/>
        </w:rPr>
        <w:t>Refur</w:t>
      </w:r>
      <w:r w:rsidR="00BC7299" w:rsidRPr="00BC7299">
        <w:rPr>
          <w:rFonts w:asciiTheme="minorHAnsi" w:hAnsiTheme="minorHAnsi" w:cstheme="minorHAnsi"/>
          <w:b/>
          <w:lang w:val="en-US"/>
        </w:rPr>
        <w:t>b</w:t>
      </w:r>
      <w:r w:rsidRPr="00BC7299">
        <w:rPr>
          <w:rFonts w:asciiTheme="minorHAnsi" w:hAnsiTheme="minorHAnsi" w:cstheme="minorHAnsi"/>
          <w:b/>
          <w:lang w:val="en-US"/>
        </w:rPr>
        <w:t>ished</w:t>
      </w:r>
      <w:r w:rsidR="00BC7299">
        <w:rPr>
          <w:rFonts w:asciiTheme="minorHAnsi" w:hAnsiTheme="minorHAnsi" w:cstheme="minorHAnsi"/>
          <w:b/>
          <w:lang w:val="en-US"/>
        </w:rPr>
        <w:t>.</w:t>
      </w:r>
      <w:r w:rsidR="00335257">
        <w:rPr>
          <w:rFonts w:asciiTheme="minorHAnsi" w:hAnsiTheme="minorHAnsi" w:cstheme="minorHAnsi"/>
          <w:b/>
          <w:lang w:val="en-US"/>
        </w:rPr>
        <w:tab/>
      </w:r>
      <w:r w:rsidR="00D22079">
        <w:rPr>
          <w:rFonts w:asciiTheme="minorHAnsi" w:hAnsiTheme="minorHAnsi" w:cstheme="minorHAnsi"/>
          <w:bCs/>
          <w:lang w:val="en-US"/>
        </w:rPr>
        <w:t>A</w:t>
      </w:r>
      <w:r w:rsidR="00D22079" w:rsidRPr="00A94169">
        <w:rPr>
          <w:rFonts w:asciiTheme="minorHAnsi" w:hAnsiTheme="minorHAnsi" w:cstheme="minorHAnsi"/>
          <w:bCs/>
          <w:lang w:val="en-US"/>
        </w:rPr>
        <w:t xml:space="preserve">pply naïve Bayes algorithm to compute the prediction </w:t>
      </w:r>
      <w:r w:rsidR="00D22079">
        <w:rPr>
          <w:rFonts w:asciiTheme="minorHAnsi" w:hAnsiTheme="minorHAnsi" w:cstheme="minorHAnsi"/>
          <w:bCs/>
          <w:lang w:val="en-US"/>
        </w:rPr>
        <w:t>of the Origin for the following instance:</w:t>
      </w:r>
      <w:r w:rsidR="00335257">
        <w:rPr>
          <w:rFonts w:asciiTheme="minorHAnsi" w:hAnsiTheme="minorHAnsi" w:cstheme="minorHAnsi"/>
          <w:b/>
          <w:lang w:val="en-US"/>
        </w:rPr>
        <w:tab/>
      </w:r>
      <w:r w:rsidR="00D22079">
        <w:rPr>
          <w:rFonts w:asciiTheme="minorHAnsi" w:hAnsiTheme="minorHAnsi" w:cstheme="minorHAnsi"/>
          <w:b/>
          <w:lang w:val="en-US"/>
        </w:rPr>
        <w:t xml:space="preserve">                    </w:t>
      </w:r>
      <w:r w:rsidR="00D22079" w:rsidRPr="00D57D8A">
        <w:rPr>
          <w:rFonts w:asciiTheme="minorHAnsi" w:hAnsiTheme="minorHAnsi" w:cstheme="minorHAnsi"/>
          <w:b/>
          <w:lang w:val="en-US"/>
        </w:rPr>
        <w:t>X =  {Sports,</w:t>
      </w:r>
      <w:r w:rsidR="00D22079">
        <w:rPr>
          <w:rFonts w:asciiTheme="minorHAnsi" w:hAnsiTheme="minorHAnsi" w:cstheme="minorHAnsi"/>
          <w:b/>
          <w:lang w:val="en-US"/>
        </w:rPr>
        <w:t xml:space="preserve"> Blue,</w:t>
      </w:r>
      <w:r w:rsidR="00D22079" w:rsidRPr="00D57D8A">
        <w:rPr>
          <w:rFonts w:asciiTheme="minorHAnsi" w:hAnsiTheme="minorHAnsi" w:cstheme="minorHAnsi"/>
          <w:b/>
          <w:lang w:val="en-US"/>
        </w:rPr>
        <w:t xml:space="preserve"> New, Yes}</w:t>
      </w:r>
      <w:r w:rsidR="00D22079" w:rsidRPr="00A94169">
        <w:rPr>
          <w:rFonts w:asciiTheme="minorHAnsi" w:hAnsiTheme="minorHAnsi" w:cstheme="minorHAnsi"/>
          <w:bCs/>
          <w:lang w:val="en-US"/>
        </w:rPr>
        <w:t xml:space="preserve"> </w:t>
      </w:r>
      <w:r w:rsidR="00335257">
        <w:rPr>
          <w:rFonts w:asciiTheme="minorHAnsi" w:hAnsiTheme="minorHAnsi" w:cstheme="minorHAnsi"/>
          <w:b/>
          <w:lang w:val="en-US"/>
        </w:rPr>
        <w:tab/>
      </w:r>
      <w:r w:rsidR="00335257">
        <w:rPr>
          <w:rFonts w:asciiTheme="minorHAnsi" w:hAnsiTheme="minorHAnsi" w:cstheme="minorHAnsi"/>
          <w:b/>
          <w:lang w:val="en-US"/>
        </w:rPr>
        <w:tab/>
      </w:r>
      <w:r w:rsidR="00335257">
        <w:rPr>
          <w:rFonts w:asciiTheme="minorHAnsi" w:hAnsiTheme="minorHAnsi" w:cstheme="minorHAnsi"/>
          <w:b/>
          <w:lang w:val="en-US"/>
        </w:rPr>
        <w:tab/>
        <w:t xml:space="preserve">          [ 20 ]</w:t>
      </w:r>
    </w:p>
    <w:tbl>
      <w:tblPr>
        <w:tblStyle w:val="TableGrid"/>
        <w:tblW w:w="5818" w:type="dxa"/>
        <w:jc w:val="center"/>
        <w:tblLook w:val="04A0" w:firstRow="1" w:lastRow="0" w:firstColumn="1" w:lastColumn="0" w:noHBand="0" w:noVBand="1"/>
      </w:tblPr>
      <w:tblGrid>
        <w:gridCol w:w="878"/>
        <w:gridCol w:w="850"/>
        <w:gridCol w:w="1317"/>
        <w:gridCol w:w="1570"/>
        <w:gridCol w:w="1203"/>
      </w:tblGrid>
      <w:tr w:rsidR="003F2836" w:rsidRPr="00892CC3" w14:paraId="78DB0033" w14:textId="77777777" w:rsidTr="003F2836">
        <w:trPr>
          <w:trHeight w:val="282"/>
          <w:jc w:val="center"/>
        </w:trPr>
        <w:tc>
          <w:tcPr>
            <w:tcW w:w="0" w:type="auto"/>
            <w:vAlign w:val="center"/>
          </w:tcPr>
          <w:p w14:paraId="3AE956F3" w14:textId="00F81A4A" w:rsidR="003F2836" w:rsidRPr="00892CC3" w:rsidRDefault="003F2836" w:rsidP="003F2836">
            <w:pPr>
              <w:jc w:val="center"/>
              <w:rPr>
                <w:rFonts w:cstheme="minorHAnsi"/>
                <w:b/>
                <w:bCs/>
              </w:rPr>
            </w:pPr>
            <w:r w:rsidRPr="00892CC3">
              <w:rPr>
                <w:rFonts w:cstheme="minorHAnsi"/>
                <w:b/>
                <w:bCs/>
                <w:sz w:val="24"/>
                <w:szCs w:val="24"/>
              </w:rPr>
              <w:t>Type</w:t>
            </w:r>
          </w:p>
        </w:tc>
        <w:tc>
          <w:tcPr>
            <w:tcW w:w="0" w:type="auto"/>
            <w:vAlign w:val="center"/>
          </w:tcPr>
          <w:p w14:paraId="22431D30" w14:textId="7E7F7DC9" w:rsidR="003F2836" w:rsidRPr="00892CC3" w:rsidRDefault="003F2836" w:rsidP="003F2836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92CC3">
              <w:rPr>
                <w:rFonts w:cstheme="minorHAnsi"/>
                <w:b/>
                <w:bCs/>
                <w:sz w:val="24"/>
                <w:szCs w:val="24"/>
              </w:rPr>
              <w:t>Color</w:t>
            </w:r>
          </w:p>
        </w:tc>
        <w:tc>
          <w:tcPr>
            <w:tcW w:w="0" w:type="auto"/>
            <w:vAlign w:val="center"/>
          </w:tcPr>
          <w:p w14:paraId="7BCC96A2" w14:textId="77777777" w:rsidR="003F2836" w:rsidRPr="00892CC3" w:rsidRDefault="003F2836" w:rsidP="003F2836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92CC3">
              <w:rPr>
                <w:rFonts w:cstheme="minorHAnsi"/>
                <w:b/>
                <w:bCs/>
                <w:sz w:val="24"/>
                <w:szCs w:val="24"/>
              </w:rPr>
              <w:t>Condition</w:t>
            </w:r>
          </w:p>
        </w:tc>
        <w:tc>
          <w:tcPr>
            <w:tcW w:w="0" w:type="auto"/>
            <w:vAlign w:val="center"/>
          </w:tcPr>
          <w:p w14:paraId="72BBBD55" w14:textId="77777777" w:rsidR="003F2836" w:rsidRPr="00892CC3" w:rsidRDefault="003F2836" w:rsidP="003F2836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Refurbished</w:t>
            </w:r>
          </w:p>
        </w:tc>
        <w:tc>
          <w:tcPr>
            <w:tcW w:w="0" w:type="auto"/>
            <w:vAlign w:val="center"/>
          </w:tcPr>
          <w:p w14:paraId="275B6915" w14:textId="77777777" w:rsidR="003F2836" w:rsidRPr="00892CC3" w:rsidRDefault="003F2836" w:rsidP="003F2836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892CC3">
              <w:rPr>
                <w:rFonts w:cstheme="minorHAnsi"/>
                <w:b/>
                <w:bCs/>
                <w:sz w:val="24"/>
                <w:szCs w:val="24"/>
              </w:rPr>
              <w:t>Origin</w:t>
            </w:r>
          </w:p>
        </w:tc>
      </w:tr>
      <w:tr w:rsidR="003F2836" w:rsidRPr="00892CC3" w14:paraId="73397BF1" w14:textId="77777777" w:rsidTr="003F2836">
        <w:trPr>
          <w:trHeight w:val="282"/>
          <w:jc w:val="center"/>
        </w:trPr>
        <w:tc>
          <w:tcPr>
            <w:tcW w:w="0" w:type="auto"/>
            <w:vAlign w:val="center"/>
          </w:tcPr>
          <w:p w14:paraId="7899CEE8" w14:textId="49153697" w:rsidR="003F2836" w:rsidRPr="00892CC3" w:rsidRDefault="003F2836" w:rsidP="003F2836">
            <w:pPr>
              <w:jc w:val="center"/>
              <w:rPr>
                <w:rFonts w:cstheme="minorHAnsi"/>
              </w:rPr>
            </w:pPr>
            <w:r w:rsidRPr="00892CC3">
              <w:rPr>
                <w:rFonts w:cstheme="minorHAnsi"/>
                <w:sz w:val="24"/>
                <w:szCs w:val="24"/>
              </w:rPr>
              <w:t>Sports</w:t>
            </w:r>
          </w:p>
        </w:tc>
        <w:tc>
          <w:tcPr>
            <w:tcW w:w="0" w:type="auto"/>
            <w:vAlign w:val="center"/>
          </w:tcPr>
          <w:p w14:paraId="04A39FDD" w14:textId="145FC898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Red</w:t>
            </w:r>
          </w:p>
        </w:tc>
        <w:tc>
          <w:tcPr>
            <w:tcW w:w="0" w:type="auto"/>
            <w:vAlign w:val="center"/>
          </w:tcPr>
          <w:p w14:paraId="5998CF8C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New</w:t>
            </w:r>
          </w:p>
        </w:tc>
        <w:tc>
          <w:tcPr>
            <w:tcW w:w="0" w:type="auto"/>
            <w:vAlign w:val="center"/>
          </w:tcPr>
          <w:p w14:paraId="565F01DA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Y</w:t>
            </w:r>
            <w:r>
              <w:rPr>
                <w:rFonts w:cstheme="minorHAnsi"/>
                <w:sz w:val="24"/>
                <w:szCs w:val="24"/>
              </w:rPr>
              <w:t>es</w:t>
            </w:r>
          </w:p>
        </w:tc>
        <w:tc>
          <w:tcPr>
            <w:tcW w:w="0" w:type="auto"/>
            <w:vAlign w:val="center"/>
          </w:tcPr>
          <w:p w14:paraId="15D6F9CA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Domestic</w:t>
            </w:r>
          </w:p>
        </w:tc>
      </w:tr>
      <w:tr w:rsidR="003F2836" w:rsidRPr="00892CC3" w14:paraId="5B0F0899" w14:textId="77777777" w:rsidTr="003F2836">
        <w:trPr>
          <w:trHeight w:val="282"/>
          <w:jc w:val="center"/>
        </w:trPr>
        <w:tc>
          <w:tcPr>
            <w:tcW w:w="0" w:type="auto"/>
            <w:vAlign w:val="center"/>
          </w:tcPr>
          <w:p w14:paraId="036A2D36" w14:textId="4DDC110D" w:rsidR="003F2836" w:rsidRDefault="003F2836" w:rsidP="003F2836">
            <w:pPr>
              <w:jc w:val="center"/>
              <w:rPr>
                <w:rFonts w:cstheme="minorHAnsi"/>
                <w:lang w:val="en-US"/>
              </w:rPr>
            </w:pPr>
            <w:r w:rsidRPr="00892CC3">
              <w:rPr>
                <w:rFonts w:cstheme="minorHAnsi"/>
                <w:sz w:val="24"/>
                <w:szCs w:val="24"/>
              </w:rPr>
              <w:t>SUV</w:t>
            </w:r>
          </w:p>
        </w:tc>
        <w:tc>
          <w:tcPr>
            <w:tcW w:w="0" w:type="auto"/>
            <w:vAlign w:val="center"/>
          </w:tcPr>
          <w:p w14:paraId="7F54CA47" w14:textId="2C83AFFD" w:rsidR="003F2836" w:rsidRPr="000F763D" w:rsidRDefault="003F2836" w:rsidP="003F283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lue</w:t>
            </w:r>
          </w:p>
        </w:tc>
        <w:tc>
          <w:tcPr>
            <w:tcW w:w="0" w:type="auto"/>
            <w:vAlign w:val="center"/>
          </w:tcPr>
          <w:p w14:paraId="3C84E6D5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Used</w:t>
            </w:r>
          </w:p>
        </w:tc>
        <w:tc>
          <w:tcPr>
            <w:tcW w:w="0" w:type="auto"/>
            <w:vAlign w:val="center"/>
          </w:tcPr>
          <w:p w14:paraId="51986068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Y</w:t>
            </w:r>
            <w:r>
              <w:rPr>
                <w:rFonts w:cstheme="minorHAnsi"/>
                <w:sz w:val="24"/>
                <w:szCs w:val="24"/>
              </w:rPr>
              <w:t>es</w:t>
            </w:r>
          </w:p>
        </w:tc>
        <w:tc>
          <w:tcPr>
            <w:tcW w:w="0" w:type="auto"/>
            <w:vAlign w:val="center"/>
          </w:tcPr>
          <w:p w14:paraId="5DB74641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Imported</w:t>
            </w:r>
          </w:p>
        </w:tc>
      </w:tr>
      <w:tr w:rsidR="003F2836" w:rsidRPr="00892CC3" w14:paraId="3EB0A744" w14:textId="77777777" w:rsidTr="003F2836">
        <w:trPr>
          <w:trHeight w:val="282"/>
          <w:jc w:val="center"/>
        </w:trPr>
        <w:tc>
          <w:tcPr>
            <w:tcW w:w="0" w:type="auto"/>
            <w:vAlign w:val="center"/>
          </w:tcPr>
          <w:p w14:paraId="2ECC0212" w14:textId="0E870EFF" w:rsidR="003F2836" w:rsidRDefault="003F2836" w:rsidP="003F2836">
            <w:pPr>
              <w:jc w:val="center"/>
              <w:rPr>
                <w:rFonts w:cstheme="minorHAnsi"/>
                <w:lang w:val="en-US"/>
              </w:rPr>
            </w:pPr>
            <w:r w:rsidRPr="00892CC3">
              <w:rPr>
                <w:rFonts w:cstheme="minorHAnsi"/>
                <w:sz w:val="24"/>
                <w:szCs w:val="24"/>
              </w:rPr>
              <w:t>SUV</w:t>
            </w:r>
          </w:p>
        </w:tc>
        <w:tc>
          <w:tcPr>
            <w:tcW w:w="0" w:type="auto"/>
            <w:vAlign w:val="center"/>
          </w:tcPr>
          <w:p w14:paraId="6AC9BF61" w14:textId="3F1BB85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lue</w:t>
            </w:r>
          </w:p>
        </w:tc>
        <w:tc>
          <w:tcPr>
            <w:tcW w:w="0" w:type="auto"/>
            <w:vAlign w:val="center"/>
          </w:tcPr>
          <w:p w14:paraId="52DC1F75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New</w:t>
            </w:r>
          </w:p>
        </w:tc>
        <w:tc>
          <w:tcPr>
            <w:tcW w:w="0" w:type="auto"/>
            <w:vAlign w:val="center"/>
          </w:tcPr>
          <w:p w14:paraId="61AFA3C5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N</w:t>
            </w:r>
            <w:r>
              <w:rPr>
                <w:rFonts w:cstheme="minorHAnsi"/>
                <w:sz w:val="24"/>
                <w:szCs w:val="24"/>
              </w:rPr>
              <w:t>o</w:t>
            </w:r>
          </w:p>
        </w:tc>
        <w:tc>
          <w:tcPr>
            <w:tcW w:w="0" w:type="auto"/>
            <w:vAlign w:val="center"/>
          </w:tcPr>
          <w:p w14:paraId="2A2A955C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Domestic</w:t>
            </w:r>
          </w:p>
        </w:tc>
      </w:tr>
      <w:tr w:rsidR="003F2836" w:rsidRPr="00892CC3" w14:paraId="34FD2704" w14:textId="77777777" w:rsidTr="003F2836">
        <w:trPr>
          <w:trHeight w:val="282"/>
          <w:jc w:val="center"/>
        </w:trPr>
        <w:tc>
          <w:tcPr>
            <w:tcW w:w="0" w:type="auto"/>
            <w:vAlign w:val="center"/>
          </w:tcPr>
          <w:p w14:paraId="151A4C7A" w14:textId="6E56F5FF" w:rsidR="003F2836" w:rsidRPr="00892CC3" w:rsidRDefault="003F2836" w:rsidP="003F2836">
            <w:pPr>
              <w:jc w:val="center"/>
              <w:rPr>
                <w:rFonts w:cstheme="minorHAnsi"/>
              </w:rPr>
            </w:pPr>
            <w:r w:rsidRPr="00892CC3">
              <w:rPr>
                <w:rFonts w:cstheme="minorHAnsi"/>
                <w:sz w:val="24"/>
                <w:szCs w:val="24"/>
              </w:rPr>
              <w:t>Sports</w:t>
            </w:r>
          </w:p>
        </w:tc>
        <w:tc>
          <w:tcPr>
            <w:tcW w:w="0" w:type="auto"/>
            <w:vAlign w:val="center"/>
          </w:tcPr>
          <w:p w14:paraId="1A0DA210" w14:textId="16C7569B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Red</w:t>
            </w:r>
          </w:p>
        </w:tc>
        <w:tc>
          <w:tcPr>
            <w:tcW w:w="0" w:type="auto"/>
            <w:vAlign w:val="center"/>
          </w:tcPr>
          <w:p w14:paraId="13D12A71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Used</w:t>
            </w:r>
          </w:p>
        </w:tc>
        <w:tc>
          <w:tcPr>
            <w:tcW w:w="0" w:type="auto"/>
            <w:vAlign w:val="center"/>
          </w:tcPr>
          <w:p w14:paraId="5A55EA98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Y</w:t>
            </w:r>
            <w:r>
              <w:rPr>
                <w:rFonts w:cstheme="minorHAnsi"/>
                <w:sz w:val="24"/>
                <w:szCs w:val="24"/>
              </w:rPr>
              <w:t>es</w:t>
            </w:r>
          </w:p>
        </w:tc>
        <w:tc>
          <w:tcPr>
            <w:tcW w:w="0" w:type="auto"/>
            <w:vAlign w:val="center"/>
          </w:tcPr>
          <w:p w14:paraId="2D15B63E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Imported</w:t>
            </w:r>
          </w:p>
        </w:tc>
      </w:tr>
      <w:tr w:rsidR="003F2836" w:rsidRPr="00892CC3" w14:paraId="38351AF4" w14:textId="77777777" w:rsidTr="003F2836">
        <w:trPr>
          <w:trHeight w:val="282"/>
          <w:jc w:val="center"/>
        </w:trPr>
        <w:tc>
          <w:tcPr>
            <w:tcW w:w="0" w:type="auto"/>
            <w:vAlign w:val="center"/>
          </w:tcPr>
          <w:p w14:paraId="417B3BBC" w14:textId="19281BAB" w:rsidR="003F2836" w:rsidRDefault="003F2836" w:rsidP="003F2836">
            <w:pPr>
              <w:jc w:val="center"/>
              <w:rPr>
                <w:rFonts w:cstheme="minorHAnsi"/>
                <w:lang w:val="en-US"/>
              </w:rPr>
            </w:pPr>
            <w:r w:rsidRPr="00892CC3">
              <w:rPr>
                <w:rFonts w:cstheme="minorHAnsi"/>
                <w:sz w:val="24"/>
                <w:szCs w:val="24"/>
              </w:rPr>
              <w:t>SUV</w:t>
            </w:r>
          </w:p>
        </w:tc>
        <w:tc>
          <w:tcPr>
            <w:tcW w:w="0" w:type="auto"/>
            <w:vAlign w:val="center"/>
          </w:tcPr>
          <w:p w14:paraId="6ECE8AA9" w14:textId="05CDB405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lue</w:t>
            </w:r>
          </w:p>
        </w:tc>
        <w:tc>
          <w:tcPr>
            <w:tcW w:w="0" w:type="auto"/>
            <w:vAlign w:val="center"/>
          </w:tcPr>
          <w:p w14:paraId="15D0D569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New</w:t>
            </w:r>
          </w:p>
        </w:tc>
        <w:tc>
          <w:tcPr>
            <w:tcW w:w="0" w:type="auto"/>
            <w:vAlign w:val="center"/>
          </w:tcPr>
          <w:p w14:paraId="0797D5F2" w14:textId="2D361D7D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N</w:t>
            </w:r>
            <w:r>
              <w:rPr>
                <w:rFonts w:cstheme="minorHAnsi"/>
                <w:sz w:val="24"/>
                <w:szCs w:val="24"/>
              </w:rPr>
              <w:t>o</w:t>
            </w:r>
          </w:p>
        </w:tc>
        <w:tc>
          <w:tcPr>
            <w:tcW w:w="0" w:type="auto"/>
            <w:vAlign w:val="center"/>
          </w:tcPr>
          <w:p w14:paraId="66F74C40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Imported</w:t>
            </w:r>
          </w:p>
        </w:tc>
      </w:tr>
      <w:tr w:rsidR="003F2836" w:rsidRPr="00892CC3" w14:paraId="5695DC24" w14:textId="77777777" w:rsidTr="003F2836">
        <w:trPr>
          <w:trHeight w:val="282"/>
          <w:jc w:val="center"/>
        </w:trPr>
        <w:tc>
          <w:tcPr>
            <w:tcW w:w="0" w:type="auto"/>
            <w:vAlign w:val="center"/>
          </w:tcPr>
          <w:p w14:paraId="78787988" w14:textId="32BA357B" w:rsidR="003F2836" w:rsidRPr="00892CC3" w:rsidRDefault="003F2836" w:rsidP="003F2836">
            <w:pPr>
              <w:jc w:val="center"/>
              <w:rPr>
                <w:rFonts w:cstheme="minorHAnsi"/>
              </w:rPr>
            </w:pPr>
            <w:r w:rsidRPr="00892CC3">
              <w:rPr>
                <w:rFonts w:cstheme="minorHAnsi"/>
                <w:sz w:val="24"/>
                <w:szCs w:val="24"/>
              </w:rPr>
              <w:t>Sports</w:t>
            </w:r>
          </w:p>
        </w:tc>
        <w:tc>
          <w:tcPr>
            <w:tcW w:w="0" w:type="auto"/>
            <w:vAlign w:val="center"/>
          </w:tcPr>
          <w:p w14:paraId="6857C51A" w14:textId="267329EB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Red</w:t>
            </w:r>
          </w:p>
        </w:tc>
        <w:tc>
          <w:tcPr>
            <w:tcW w:w="0" w:type="auto"/>
            <w:vAlign w:val="center"/>
          </w:tcPr>
          <w:p w14:paraId="218B6A90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Used</w:t>
            </w:r>
          </w:p>
        </w:tc>
        <w:tc>
          <w:tcPr>
            <w:tcW w:w="0" w:type="auto"/>
            <w:vAlign w:val="center"/>
          </w:tcPr>
          <w:p w14:paraId="7C83E2BC" w14:textId="67B61079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Y</w:t>
            </w:r>
            <w:r>
              <w:rPr>
                <w:rFonts w:cstheme="minorHAnsi"/>
                <w:sz w:val="24"/>
                <w:szCs w:val="24"/>
              </w:rPr>
              <w:t>es</w:t>
            </w:r>
          </w:p>
        </w:tc>
        <w:tc>
          <w:tcPr>
            <w:tcW w:w="0" w:type="auto"/>
            <w:vAlign w:val="center"/>
          </w:tcPr>
          <w:p w14:paraId="6A9E50FD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Domestic</w:t>
            </w:r>
          </w:p>
        </w:tc>
      </w:tr>
      <w:tr w:rsidR="003F2836" w:rsidRPr="00892CC3" w14:paraId="3854C74C" w14:textId="77777777" w:rsidTr="003F2836">
        <w:trPr>
          <w:trHeight w:val="298"/>
          <w:jc w:val="center"/>
        </w:trPr>
        <w:tc>
          <w:tcPr>
            <w:tcW w:w="0" w:type="auto"/>
            <w:vAlign w:val="center"/>
          </w:tcPr>
          <w:p w14:paraId="382F20A9" w14:textId="2CA278AA" w:rsidR="003F2836" w:rsidRDefault="003F2836" w:rsidP="003F2836">
            <w:pPr>
              <w:jc w:val="center"/>
              <w:rPr>
                <w:rFonts w:cstheme="minorHAnsi"/>
                <w:lang w:val="en-US"/>
              </w:rPr>
            </w:pPr>
            <w:r w:rsidRPr="00892CC3">
              <w:rPr>
                <w:rFonts w:cstheme="minorHAnsi"/>
                <w:sz w:val="24"/>
                <w:szCs w:val="24"/>
              </w:rPr>
              <w:t>SUV</w:t>
            </w:r>
          </w:p>
        </w:tc>
        <w:tc>
          <w:tcPr>
            <w:tcW w:w="0" w:type="auto"/>
            <w:vAlign w:val="center"/>
          </w:tcPr>
          <w:p w14:paraId="4E2B2FF0" w14:textId="6AB00810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lue</w:t>
            </w:r>
          </w:p>
        </w:tc>
        <w:tc>
          <w:tcPr>
            <w:tcW w:w="0" w:type="auto"/>
            <w:vAlign w:val="center"/>
          </w:tcPr>
          <w:p w14:paraId="0D2B7510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Used</w:t>
            </w:r>
          </w:p>
        </w:tc>
        <w:tc>
          <w:tcPr>
            <w:tcW w:w="0" w:type="auto"/>
            <w:vAlign w:val="center"/>
          </w:tcPr>
          <w:p w14:paraId="5736A7C6" w14:textId="05B8DAB1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N</w:t>
            </w:r>
            <w:r>
              <w:rPr>
                <w:rFonts w:cstheme="minorHAnsi"/>
                <w:sz w:val="24"/>
                <w:szCs w:val="24"/>
              </w:rPr>
              <w:t>o</w:t>
            </w:r>
          </w:p>
        </w:tc>
        <w:tc>
          <w:tcPr>
            <w:tcW w:w="0" w:type="auto"/>
            <w:vAlign w:val="center"/>
          </w:tcPr>
          <w:p w14:paraId="66CF4346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Domestic</w:t>
            </w:r>
          </w:p>
        </w:tc>
      </w:tr>
      <w:tr w:rsidR="003F2836" w:rsidRPr="00892CC3" w14:paraId="149BD093" w14:textId="77777777" w:rsidTr="003F2836">
        <w:trPr>
          <w:trHeight w:val="282"/>
          <w:jc w:val="center"/>
        </w:trPr>
        <w:tc>
          <w:tcPr>
            <w:tcW w:w="0" w:type="auto"/>
            <w:vAlign w:val="center"/>
          </w:tcPr>
          <w:p w14:paraId="68FD7715" w14:textId="6FFBE872" w:rsidR="003F2836" w:rsidRPr="00892CC3" w:rsidRDefault="003F2836" w:rsidP="003F2836">
            <w:pPr>
              <w:jc w:val="center"/>
              <w:rPr>
                <w:rFonts w:cstheme="minorHAnsi"/>
              </w:rPr>
            </w:pPr>
            <w:r w:rsidRPr="00892CC3">
              <w:rPr>
                <w:rFonts w:cstheme="minorHAnsi"/>
                <w:sz w:val="24"/>
                <w:szCs w:val="24"/>
              </w:rPr>
              <w:t>SUV</w:t>
            </w:r>
          </w:p>
        </w:tc>
        <w:tc>
          <w:tcPr>
            <w:tcW w:w="0" w:type="auto"/>
            <w:vAlign w:val="center"/>
          </w:tcPr>
          <w:p w14:paraId="276E738C" w14:textId="68CB5970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Red</w:t>
            </w:r>
          </w:p>
        </w:tc>
        <w:tc>
          <w:tcPr>
            <w:tcW w:w="0" w:type="auto"/>
            <w:vAlign w:val="center"/>
          </w:tcPr>
          <w:p w14:paraId="446A2EAC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New</w:t>
            </w:r>
          </w:p>
        </w:tc>
        <w:tc>
          <w:tcPr>
            <w:tcW w:w="0" w:type="auto"/>
            <w:vAlign w:val="center"/>
          </w:tcPr>
          <w:p w14:paraId="388D5546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N</w:t>
            </w:r>
            <w:r>
              <w:rPr>
                <w:rFonts w:cstheme="minorHAnsi"/>
                <w:sz w:val="24"/>
                <w:szCs w:val="24"/>
              </w:rPr>
              <w:t>o</w:t>
            </w:r>
          </w:p>
        </w:tc>
        <w:tc>
          <w:tcPr>
            <w:tcW w:w="0" w:type="auto"/>
            <w:vAlign w:val="center"/>
          </w:tcPr>
          <w:p w14:paraId="210D41A3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Imported</w:t>
            </w:r>
          </w:p>
        </w:tc>
      </w:tr>
      <w:tr w:rsidR="003F2836" w:rsidRPr="00892CC3" w14:paraId="7A8A8573" w14:textId="77777777" w:rsidTr="003F2836">
        <w:trPr>
          <w:trHeight w:val="282"/>
          <w:jc w:val="center"/>
        </w:trPr>
        <w:tc>
          <w:tcPr>
            <w:tcW w:w="0" w:type="auto"/>
            <w:vAlign w:val="center"/>
          </w:tcPr>
          <w:p w14:paraId="2960CDDD" w14:textId="2E1163B0" w:rsidR="003F2836" w:rsidRDefault="003F2836" w:rsidP="003F2836">
            <w:pPr>
              <w:jc w:val="center"/>
              <w:rPr>
                <w:rFonts w:cstheme="minorHAnsi"/>
                <w:lang w:val="en-US"/>
              </w:rPr>
            </w:pPr>
            <w:r w:rsidRPr="00892CC3">
              <w:rPr>
                <w:rFonts w:cstheme="minorHAnsi"/>
                <w:sz w:val="24"/>
                <w:szCs w:val="24"/>
              </w:rPr>
              <w:t>Sports</w:t>
            </w:r>
          </w:p>
        </w:tc>
        <w:tc>
          <w:tcPr>
            <w:tcW w:w="0" w:type="auto"/>
            <w:vAlign w:val="center"/>
          </w:tcPr>
          <w:p w14:paraId="389D6062" w14:textId="2B62BB4D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lue</w:t>
            </w:r>
          </w:p>
        </w:tc>
        <w:tc>
          <w:tcPr>
            <w:tcW w:w="0" w:type="auto"/>
            <w:vAlign w:val="center"/>
          </w:tcPr>
          <w:p w14:paraId="4D6C2B27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Used</w:t>
            </w:r>
          </w:p>
        </w:tc>
        <w:tc>
          <w:tcPr>
            <w:tcW w:w="0" w:type="auto"/>
            <w:vAlign w:val="center"/>
          </w:tcPr>
          <w:p w14:paraId="49C06430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Y</w:t>
            </w:r>
            <w:r>
              <w:rPr>
                <w:rFonts w:cstheme="minorHAnsi"/>
                <w:sz w:val="24"/>
                <w:szCs w:val="24"/>
              </w:rPr>
              <w:t>es</w:t>
            </w:r>
          </w:p>
        </w:tc>
        <w:tc>
          <w:tcPr>
            <w:tcW w:w="0" w:type="auto"/>
            <w:vAlign w:val="center"/>
          </w:tcPr>
          <w:p w14:paraId="74D06A4A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Imported</w:t>
            </w:r>
          </w:p>
        </w:tc>
      </w:tr>
      <w:tr w:rsidR="003F2836" w:rsidRPr="00DC0165" w14:paraId="27F64D34" w14:textId="77777777" w:rsidTr="003F2836">
        <w:trPr>
          <w:trHeight w:val="266"/>
          <w:jc w:val="center"/>
        </w:trPr>
        <w:tc>
          <w:tcPr>
            <w:tcW w:w="0" w:type="auto"/>
            <w:vAlign w:val="center"/>
          </w:tcPr>
          <w:p w14:paraId="339B798F" w14:textId="6C2A1D98" w:rsidR="003F2836" w:rsidRPr="00892CC3" w:rsidRDefault="003F2836" w:rsidP="003F2836">
            <w:pPr>
              <w:jc w:val="center"/>
              <w:rPr>
                <w:rFonts w:cstheme="minorHAnsi"/>
              </w:rPr>
            </w:pPr>
            <w:r w:rsidRPr="00892CC3">
              <w:rPr>
                <w:rFonts w:cstheme="minorHAnsi"/>
                <w:sz w:val="24"/>
                <w:szCs w:val="24"/>
              </w:rPr>
              <w:t>Sports</w:t>
            </w:r>
          </w:p>
        </w:tc>
        <w:tc>
          <w:tcPr>
            <w:tcW w:w="0" w:type="auto"/>
            <w:vAlign w:val="center"/>
          </w:tcPr>
          <w:p w14:paraId="2F2E94A0" w14:textId="09709CB5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Red</w:t>
            </w:r>
          </w:p>
        </w:tc>
        <w:tc>
          <w:tcPr>
            <w:tcW w:w="0" w:type="auto"/>
            <w:vAlign w:val="center"/>
          </w:tcPr>
          <w:p w14:paraId="45CC9DAB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</w:t>
            </w:r>
            <w:r w:rsidRPr="00892CC3">
              <w:rPr>
                <w:rFonts w:cstheme="minorHAnsi"/>
                <w:sz w:val="24"/>
                <w:szCs w:val="24"/>
              </w:rPr>
              <w:t>sed</w:t>
            </w:r>
          </w:p>
        </w:tc>
        <w:tc>
          <w:tcPr>
            <w:tcW w:w="0" w:type="auto"/>
            <w:vAlign w:val="center"/>
          </w:tcPr>
          <w:p w14:paraId="55C97313" w14:textId="77777777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92CC3">
              <w:rPr>
                <w:rFonts w:cstheme="minorHAnsi"/>
                <w:sz w:val="24"/>
                <w:szCs w:val="24"/>
              </w:rPr>
              <w:t>N</w:t>
            </w:r>
            <w:r>
              <w:rPr>
                <w:rFonts w:cstheme="minorHAnsi"/>
                <w:sz w:val="24"/>
                <w:szCs w:val="24"/>
              </w:rPr>
              <w:t>o</w:t>
            </w:r>
          </w:p>
        </w:tc>
        <w:tc>
          <w:tcPr>
            <w:tcW w:w="0" w:type="auto"/>
            <w:vAlign w:val="center"/>
          </w:tcPr>
          <w:p w14:paraId="2C508475" w14:textId="5689EE2F" w:rsidR="003F2836" w:rsidRPr="00892CC3" w:rsidRDefault="003F2836" w:rsidP="003F2836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</w:t>
            </w:r>
            <w:r w:rsidRPr="00892CC3">
              <w:rPr>
                <w:rFonts w:cstheme="minorHAnsi"/>
                <w:sz w:val="24"/>
                <w:szCs w:val="24"/>
              </w:rPr>
              <w:t>omestic</w:t>
            </w:r>
          </w:p>
        </w:tc>
      </w:tr>
    </w:tbl>
    <w:p w14:paraId="4DDEDEC6" w14:textId="77777777" w:rsidR="00BC7299" w:rsidRDefault="00BC7299" w:rsidP="00BC7299">
      <w:pPr>
        <w:shd w:val="clear" w:color="auto" w:fill="FFFFFF"/>
        <w:jc w:val="both"/>
        <w:rPr>
          <w:rFonts w:asciiTheme="minorHAnsi" w:hAnsiTheme="minorHAnsi" w:cstheme="minorHAnsi"/>
          <w:bCs/>
          <w:lang w:val="en-US"/>
        </w:rPr>
      </w:pPr>
    </w:p>
    <w:p w14:paraId="2DCE4E4A" w14:textId="5BE46EE5" w:rsidR="003116ED" w:rsidRDefault="003116ED" w:rsidP="0055306E">
      <w:pPr>
        <w:shd w:val="clear" w:color="auto" w:fill="FFFFFF"/>
        <w:spacing w:after="240"/>
        <w:jc w:val="both"/>
        <w:rPr>
          <w:rFonts w:asciiTheme="minorHAnsi" w:hAnsiTheme="minorHAnsi" w:cstheme="minorHAnsi"/>
          <w:lang w:val="en-US"/>
        </w:rPr>
      </w:pPr>
      <w:r w:rsidRPr="00A94169">
        <w:rPr>
          <w:rFonts w:asciiTheme="minorHAnsi" w:hAnsiTheme="minorHAnsi" w:cstheme="minorHAnsi"/>
          <w:b/>
          <w:lang w:val="en-US"/>
        </w:rPr>
        <w:t>Question</w:t>
      </w:r>
      <w:r>
        <w:rPr>
          <w:rFonts w:asciiTheme="minorHAnsi" w:hAnsiTheme="minorHAnsi" w:cstheme="minorHAnsi"/>
          <w:b/>
          <w:lang w:val="en-US"/>
        </w:rPr>
        <w:t>#</w:t>
      </w:r>
      <w:r w:rsidR="000F763D">
        <w:rPr>
          <w:rFonts w:asciiTheme="minorHAnsi" w:hAnsiTheme="minorHAnsi" w:cstheme="minorHAnsi"/>
          <w:b/>
          <w:lang w:val="en-US"/>
        </w:rPr>
        <w:t>2</w:t>
      </w:r>
      <w:r>
        <w:rPr>
          <w:rFonts w:asciiTheme="minorHAnsi" w:hAnsiTheme="minorHAnsi" w:cstheme="minorHAnsi"/>
          <w:b/>
          <w:lang w:val="en-US"/>
        </w:rPr>
        <w:t xml:space="preserve">. </w:t>
      </w:r>
      <w:r>
        <w:rPr>
          <w:rFonts w:asciiTheme="minorHAnsi" w:hAnsiTheme="minorHAnsi" w:cstheme="minorHAnsi"/>
          <w:lang w:val="en-US"/>
        </w:rPr>
        <w:t xml:space="preserve">Following are the product details collected from a supermarket in which </w:t>
      </w:r>
      <w:r w:rsidRPr="0076133B">
        <w:rPr>
          <w:rFonts w:asciiTheme="minorHAnsi" w:hAnsiTheme="minorHAnsi" w:cstheme="minorHAnsi"/>
          <w:b/>
          <w:bCs/>
          <w:lang w:val="en-US"/>
        </w:rPr>
        <w:t xml:space="preserve">Size </w:t>
      </w:r>
      <w:r>
        <w:rPr>
          <w:rFonts w:asciiTheme="minorHAnsi" w:hAnsiTheme="minorHAnsi" w:cstheme="minorHAnsi"/>
          <w:lang w:val="en-US"/>
        </w:rPr>
        <w:t xml:space="preserve">and </w:t>
      </w:r>
      <w:r w:rsidRPr="0076133B">
        <w:rPr>
          <w:rFonts w:asciiTheme="minorHAnsi" w:hAnsiTheme="minorHAnsi" w:cstheme="minorHAnsi"/>
          <w:b/>
          <w:bCs/>
          <w:lang w:val="en-US"/>
        </w:rPr>
        <w:t>Cost</w:t>
      </w:r>
      <w:r>
        <w:rPr>
          <w:rFonts w:asciiTheme="minorHAnsi" w:hAnsiTheme="minorHAnsi" w:cstheme="minorHAnsi"/>
          <w:lang w:val="en-US"/>
        </w:rPr>
        <w:t xml:space="preserve"> of the product has been considered as </w:t>
      </w:r>
      <w:r w:rsidRPr="0076133B">
        <w:rPr>
          <w:rFonts w:asciiTheme="minorHAnsi" w:hAnsiTheme="minorHAnsi" w:cstheme="minorHAnsi"/>
          <w:b/>
          <w:bCs/>
          <w:lang w:val="en-US"/>
        </w:rPr>
        <w:t>feature vectors</w:t>
      </w:r>
      <w:r>
        <w:rPr>
          <w:rFonts w:asciiTheme="minorHAnsi" w:hAnsiTheme="minorHAnsi" w:cstheme="minorHAnsi"/>
          <w:lang w:val="en-US"/>
        </w:rPr>
        <w:t xml:space="preserve">. It is required to distribute the products in to </w:t>
      </w:r>
      <w:r w:rsidRPr="0076133B">
        <w:rPr>
          <w:rFonts w:asciiTheme="minorHAnsi" w:hAnsiTheme="minorHAnsi" w:cstheme="minorHAnsi"/>
          <w:b/>
          <w:bCs/>
          <w:lang w:val="en-US"/>
        </w:rPr>
        <w:t>TWO (2)</w:t>
      </w:r>
      <w:r>
        <w:rPr>
          <w:rFonts w:asciiTheme="minorHAnsi" w:hAnsiTheme="minorHAnsi" w:cstheme="minorHAnsi"/>
          <w:lang w:val="en-US"/>
        </w:rPr>
        <w:t xml:space="preserve"> clusters. By using </w:t>
      </w:r>
      <w:r w:rsidRPr="0076133B">
        <w:rPr>
          <w:rFonts w:asciiTheme="minorHAnsi" w:hAnsiTheme="minorHAnsi" w:cstheme="minorHAnsi"/>
          <w:b/>
          <w:bCs/>
          <w:lang w:val="en-US"/>
        </w:rPr>
        <w:t>K-Means clustering algorithm</w:t>
      </w:r>
      <w:r>
        <w:rPr>
          <w:rFonts w:asciiTheme="minorHAnsi" w:hAnsiTheme="minorHAnsi" w:cstheme="minorHAnsi"/>
          <w:lang w:val="en-US"/>
        </w:rPr>
        <w:t>, perform 2 iterations and identify of each cluster.</w:t>
      </w:r>
      <w:r>
        <w:rPr>
          <w:rFonts w:asciiTheme="minorHAnsi" w:hAnsiTheme="minorHAnsi" w:cstheme="minorHAnsi"/>
          <w:lang w:val="en-US"/>
        </w:rPr>
        <w:tab/>
      </w:r>
      <w:r>
        <w:rPr>
          <w:rFonts w:asciiTheme="minorHAnsi" w:hAnsiTheme="minorHAnsi" w:cstheme="minorHAnsi"/>
          <w:lang w:val="en-US"/>
        </w:rPr>
        <w:tab/>
      </w:r>
      <w:r>
        <w:rPr>
          <w:rFonts w:asciiTheme="minorHAnsi" w:hAnsiTheme="minorHAnsi" w:cstheme="minorHAnsi"/>
          <w:lang w:val="en-US"/>
        </w:rPr>
        <w:tab/>
      </w:r>
      <w:r>
        <w:rPr>
          <w:rFonts w:asciiTheme="minorHAnsi" w:hAnsiTheme="minorHAnsi" w:cstheme="minorHAnsi"/>
          <w:lang w:val="en-US"/>
        </w:rPr>
        <w:tab/>
      </w:r>
      <w:r>
        <w:rPr>
          <w:rFonts w:asciiTheme="minorHAnsi" w:hAnsiTheme="minorHAnsi" w:cstheme="minorHAnsi"/>
          <w:lang w:val="en-US"/>
        </w:rPr>
        <w:tab/>
      </w:r>
      <w:r>
        <w:rPr>
          <w:rFonts w:asciiTheme="minorHAnsi" w:hAnsiTheme="minorHAnsi" w:cstheme="minorHAnsi"/>
          <w:lang w:val="en-US"/>
        </w:rPr>
        <w:tab/>
      </w:r>
      <w:r>
        <w:rPr>
          <w:rFonts w:asciiTheme="minorHAnsi" w:hAnsiTheme="minorHAnsi" w:cstheme="minorHAnsi"/>
          <w:lang w:val="en-US"/>
        </w:rPr>
        <w:tab/>
      </w:r>
      <w:r>
        <w:rPr>
          <w:rFonts w:asciiTheme="minorHAnsi" w:hAnsiTheme="minorHAnsi" w:cstheme="minorHAnsi"/>
          <w:lang w:val="en-US"/>
        </w:rPr>
        <w:tab/>
        <w:t xml:space="preserve">          </w:t>
      </w:r>
      <w:r w:rsidRPr="00335257">
        <w:rPr>
          <w:rFonts w:asciiTheme="minorHAnsi" w:hAnsiTheme="minorHAnsi" w:cstheme="minorHAnsi"/>
          <w:b/>
          <w:bCs/>
          <w:lang w:val="en-US"/>
        </w:rPr>
        <w:t>[ 20 ]</w:t>
      </w:r>
    </w:p>
    <w:p w14:paraId="7759EC67" w14:textId="08EFEE76" w:rsidR="003116ED" w:rsidRPr="00335257" w:rsidRDefault="003116ED" w:rsidP="003116ED">
      <w:pPr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>(</w:t>
      </w:r>
      <w:r w:rsidRPr="0076133B">
        <w:rPr>
          <w:rFonts w:asciiTheme="minorHAnsi" w:hAnsiTheme="minorHAnsi" w:cstheme="minorHAnsi"/>
          <w:b/>
          <w:bCs/>
          <w:lang w:val="en-US"/>
        </w:rPr>
        <w:t>Note:</w:t>
      </w:r>
      <w:r>
        <w:rPr>
          <w:rFonts w:asciiTheme="minorHAnsi" w:hAnsiTheme="minorHAnsi" w:cstheme="minorHAnsi"/>
          <w:lang w:val="en-US"/>
        </w:rPr>
        <w:t xml:space="preserve"> </w:t>
      </w:r>
      <w:r w:rsidRPr="0076133B">
        <w:rPr>
          <w:rFonts w:asciiTheme="minorHAnsi" w:hAnsiTheme="minorHAnsi" w:cstheme="minorHAnsi"/>
          <w:b/>
          <w:bCs/>
          <w:lang w:val="en-US"/>
        </w:rPr>
        <w:t>P</w:t>
      </w:r>
      <w:r w:rsidR="000F763D">
        <w:rPr>
          <w:rFonts w:asciiTheme="minorHAnsi" w:hAnsiTheme="minorHAnsi" w:cstheme="minorHAnsi"/>
          <w:b/>
          <w:bCs/>
          <w:lang w:val="en-US"/>
        </w:rPr>
        <w:t>2</w:t>
      </w:r>
      <w:r w:rsidRPr="0076133B">
        <w:rPr>
          <w:rFonts w:asciiTheme="minorHAnsi" w:hAnsiTheme="minorHAnsi" w:cstheme="minorHAnsi"/>
          <w:b/>
          <w:bCs/>
          <w:lang w:val="en-US"/>
        </w:rPr>
        <w:t xml:space="preserve"> </w:t>
      </w:r>
      <w:r w:rsidRPr="0076133B">
        <w:rPr>
          <w:rFonts w:asciiTheme="minorHAnsi" w:hAnsiTheme="minorHAnsi" w:cstheme="minorHAnsi"/>
          <w:lang w:val="en-US"/>
        </w:rPr>
        <w:t>and</w:t>
      </w:r>
      <w:r w:rsidRPr="0076133B">
        <w:rPr>
          <w:rFonts w:asciiTheme="minorHAnsi" w:hAnsiTheme="minorHAnsi" w:cstheme="minorHAnsi"/>
          <w:b/>
          <w:bCs/>
          <w:lang w:val="en-US"/>
        </w:rPr>
        <w:t xml:space="preserve"> P</w:t>
      </w:r>
      <w:r w:rsidR="000F763D">
        <w:rPr>
          <w:rFonts w:asciiTheme="minorHAnsi" w:hAnsiTheme="minorHAnsi" w:cstheme="minorHAnsi"/>
          <w:b/>
          <w:bCs/>
          <w:lang w:val="en-US"/>
        </w:rPr>
        <w:t xml:space="preserve">8 </w:t>
      </w:r>
      <w:r>
        <w:rPr>
          <w:rFonts w:asciiTheme="minorHAnsi" w:hAnsiTheme="minorHAnsi" w:cstheme="minorHAnsi"/>
          <w:lang w:val="en-US"/>
        </w:rPr>
        <w:t>are the initial Clusters)</w:t>
      </w:r>
      <w:r>
        <w:rPr>
          <w:rFonts w:asciiTheme="minorHAnsi" w:hAnsiTheme="minorHAnsi" w:cstheme="minorHAnsi"/>
          <w:lang w:val="en-US"/>
        </w:rPr>
        <w:tab/>
      </w:r>
      <w:r>
        <w:rPr>
          <w:rFonts w:asciiTheme="minorHAnsi" w:hAnsiTheme="minorHAnsi" w:cstheme="minorHAnsi"/>
          <w:lang w:val="en-US"/>
        </w:rPr>
        <w:tab/>
      </w:r>
      <w:r>
        <w:rPr>
          <w:rFonts w:asciiTheme="minorHAnsi" w:hAnsiTheme="minorHAnsi" w:cstheme="minorHAnsi"/>
          <w:lang w:val="en-US"/>
        </w:rPr>
        <w:tab/>
      </w:r>
      <w:r>
        <w:rPr>
          <w:rFonts w:asciiTheme="minorHAnsi" w:hAnsiTheme="minorHAnsi" w:cstheme="minorHAnsi"/>
          <w:lang w:val="en-US"/>
        </w:rPr>
        <w:tab/>
      </w:r>
      <w:r>
        <w:rPr>
          <w:rFonts w:asciiTheme="minorHAnsi" w:hAnsiTheme="minorHAnsi" w:cstheme="minorHAnsi"/>
          <w:lang w:val="en-US"/>
        </w:rPr>
        <w:tab/>
      </w:r>
      <w:r>
        <w:rPr>
          <w:rFonts w:asciiTheme="minorHAnsi" w:hAnsiTheme="minorHAnsi" w:cstheme="minorHAnsi"/>
          <w:lang w:val="en-US"/>
        </w:rPr>
        <w:tab/>
      </w:r>
    </w:p>
    <w:p w14:paraId="4FCF33A3" w14:textId="6CE5255C" w:rsidR="003116ED" w:rsidRDefault="003116ED" w:rsidP="003116ED">
      <w:pPr>
        <w:rPr>
          <w:rFonts w:asciiTheme="minorHAnsi" w:hAnsiTheme="minorHAnsi" w:cstheme="minorHAnsi"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19"/>
        <w:gridCol w:w="819"/>
        <w:gridCol w:w="819"/>
        <w:gridCol w:w="819"/>
        <w:gridCol w:w="819"/>
        <w:gridCol w:w="819"/>
        <w:gridCol w:w="819"/>
        <w:gridCol w:w="819"/>
        <w:gridCol w:w="819"/>
        <w:gridCol w:w="819"/>
        <w:gridCol w:w="820"/>
      </w:tblGrid>
      <w:tr w:rsidR="003116ED" w:rsidRPr="0076133B" w14:paraId="0A909E41" w14:textId="77777777" w:rsidTr="00EE2A60">
        <w:trPr>
          <w:jc w:val="center"/>
        </w:trPr>
        <w:tc>
          <w:tcPr>
            <w:tcW w:w="819" w:type="dxa"/>
          </w:tcPr>
          <w:p w14:paraId="5AFCD6BF" w14:textId="77777777" w:rsidR="003116ED" w:rsidRPr="0076133B" w:rsidRDefault="003116ED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</w:p>
        </w:tc>
        <w:tc>
          <w:tcPr>
            <w:tcW w:w="819" w:type="dxa"/>
          </w:tcPr>
          <w:p w14:paraId="30C731C2" w14:textId="77777777" w:rsidR="003116ED" w:rsidRPr="0076133B" w:rsidRDefault="003116ED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P1</w:t>
            </w:r>
          </w:p>
        </w:tc>
        <w:tc>
          <w:tcPr>
            <w:tcW w:w="819" w:type="dxa"/>
          </w:tcPr>
          <w:p w14:paraId="64CCA72E" w14:textId="77777777" w:rsidR="003116ED" w:rsidRPr="0076133B" w:rsidRDefault="003116ED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P2</w:t>
            </w:r>
          </w:p>
        </w:tc>
        <w:tc>
          <w:tcPr>
            <w:tcW w:w="819" w:type="dxa"/>
          </w:tcPr>
          <w:p w14:paraId="1A368966" w14:textId="77777777" w:rsidR="003116ED" w:rsidRPr="0076133B" w:rsidRDefault="003116ED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P3</w:t>
            </w:r>
          </w:p>
        </w:tc>
        <w:tc>
          <w:tcPr>
            <w:tcW w:w="819" w:type="dxa"/>
          </w:tcPr>
          <w:p w14:paraId="3941C0EF" w14:textId="77777777" w:rsidR="003116ED" w:rsidRPr="0076133B" w:rsidRDefault="003116ED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P4</w:t>
            </w:r>
          </w:p>
        </w:tc>
        <w:tc>
          <w:tcPr>
            <w:tcW w:w="819" w:type="dxa"/>
          </w:tcPr>
          <w:p w14:paraId="2A93511D" w14:textId="77777777" w:rsidR="003116ED" w:rsidRPr="0076133B" w:rsidRDefault="003116ED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P5</w:t>
            </w:r>
          </w:p>
        </w:tc>
        <w:tc>
          <w:tcPr>
            <w:tcW w:w="819" w:type="dxa"/>
          </w:tcPr>
          <w:p w14:paraId="709B9987" w14:textId="77777777" w:rsidR="003116ED" w:rsidRPr="0076133B" w:rsidRDefault="003116ED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P6</w:t>
            </w:r>
          </w:p>
        </w:tc>
        <w:tc>
          <w:tcPr>
            <w:tcW w:w="819" w:type="dxa"/>
          </w:tcPr>
          <w:p w14:paraId="1C5DC1A3" w14:textId="77777777" w:rsidR="003116ED" w:rsidRPr="0076133B" w:rsidRDefault="003116ED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P7</w:t>
            </w:r>
          </w:p>
        </w:tc>
        <w:tc>
          <w:tcPr>
            <w:tcW w:w="819" w:type="dxa"/>
          </w:tcPr>
          <w:p w14:paraId="53DA4BC7" w14:textId="77777777" w:rsidR="003116ED" w:rsidRPr="0076133B" w:rsidRDefault="003116ED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P8</w:t>
            </w:r>
          </w:p>
        </w:tc>
        <w:tc>
          <w:tcPr>
            <w:tcW w:w="819" w:type="dxa"/>
          </w:tcPr>
          <w:p w14:paraId="7899E8A8" w14:textId="735352C6" w:rsidR="003116ED" w:rsidRPr="0076133B" w:rsidRDefault="003116ED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P9</w:t>
            </w:r>
          </w:p>
        </w:tc>
        <w:tc>
          <w:tcPr>
            <w:tcW w:w="820" w:type="dxa"/>
          </w:tcPr>
          <w:p w14:paraId="437F6D4B" w14:textId="77777777" w:rsidR="003116ED" w:rsidRPr="0076133B" w:rsidRDefault="003116ED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P10</w:t>
            </w:r>
          </w:p>
        </w:tc>
      </w:tr>
      <w:tr w:rsidR="003116ED" w:rsidRPr="0076133B" w14:paraId="0589D5F9" w14:textId="77777777" w:rsidTr="00EE2A60">
        <w:trPr>
          <w:jc w:val="center"/>
        </w:trPr>
        <w:tc>
          <w:tcPr>
            <w:tcW w:w="819" w:type="dxa"/>
          </w:tcPr>
          <w:p w14:paraId="6913EC71" w14:textId="77777777" w:rsidR="003116ED" w:rsidRPr="0076133B" w:rsidRDefault="003116ED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Size</w:t>
            </w:r>
          </w:p>
        </w:tc>
        <w:tc>
          <w:tcPr>
            <w:tcW w:w="819" w:type="dxa"/>
          </w:tcPr>
          <w:p w14:paraId="3C629A2C" w14:textId="5BE06205" w:rsidR="003116ED" w:rsidRPr="0076133B" w:rsidRDefault="0055306E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4</w:t>
            </w:r>
          </w:p>
        </w:tc>
        <w:tc>
          <w:tcPr>
            <w:tcW w:w="819" w:type="dxa"/>
          </w:tcPr>
          <w:p w14:paraId="2DC14BC6" w14:textId="61CB923B" w:rsidR="003116ED" w:rsidRPr="0076133B" w:rsidRDefault="0055306E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2</w:t>
            </w:r>
          </w:p>
        </w:tc>
        <w:tc>
          <w:tcPr>
            <w:tcW w:w="819" w:type="dxa"/>
          </w:tcPr>
          <w:p w14:paraId="6B84B0D6" w14:textId="2D372E95" w:rsidR="003116ED" w:rsidRPr="0076133B" w:rsidRDefault="0055306E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9</w:t>
            </w:r>
          </w:p>
        </w:tc>
        <w:tc>
          <w:tcPr>
            <w:tcW w:w="819" w:type="dxa"/>
          </w:tcPr>
          <w:p w14:paraId="5C80EDA3" w14:textId="3F802C4D" w:rsidR="003116ED" w:rsidRPr="0076133B" w:rsidRDefault="0055306E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3</w:t>
            </w:r>
          </w:p>
        </w:tc>
        <w:tc>
          <w:tcPr>
            <w:tcW w:w="819" w:type="dxa"/>
          </w:tcPr>
          <w:p w14:paraId="592975A2" w14:textId="5FA51995" w:rsidR="003116ED" w:rsidRPr="0076133B" w:rsidRDefault="0055306E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8</w:t>
            </w:r>
          </w:p>
        </w:tc>
        <w:tc>
          <w:tcPr>
            <w:tcW w:w="819" w:type="dxa"/>
          </w:tcPr>
          <w:p w14:paraId="2692A584" w14:textId="52FC32EB" w:rsidR="003116ED" w:rsidRPr="0076133B" w:rsidRDefault="0055306E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4</w:t>
            </w:r>
          </w:p>
        </w:tc>
        <w:tc>
          <w:tcPr>
            <w:tcW w:w="819" w:type="dxa"/>
          </w:tcPr>
          <w:p w14:paraId="62E46E60" w14:textId="48962EE8" w:rsidR="003116ED" w:rsidRPr="0076133B" w:rsidRDefault="0055306E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3</w:t>
            </w:r>
          </w:p>
        </w:tc>
        <w:tc>
          <w:tcPr>
            <w:tcW w:w="819" w:type="dxa"/>
          </w:tcPr>
          <w:p w14:paraId="706B4645" w14:textId="487E95DD" w:rsidR="003116ED" w:rsidRPr="0076133B" w:rsidRDefault="0055306E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10</w:t>
            </w:r>
          </w:p>
        </w:tc>
        <w:tc>
          <w:tcPr>
            <w:tcW w:w="819" w:type="dxa"/>
          </w:tcPr>
          <w:p w14:paraId="5E73A666" w14:textId="569CE1F2" w:rsidR="003116ED" w:rsidRPr="0076133B" w:rsidRDefault="0055306E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2</w:t>
            </w:r>
          </w:p>
        </w:tc>
        <w:tc>
          <w:tcPr>
            <w:tcW w:w="820" w:type="dxa"/>
          </w:tcPr>
          <w:p w14:paraId="15C36F19" w14:textId="7884D0B0" w:rsidR="003116ED" w:rsidRPr="0076133B" w:rsidRDefault="0055306E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9</w:t>
            </w:r>
          </w:p>
        </w:tc>
      </w:tr>
      <w:tr w:rsidR="003116ED" w:rsidRPr="0076133B" w14:paraId="50799C8D" w14:textId="77777777" w:rsidTr="00EE2A60">
        <w:trPr>
          <w:jc w:val="center"/>
        </w:trPr>
        <w:tc>
          <w:tcPr>
            <w:tcW w:w="819" w:type="dxa"/>
          </w:tcPr>
          <w:p w14:paraId="13E2544D" w14:textId="77777777" w:rsidR="003116ED" w:rsidRPr="0076133B" w:rsidRDefault="003116ED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Price</w:t>
            </w:r>
          </w:p>
        </w:tc>
        <w:tc>
          <w:tcPr>
            <w:tcW w:w="819" w:type="dxa"/>
          </w:tcPr>
          <w:p w14:paraId="6CC8D334" w14:textId="2CF9181A" w:rsidR="003116ED" w:rsidRPr="0076133B" w:rsidRDefault="003116ED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2</w:t>
            </w:r>
            <w:r w:rsidR="0055306E">
              <w:rPr>
                <w:rFonts w:asciiTheme="minorHAnsi" w:hAnsiTheme="minorHAnsi" w:cstheme="minorHAnsi"/>
                <w:b/>
                <w:bCs/>
                <w:lang w:val="en-US"/>
              </w:rPr>
              <w:t>2</w:t>
            </w:r>
          </w:p>
        </w:tc>
        <w:tc>
          <w:tcPr>
            <w:tcW w:w="819" w:type="dxa"/>
          </w:tcPr>
          <w:p w14:paraId="6F5B6BCC" w14:textId="08BF351F" w:rsidR="003116ED" w:rsidRPr="0076133B" w:rsidRDefault="003116ED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2</w:t>
            </w:r>
            <w:r w:rsidR="0055306E">
              <w:rPr>
                <w:rFonts w:asciiTheme="minorHAnsi" w:hAnsiTheme="minorHAnsi" w:cstheme="minorHAnsi"/>
                <w:b/>
                <w:bCs/>
                <w:lang w:val="en-US"/>
              </w:rPr>
              <w:t>7</w:t>
            </w:r>
          </w:p>
        </w:tc>
        <w:tc>
          <w:tcPr>
            <w:tcW w:w="819" w:type="dxa"/>
          </w:tcPr>
          <w:p w14:paraId="21435F55" w14:textId="77777777" w:rsidR="003116ED" w:rsidRPr="0076133B" w:rsidRDefault="003116ED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40</w:t>
            </w:r>
          </w:p>
        </w:tc>
        <w:tc>
          <w:tcPr>
            <w:tcW w:w="819" w:type="dxa"/>
          </w:tcPr>
          <w:p w14:paraId="30ACFAD9" w14:textId="77777777" w:rsidR="003116ED" w:rsidRPr="0076133B" w:rsidRDefault="003116ED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25</w:t>
            </w:r>
          </w:p>
        </w:tc>
        <w:tc>
          <w:tcPr>
            <w:tcW w:w="819" w:type="dxa"/>
          </w:tcPr>
          <w:p w14:paraId="77202ECB" w14:textId="15FE8263" w:rsidR="003116ED" w:rsidRPr="0076133B" w:rsidRDefault="003116ED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3</w:t>
            </w:r>
            <w:r w:rsidR="0055306E">
              <w:rPr>
                <w:rFonts w:asciiTheme="minorHAnsi" w:hAnsiTheme="minorHAnsi" w:cstheme="minorHAnsi"/>
                <w:b/>
                <w:bCs/>
                <w:lang w:val="en-US"/>
              </w:rPr>
              <w:t>7</w:t>
            </w:r>
          </w:p>
        </w:tc>
        <w:tc>
          <w:tcPr>
            <w:tcW w:w="819" w:type="dxa"/>
          </w:tcPr>
          <w:p w14:paraId="28B02B64" w14:textId="1C46F92C" w:rsidR="003116ED" w:rsidRPr="0076133B" w:rsidRDefault="0055306E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16</w:t>
            </w:r>
          </w:p>
        </w:tc>
        <w:tc>
          <w:tcPr>
            <w:tcW w:w="819" w:type="dxa"/>
          </w:tcPr>
          <w:p w14:paraId="097D68BC" w14:textId="4BEDD44B" w:rsidR="003116ED" w:rsidRPr="0076133B" w:rsidRDefault="0055306E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26</w:t>
            </w:r>
          </w:p>
        </w:tc>
        <w:tc>
          <w:tcPr>
            <w:tcW w:w="819" w:type="dxa"/>
          </w:tcPr>
          <w:p w14:paraId="2B2799C3" w14:textId="3A4503D1" w:rsidR="003116ED" w:rsidRPr="0076133B" w:rsidRDefault="0055306E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39</w:t>
            </w:r>
          </w:p>
        </w:tc>
        <w:tc>
          <w:tcPr>
            <w:tcW w:w="819" w:type="dxa"/>
          </w:tcPr>
          <w:p w14:paraId="2942A0CA" w14:textId="009518F2" w:rsidR="003116ED" w:rsidRPr="0076133B" w:rsidRDefault="0055306E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25</w:t>
            </w:r>
          </w:p>
        </w:tc>
        <w:tc>
          <w:tcPr>
            <w:tcW w:w="820" w:type="dxa"/>
          </w:tcPr>
          <w:p w14:paraId="7C1F1BC7" w14:textId="63E659BF" w:rsidR="003116ED" w:rsidRPr="0076133B" w:rsidRDefault="0055306E" w:rsidP="00EE2A60">
            <w:pPr>
              <w:jc w:val="center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40</w:t>
            </w:r>
          </w:p>
        </w:tc>
      </w:tr>
    </w:tbl>
    <w:p w14:paraId="43E7B5E9" w14:textId="77777777" w:rsidR="000F763D" w:rsidRDefault="000F763D" w:rsidP="0076133B">
      <w:pPr>
        <w:jc w:val="both"/>
        <w:rPr>
          <w:rFonts w:asciiTheme="minorHAnsi" w:hAnsiTheme="minorHAnsi" w:cstheme="minorHAnsi"/>
          <w:b/>
          <w:lang w:val="en-US"/>
        </w:rPr>
      </w:pPr>
    </w:p>
    <w:p w14:paraId="1CB43930" w14:textId="3652758E" w:rsidR="000F763D" w:rsidRPr="00735D50" w:rsidRDefault="000F763D" w:rsidP="000F763D">
      <w:pPr>
        <w:jc w:val="both"/>
        <w:rPr>
          <w:rFonts w:asciiTheme="minorHAnsi" w:hAnsiTheme="minorHAnsi" w:cstheme="minorHAnsi"/>
          <w:b/>
          <w:lang w:val="en-US"/>
        </w:rPr>
      </w:pPr>
      <w:r>
        <w:rPr>
          <w:rFonts w:asciiTheme="minorHAnsi" w:hAnsiTheme="minorHAnsi" w:cstheme="minorHAnsi"/>
          <w:b/>
          <w:lang w:val="en-US"/>
        </w:rPr>
        <w:t xml:space="preserve">Question#3. </w:t>
      </w:r>
      <w:r w:rsidRPr="00697265">
        <w:rPr>
          <w:rFonts w:asciiTheme="minorHAnsi" w:hAnsiTheme="minorHAnsi" w:cstheme="minorHAnsi"/>
          <w:bCs/>
          <w:lang w:val="en-US"/>
        </w:rPr>
        <w:t xml:space="preserve">Consider the following dataset given with two classes i.e. positive (+1) and negative (-1). </w:t>
      </w:r>
      <w:r w:rsidRPr="00697265">
        <w:rPr>
          <w:rFonts w:asciiTheme="minorHAnsi" w:hAnsiTheme="minorHAnsi"/>
          <w:bCs/>
          <w:lang w:val="en-US"/>
        </w:rPr>
        <w:t xml:space="preserve">Data points as shown in the figure are: </w:t>
      </w:r>
      <w:r>
        <w:rPr>
          <w:rFonts w:asciiTheme="minorHAnsi" w:hAnsiTheme="minorHAnsi"/>
          <w:bCs/>
          <w:lang w:val="en-US"/>
        </w:rPr>
        <w:t xml:space="preserve">                                            </w:t>
      </w:r>
      <w:r w:rsidRPr="00335257">
        <w:rPr>
          <w:rFonts w:asciiTheme="minorHAnsi" w:hAnsiTheme="minorHAnsi"/>
          <w:b/>
          <w:lang w:val="en-US"/>
        </w:rPr>
        <w:t xml:space="preserve"> [ 10 + 10</w:t>
      </w:r>
      <w:r>
        <w:rPr>
          <w:rFonts w:asciiTheme="minorHAnsi" w:hAnsiTheme="minorHAnsi"/>
          <w:b/>
          <w:lang w:val="en-US"/>
        </w:rPr>
        <w:t xml:space="preserve"> = 20</w:t>
      </w:r>
      <w:r w:rsidRPr="00335257">
        <w:rPr>
          <w:rFonts w:asciiTheme="minorHAnsi" w:hAnsiTheme="minorHAnsi"/>
          <w:b/>
          <w:lang w:val="en-US"/>
        </w:rPr>
        <w:t xml:space="preserve"> ]</w:t>
      </w:r>
    </w:p>
    <w:p w14:paraId="4902AD05" w14:textId="487FF507" w:rsidR="000F763D" w:rsidRDefault="00AF0815" w:rsidP="000F763D">
      <w:pPr>
        <w:jc w:val="both"/>
        <w:rPr>
          <w:rFonts w:asciiTheme="minorHAnsi" w:hAnsiTheme="minorHAnsi" w:cstheme="minorHAnsi"/>
          <w:b/>
          <w:lang w:val="en-US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5489DD7B" wp14:editId="6927A402">
            <wp:simplePos x="0" y="0"/>
            <wp:positionH relativeFrom="margin">
              <wp:posOffset>3003550</wp:posOffset>
            </wp:positionH>
            <wp:positionV relativeFrom="margin">
              <wp:posOffset>6276975</wp:posOffset>
            </wp:positionV>
            <wp:extent cx="2737485" cy="1888490"/>
            <wp:effectExtent l="0" t="0" r="571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49" t="10713" r="12860" b="11825"/>
                    <a:stretch/>
                  </pic:blipFill>
                  <pic:spPr bwMode="auto">
                    <a:xfrm>
                      <a:off x="0" y="0"/>
                      <a:ext cx="2737485" cy="1888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B476B5" w14:textId="6C20FC67" w:rsidR="000F763D" w:rsidRPr="00697265" w:rsidRDefault="000F763D" w:rsidP="000F763D">
      <w:pPr>
        <w:ind w:firstLine="720"/>
        <w:jc w:val="both"/>
        <w:rPr>
          <w:rFonts w:asciiTheme="minorHAnsi" w:hAnsiTheme="minorHAnsi"/>
          <w:bCs/>
          <w:lang w:val="en-US"/>
        </w:rPr>
      </w:pPr>
      <w:r w:rsidRPr="00697265">
        <w:rPr>
          <w:rFonts w:asciiTheme="minorHAnsi" w:hAnsiTheme="minorHAnsi"/>
          <w:b/>
          <w:bCs/>
          <w:lang w:val="en-US"/>
        </w:rPr>
        <w:t>Negative:</w:t>
      </w:r>
      <w:r w:rsidRPr="00697265">
        <w:rPr>
          <w:rFonts w:asciiTheme="minorHAnsi" w:hAnsiTheme="minorHAnsi"/>
          <w:bCs/>
          <w:lang w:val="en-US"/>
        </w:rPr>
        <w:t xml:space="preserve"> (2, 2) (2, 6) (6, 3) (6, 6) </w:t>
      </w:r>
    </w:p>
    <w:p w14:paraId="543AA1B8" w14:textId="77777777" w:rsidR="000F763D" w:rsidRPr="00697265" w:rsidRDefault="000F763D" w:rsidP="000F763D">
      <w:pPr>
        <w:ind w:firstLine="720"/>
        <w:jc w:val="both"/>
        <w:rPr>
          <w:rFonts w:asciiTheme="minorHAnsi" w:hAnsiTheme="minorHAnsi"/>
          <w:bCs/>
          <w:lang w:val="en-US"/>
        </w:rPr>
      </w:pPr>
      <w:r w:rsidRPr="00697265">
        <w:rPr>
          <w:rFonts w:asciiTheme="minorHAnsi" w:hAnsiTheme="minorHAnsi"/>
          <w:b/>
          <w:bCs/>
          <w:lang w:val="en-US"/>
        </w:rPr>
        <w:t>Positive:</w:t>
      </w:r>
      <w:r w:rsidRPr="00697265">
        <w:rPr>
          <w:rFonts w:asciiTheme="minorHAnsi" w:hAnsiTheme="minorHAnsi"/>
          <w:bCs/>
          <w:lang w:val="en-US"/>
        </w:rPr>
        <w:t xml:space="preserve"> (2, 4) (4, 2) (4, 5) (7, 4)</w:t>
      </w:r>
      <w:r w:rsidRPr="00735D50">
        <w:t xml:space="preserve"> </w:t>
      </w:r>
    </w:p>
    <w:p w14:paraId="685AF0E0" w14:textId="11C463ED" w:rsidR="000F763D" w:rsidRDefault="000F763D" w:rsidP="000F763D">
      <w:pPr>
        <w:jc w:val="both"/>
        <w:rPr>
          <w:rFonts w:asciiTheme="minorHAnsi" w:hAnsiTheme="minorHAnsi"/>
          <w:bCs/>
          <w:lang w:val="en-US"/>
        </w:rPr>
      </w:pPr>
    </w:p>
    <w:p w14:paraId="03D7A3D6" w14:textId="11012E51" w:rsidR="000F763D" w:rsidRPr="00735D50" w:rsidRDefault="000F763D" w:rsidP="000F763D">
      <w:pPr>
        <w:jc w:val="both"/>
        <w:rPr>
          <w:rFonts w:asciiTheme="minorHAnsi" w:hAnsiTheme="minorHAnsi" w:cstheme="minorHAnsi"/>
          <w:bCs/>
          <w:lang w:val="en-US"/>
        </w:rPr>
      </w:pPr>
      <w:r>
        <w:rPr>
          <w:rFonts w:asciiTheme="minorHAnsi" w:hAnsiTheme="minorHAnsi"/>
          <w:bCs/>
          <w:lang w:val="en-US"/>
        </w:rPr>
        <w:t xml:space="preserve">              </w:t>
      </w:r>
      <w:r w:rsidRPr="00735D50">
        <w:rPr>
          <w:rFonts w:asciiTheme="minorHAnsi" w:hAnsiTheme="minorHAnsi"/>
          <w:bCs/>
          <w:lang w:val="en-US"/>
        </w:rPr>
        <w:t xml:space="preserve">An unknown point is located at </w:t>
      </w:r>
      <w:r w:rsidRPr="00735D50">
        <w:rPr>
          <w:rFonts w:asciiTheme="minorHAnsi" w:hAnsiTheme="minorHAnsi"/>
          <w:b/>
          <w:lang w:val="en-US"/>
        </w:rPr>
        <w:t>(5, 4)</w:t>
      </w:r>
      <w:r>
        <w:rPr>
          <w:rFonts w:asciiTheme="minorHAnsi" w:hAnsiTheme="minorHAnsi"/>
          <w:b/>
          <w:lang w:val="en-US"/>
        </w:rPr>
        <w:t>.</w:t>
      </w:r>
    </w:p>
    <w:p w14:paraId="02B4EFC9" w14:textId="5A5C6CD3" w:rsidR="000F763D" w:rsidRDefault="000F763D" w:rsidP="000F763D">
      <w:pPr>
        <w:rPr>
          <w:rFonts w:asciiTheme="minorHAnsi" w:hAnsiTheme="minorHAnsi"/>
          <w:bCs/>
          <w:lang w:val="en-US"/>
        </w:rPr>
      </w:pPr>
    </w:p>
    <w:p w14:paraId="725F977B" w14:textId="3C099C25" w:rsidR="000F763D" w:rsidRDefault="000F763D" w:rsidP="000F763D">
      <w:pPr>
        <w:rPr>
          <w:rFonts w:asciiTheme="minorHAnsi" w:hAnsiTheme="minorHAnsi"/>
          <w:bCs/>
          <w:lang w:val="en-US"/>
        </w:rPr>
      </w:pPr>
    </w:p>
    <w:p w14:paraId="584342FE" w14:textId="77777777" w:rsidR="000F763D" w:rsidRDefault="000F763D" w:rsidP="000F763D">
      <w:pPr>
        <w:rPr>
          <w:rFonts w:asciiTheme="minorHAnsi" w:hAnsiTheme="minorHAnsi"/>
          <w:bCs/>
          <w:lang w:val="en-US"/>
        </w:rPr>
      </w:pPr>
    </w:p>
    <w:p w14:paraId="276DFE0A" w14:textId="77777777" w:rsidR="000F763D" w:rsidRDefault="000F763D" w:rsidP="000F763D">
      <w:pPr>
        <w:rPr>
          <w:rFonts w:asciiTheme="minorHAnsi" w:hAnsiTheme="minorHAnsi"/>
          <w:bCs/>
          <w:lang w:val="en-US"/>
        </w:rPr>
      </w:pPr>
    </w:p>
    <w:p w14:paraId="41B79176" w14:textId="77777777" w:rsidR="000F763D" w:rsidRDefault="000F763D" w:rsidP="000F763D">
      <w:pPr>
        <w:rPr>
          <w:rFonts w:asciiTheme="minorHAnsi" w:hAnsiTheme="minorHAnsi"/>
          <w:bCs/>
          <w:lang w:val="en-US"/>
        </w:rPr>
      </w:pPr>
    </w:p>
    <w:p w14:paraId="3A542ED0" w14:textId="77777777" w:rsidR="000F763D" w:rsidRDefault="000F763D" w:rsidP="000F763D">
      <w:pPr>
        <w:rPr>
          <w:rFonts w:asciiTheme="minorHAnsi" w:hAnsiTheme="minorHAnsi"/>
          <w:bCs/>
          <w:lang w:val="en-US"/>
        </w:rPr>
      </w:pPr>
    </w:p>
    <w:p w14:paraId="4A94BE53" w14:textId="77777777" w:rsidR="000F763D" w:rsidRPr="00424C28" w:rsidRDefault="000F763D" w:rsidP="000F763D">
      <w:pPr>
        <w:pStyle w:val="ListParagraph"/>
        <w:numPr>
          <w:ilvl w:val="0"/>
          <w:numId w:val="33"/>
        </w:numPr>
        <w:tabs>
          <w:tab w:val="left" w:pos="1275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424C28">
        <w:rPr>
          <w:rFonts w:asciiTheme="minorHAnsi" w:hAnsiTheme="minorHAnsi" w:cstheme="minorHAnsi"/>
          <w:sz w:val="24"/>
          <w:szCs w:val="24"/>
        </w:rPr>
        <w:t xml:space="preserve">What is the prediction 1-Nearest Neighbor Classifier at point </w:t>
      </w:r>
      <w:r w:rsidRPr="00424C28">
        <w:rPr>
          <w:rFonts w:asciiTheme="minorHAnsi" w:hAnsiTheme="minorHAnsi" w:cstheme="minorHAnsi"/>
          <w:b/>
          <w:bCs/>
          <w:sz w:val="24"/>
          <w:szCs w:val="24"/>
        </w:rPr>
        <w:t>(5,4)</w:t>
      </w:r>
      <w:r>
        <w:rPr>
          <w:rFonts w:asciiTheme="minorHAnsi" w:hAnsiTheme="minorHAnsi" w:cstheme="minorHAnsi"/>
          <w:b/>
          <w:bCs/>
          <w:sz w:val="24"/>
          <w:szCs w:val="24"/>
        </w:rPr>
        <w:t>.</w:t>
      </w:r>
    </w:p>
    <w:p w14:paraId="47564B0C" w14:textId="77777777" w:rsidR="000F763D" w:rsidRPr="00424C28" w:rsidRDefault="000F763D" w:rsidP="000F763D">
      <w:pPr>
        <w:pStyle w:val="ListParagraph"/>
        <w:numPr>
          <w:ilvl w:val="0"/>
          <w:numId w:val="33"/>
        </w:numPr>
        <w:tabs>
          <w:tab w:val="left" w:pos="1275"/>
        </w:tabs>
        <w:jc w:val="both"/>
        <w:rPr>
          <w:rFonts w:asciiTheme="minorHAnsi" w:hAnsiTheme="minorHAnsi" w:cstheme="minorHAnsi"/>
          <w:sz w:val="24"/>
          <w:szCs w:val="24"/>
        </w:rPr>
      </w:pPr>
      <w:r w:rsidRPr="00424C28">
        <w:rPr>
          <w:rFonts w:asciiTheme="minorHAnsi" w:hAnsiTheme="minorHAnsi" w:cstheme="minorHAnsi"/>
          <w:sz w:val="24"/>
          <w:szCs w:val="24"/>
        </w:rPr>
        <w:t xml:space="preserve">What is the prediction </w:t>
      </w:r>
      <w:r>
        <w:rPr>
          <w:rFonts w:asciiTheme="minorHAnsi" w:hAnsiTheme="minorHAnsi" w:cstheme="minorHAnsi"/>
          <w:sz w:val="24"/>
          <w:szCs w:val="24"/>
        </w:rPr>
        <w:t>3</w:t>
      </w:r>
      <w:r w:rsidRPr="00424C28">
        <w:rPr>
          <w:rFonts w:asciiTheme="minorHAnsi" w:hAnsiTheme="minorHAnsi" w:cstheme="minorHAnsi"/>
          <w:sz w:val="24"/>
          <w:szCs w:val="24"/>
        </w:rPr>
        <w:t xml:space="preserve">-Nearest Neighbor Classifier at point </w:t>
      </w:r>
      <w:r w:rsidRPr="00424C28">
        <w:rPr>
          <w:rFonts w:asciiTheme="minorHAnsi" w:hAnsiTheme="minorHAnsi" w:cstheme="minorHAnsi"/>
          <w:b/>
          <w:bCs/>
          <w:sz w:val="24"/>
          <w:szCs w:val="24"/>
        </w:rPr>
        <w:t>(5,4)</w:t>
      </w:r>
      <w:r>
        <w:rPr>
          <w:rFonts w:asciiTheme="minorHAnsi" w:hAnsiTheme="minorHAnsi" w:cstheme="minorHAnsi"/>
          <w:b/>
          <w:bCs/>
          <w:sz w:val="24"/>
          <w:szCs w:val="24"/>
        </w:rPr>
        <w:t>.</w:t>
      </w:r>
    </w:p>
    <w:p w14:paraId="7DF7A509" w14:textId="30CBC954" w:rsidR="000F763D" w:rsidRDefault="000F763D" w:rsidP="0076133B">
      <w:pPr>
        <w:jc w:val="both"/>
        <w:rPr>
          <w:rFonts w:asciiTheme="minorHAnsi" w:hAnsiTheme="minorHAnsi" w:cstheme="minorHAnsi"/>
          <w:b/>
          <w:lang w:val="en-US"/>
        </w:rPr>
      </w:pPr>
    </w:p>
    <w:p w14:paraId="14F764E0" w14:textId="77777777" w:rsidR="00AF0815" w:rsidRDefault="00AF0815" w:rsidP="0076133B">
      <w:pPr>
        <w:jc w:val="both"/>
        <w:rPr>
          <w:rFonts w:asciiTheme="minorHAnsi" w:hAnsiTheme="minorHAnsi" w:cstheme="minorHAnsi"/>
          <w:b/>
          <w:lang w:val="en-US"/>
        </w:rPr>
      </w:pPr>
    </w:p>
    <w:p w14:paraId="1B3422C6" w14:textId="01159C6F" w:rsidR="000247B7" w:rsidRDefault="000247B7" w:rsidP="000247B7">
      <w:pPr>
        <w:rPr>
          <w:rFonts w:asciiTheme="minorHAnsi" w:hAnsiTheme="minorHAnsi" w:cstheme="minorHAnsi"/>
          <w:b/>
          <w:bCs/>
          <w:lang w:val="en-US"/>
        </w:rPr>
      </w:pPr>
      <w:r w:rsidRPr="00A94169">
        <w:rPr>
          <w:rFonts w:asciiTheme="minorHAnsi" w:hAnsiTheme="minorHAnsi" w:cstheme="minorHAnsi"/>
          <w:b/>
          <w:lang w:val="en-US"/>
        </w:rPr>
        <w:lastRenderedPageBreak/>
        <w:t>Question</w:t>
      </w:r>
      <w:r>
        <w:rPr>
          <w:rFonts w:asciiTheme="minorHAnsi" w:hAnsiTheme="minorHAnsi" w:cstheme="minorHAnsi"/>
          <w:b/>
          <w:lang w:val="en-US"/>
        </w:rPr>
        <w:t>#</w:t>
      </w:r>
      <w:r w:rsidR="000F763D">
        <w:rPr>
          <w:rFonts w:asciiTheme="minorHAnsi" w:hAnsiTheme="minorHAnsi" w:cstheme="minorHAnsi"/>
          <w:b/>
          <w:lang w:val="en-US"/>
        </w:rPr>
        <w:t>4</w:t>
      </w:r>
      <w:r>
        <w:rPr>
          <w:rFonts w:asciiTheme="minorHAnsi" w:hAnsiTheme="minorHAnsi" w:cstheme="minorHAnsi"/>
          <w:b/>
          <w:lang w:val="en-US"/>
        </w:rPr>
        <w:t xml:space="preserve">. </w:t>
      </w:r>
      <w:r w:rsidRPr="00057C85">
        <w:rPr>
          <w:rFonts w:asciiTheme="minorHAnsi" w:hAnsiTheme="minorHAnsi" w:cstheme="minorHAnsi"/>
        </w:rPr>
        <w:t>Consider the following input and activation function.</w:t>
      </w:r>
      <w:r w:rsidR="00335257">
        <w:rPr>
          <w:rFonts w:asciiTheme="minorHAnsi" w:hAnsiTheme="minorHAnsi" w:cstheme="minorHAnsi"/>
          <w:lang w:val="en-US"/>
        </w:rPr>
        <w:t xml:space="preserve"> </w:t>
      </w:r>
      <w:r w:rsidR="00335257">
        <w:rPr>
          <w:rFonts w:asciiTheme="minorHAnsi" w:hAnsiTheme="minorHAnsi" w:cstheme="minorHAnsi"/>
          <w:lang w:val="en-US"/>
        </w:rPr>
        <w:tab/>
      </w:r>
      <w:r w:rsidR="00335257">
        <w:rPr>
          <w:rFonts w:asciiTheme="minorHAnsi" w:hAnsiTheme="minorHAnsi" w:cstheme="minorHAnsi"/>
          <w:lang w:val="en-US"/>
        </w:rPr>
        <w:tab/>
        <w:t xml:space="preserve">    [</w:t>
      </w:r>
      <w:r w:rsidR="00335257" w:rsidRPr="00335257">
        <w:rPr>
          <w:rFonts w:asciiTheme="minorHAnsi" w:hAnsiTheme="minorHAnsi" w:cstheme="minorHAnsi"/>
          <w:b/>
          <w:bCs/>
          <w:lang w:val="en-US"/>
        </w:rPr>
        <w:t xml:space="preserve">5 + </w:t>
      </w:r>
      <w:r w:rsidR="009F6892">
        <w:rPr>
          <w:rFonts w:asciiTheme="minorHAnsi" w:hAnsiTheme="minorHAnsi" w:cstheme="minorHAnsi"/>
          <w:b/>
          <w:bCs/>
          <w:lang w:val="en-US"/>
        </w:rPr>
        <w:t>10</w:t>
      </w:r>
      <w:r w:rsidR="00335257" w:rsidRPr="00335257">
        <w:rPr>
          <w:rFonts w:asciiTheme="minorHAnsi" w:hAnsiTheme="minorHAnsi" w:cstheme="minorHAnsi"/>
          <w:b/>
          <w:bCs/>
          <w:lang w:val="en-US"/>
        </w:rPr>
        <w:t xml:space="preserve"> + </w:t>
      </w:r>
      <w:r w:rsidR="009F6892">
        <w:rPr>
          <w:rFonts w:asciiTheme="minorHAnsi" w:hAnsiTheme="minorHAnsi" w:cstheme="minorHAnsi"/>
          <w:b/>
          <w:bCs/>
          <w:lang w:val="en-US"/>
        </w:rPr>
        <w:t>5</w:t>
      </w:r>
      <w:r w:rsidR="00335257" w:rsidRPr="00335257">
        <w:rPr>
          <w:rFonts w:asciiTheme="minorHAnsi" w:hAnsiTheme="minorHAnsi" w:cstheme="minorHAnsi"/>
          <w:b/>
          <w:bCs/>
          <w:lang w:val="en-US"/>
        </w:rPr>
        <w:t xml:space="preserve"> = 20</w:t>
      </w:r>
      <w:r w:rsidR="00335257">
        <w:rPr>
          <w:rFonts w:asciiTheme="minorHAnsi" w:hAnsiTheme="minorHAnsi" w:cstheme="minorHAnsi"/>
          <w:b/>
          <w:bCs/>
          <w:lang w:val="en-US"/>
        </w:rPr>
        <w:t>]</w:t>
      </w:r>
    </w:p>
    <w:p w14:paraId="351EFF07" w14:textId="77777777" w:rsidR="00AF0815" w:rsidRPr="00335257" w:rsidRDefault="00AF0815" w:rsidP="000247B7">
      <w:pPr>
        <w:rPr>
          <w:rFonts w:asciiTheme="minorHAnsi" w:hAnsiTheme="minorHAnsi" w:cstheme="minorHAnsi"/>
          <w:lang w:val="en-US"/>
        </w:rPr>
      </w:pPr>
    </w:p>
    <w:tbl>
      <w:tblPr>
        <w:tblStyle w:val="TableGrid"/>
        <w:tblW w:w="1841" w:type="dxa"/>
        <w:tblInd w:w="1440" w:type="dxa"/>
        <w:tblLook w:val="04A0" w:firstRow="1" w:lastRow="0" w:firstColumn="1" w:lastColumn="0" w:noHBand="0" w:noVBand="1"/>
      </w:tblPr>
      <w:tblGrid>
        <w:gridCol w:w="481"/>
        <w:gridCol w:w="482"/>
        <w:gridCol w:w="878"/>
      </w:tblGrid>
      <w:tr w:rsidR="000247B7" w:rsidRPr="00057C85" w14:paraId="5A28881F" w14:textId="77777777" w:rsidTr="009F6892">
        <w:trPr>
          <w:trHeight w:val="254"/>
        </w:trPr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26B642" w14:textId="77777777" w:rsidR="000247B7" w:rsidRPr="002014DA" w:rsidRDefault="000247B7" w:rsidP="00190FE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2014D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nput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2AE1E2" w14:textId="77777777" w:rsidR="000247B7" w:rsidRPr="002014DA" w:rsidRDefault="00162FFF" w:rsidP="00190FE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</w:rPr>
              <w:object w:dxaOrig="1440" w:dyaOrig="1440" w14:anchorId="217B036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ject 45" o:spid="_x0000_s1026" type="#_x0000_t75" style="position:absolute;margin-left:81.4pt;margin-top:6.2pt;width:2in;height:56pt;z-index:251661312;mso-position-horizontal-relative:text;mso-position-vertical-relative:tex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" fillcolor="#ffe103" stroked="t" strokecolor="black [3213]" strokeweight="1.5pt">
                  <v:fill opacity="52429f"/>
                  <v:imagedata r:id="rId8" o:title=""/>
                </v:shape>
                <o:OLEObject Type="Embed" ProgID="Equation.3" ShapeID="Object 45" DrawAspect="Content" ObjectID="_1737897345" r:id="rId9"/>
              </w:object>
            </w:r>
            <w:r w:rsidR="000247B7" w:rsidRPr="002014D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Target</w:t>
            </w:r>
          </w:p>
        </w:tc>
      </w:tr>
      <w:tr w:rsidR="000247B7" w:rsidRPr="00057C85" w14:paraId="552C6D1E" w14:textId="77777777" w:rsidTr="009F6892">
        <w:trPr>
          <w:trHeight w:val="25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FAF230" w14:textId="77777777" w:rsidR="000247B7" w:rsidRPr="00057C85" w:rsidRDefault="000247B7" w:rsidP="00190FE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57C85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X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2A0EFA" w14:textId="77777777" w:rsidR="000247B7" w:rsidRPr="00057C85" w:rsidRDefault="000247B7" w:rsidP="00190FE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57C85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X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8D6A1C" w14:textId="578E9752" w:rsidR="000247B7" w:rsidRPr="00057C85" w:rsidRDefault="00057C85" w:rsidP="00190FEB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US"/>
              </w:rPr>
            </w:pPr>
            <w:r w:rsidRPr="00057C85">
              <w:rPr>
                <w:rFonts w:asciiTheme="minorHAnsi" w:hAnsiTheme="minorHAnsi" w:cstheme="minorHAnsi"/>
                <w:b/>
                <w:bCs/>
                <w:sz w:val="24"/>
                <w:szCs w:val="24"/>
                <w:lang w:val="en-US"/>
              </w:rPr>
              <w:t>(t)</w:t>
            </w:r>
          </w:p>
        </w:tc>
      </w:tr>
      <w:tr w:rsidR="000247B7" w:rsidRPr="00057C85" w14:paraId="42E62129" w14:textId="77777777" w:rsidTr="009F6892">
        <w:trPr>
          <w:trHeight w:val="26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462F38A" w14:textId="77777777" w:rsidR="000247B7" w:rsidRPr="00057C85" w:rsidRDefault="000247B7" w:rsidP="00190FE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7C85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25AE3B" w14:textId="77777777" w:rsidR="000247B7" w:rsidRPr="00057C85" w:rsidRDefault="000247B7" w:rsidP="00190FE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7C85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99D0A5" w14:textId="77777777" w:rsidR="000247B7" w:rsidRPr="00057C85" w:rsidRDefault="000247B7" w:rsidP="00190FE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7C85">
              <w:rPr>
                <w:rFonts w:asciiTheme="minorHAnsi" w:hAnsiTheme="minorHAnsi" w:cstheme="minorHAnsi"/>
                <w:sz w:val="24"/>
                <w:szCs w:val="24"/>
              </w:rPr>
              <w:t>-1</w:t>
            </w:r>
          </w:p>
        </w:tc>
      </w:tr>
      <w:tr w:rsidR="000247B7" w:rsidRPr="00057C85" w14:paraId="0023B951" w14:textId="77777777" w:rsidTr="009F6892">
        <w:trPr>
          <w:trHeight w:val="25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92FCDC" w14:textId="77777777" w:rsidR="000247B7" w:rsidRPr="00057C85" w:rsidRDefault="000247B7" w:rsidP="00190FE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7C85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FB4B07" w14:textId="77777777" w:rsidR="000247B7" w:rsidRPr="00057C85" w:rsidRDefault="000247B7" w:rsidP="00190FE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7C85"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7A33D9" w14:textId="14500D8B" w:rsidR="000247B7" w:rsidRPr="00057C85" w:rsidRDefault="00057C85" w:rsidP="00190FE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</w:t>
            </w:r>
            <w:r w:rsidR="000247B7" w:rsidRPr="00057C85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</w:tr>
      <w:tr w:rsidR="000247B7" w:rsidRPr="00057C85" w14:paraId="08C3C0B8" w14:textId="77777777" w:rsidTr="009F6892">
        <w:trPr>
          <w:trHeight w:val="25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8915B7" w14:textId="77777777" w:rsidR="000247B7" w:rsidRPr="00057C85" w:rsidRDefault="000247B7" w:rsidP="00190FE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7C85"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12FDA7" w14:textId="77777777" w:rsidR="000247B7" w:rsidRPr="00057C85" w:rsidRDefault="000247B7" w:rsidP="00190FE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7C85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99AE63" w14:textId="5E243E6C" w:rsidR="000247B7" w:rsidRPr="00057C85" w:rsidRDefault="00057C85" w:rsidP="00190FE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</w:t>
            </w:r>
            <w:r w:rsidR="000247B7" w:rsidRPr="00057C85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</w:tr>
      <w:tr w:rsidR="000247B7" w:rsidRPr="00057C85" w14:paraId="39785E3A" w14:textId="77777777" w:rsidTr="009F6892">
        <w:trPr>
          <w:trHeight w:val="25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C50186" w14:textId="77777777" w:rsidR="000247B7" w:rsidRPr="00057C85" w:rsidRDefault="000247B7" w:rsidP="00190FE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7C85"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D851BE" w14:textId="77777777" w:rsidR="000247B7" w:rsidRPr="00057C85" w:rsidRDefault="000247B7" w:rsidP="00190FE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7C85">
              <w:rPr>
                <w:rFonts w:asciiTheme="minorHAnsi" w:hAnsiTheme="minorHAnsi" w:cstheme="minorHAnsi"/>
                <w:sz w:val="24"/>
                <w:szCs w:val="24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C49441" w14:textId="2F7BA687" w:rsidR="000247B7" w:rsidRPr="00057C85" w:rsidRDefault="00057C85" w:rsidP="00190FEB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</w:t>
            </w:r>
            <w:r w:rsidR="000247B7" w:rsidRPr="00057C85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</w:tr>
    </w:tbl>
    <w:p w14:paraId="59C39E07" w14:textId="3B1DB1D8" w:rsidR="000247B7" w:rsidRPr="00AF0815" w:rsidRDefault="000247B7" w:rsidP="000247B7">
      <w:pPr>
        <w:autoSpaceDE w:val="0"/>
        <w:autoSpaceDN w:val="0"/>
        <w:adjustRightInd w:val="0"/>
        <w:rPr>
          <w:rFonts w:asciiTheme="minorHAnsi" w:hAnsiTheme="minorHAnsi" w:cstheme="minorHAnsi"/>
          <w:lang w:val="en-US"/>
        </w:rPr>
      </w:pPr>
      <w:r w:rsidRPr="00057C85">
        <w:rPr>
          <w:rFonts w:asciiTheme="minorHAnsi" w:hAnsiTheme="minorHAnsi" w:cstheme="minorHAnsi"/>
        </w:rPr>
        <w:t>We initialize</w:t>
      </w:r>
      <w:r w:rsidR="00057C85">
        <w:rPr>
          <w:rFonts w:asciiTheme="minorHAnsi" w:hAnsiTheme="minorHAnsi" w:cstheme="minorHAnsi"/>
          <w:lang w:val="en-US"/>
        </w:rPr>
        <w:t xml:space="preserve"> the parameters as:</w:t>
      </w:r>
      <w:r w:rsidR="00AF0815">
        <w:rPr>
          <w:rFonts w:asciiTheme="minorHAnsi" w:hAnsiTheme="minorHAnsi" w:cstheme="minorHAnsi"/>
          <w:lang w:val="en-US"/>
        </w:rPr>
        <w:t xml:space="preserve"> </w:t>
      </w:r>
      <w:r w:rsidRPr="00057C85">
        <w:rPr>
          <w:rFonts w:asciiTheme="minorHAnsi" w:hAnsiTheme="minorHAnsi" w:cstheme="minorHAnsi"/>
          <w:b/>
        </w:rPr>
        <w:t>w</w:t>
      </w:r>
      <w:r w:rsidRPr="00057C85">
        <w:rPr>
          <w:rFonts w:asciiTheme="minorHAnsi" w:hAnsiTheme="minorHAnsi" w:cstheme="minorHAnsi"/>
          <w:b/>
          <w:vertAlign w:val="subscript"/>
        </w:rPr>
        <w:t>1</w:t>
      </w:r>
      <w:r w:rsidRPr="00057C85">
        <w:rPr>
          <w:rFonts w:asciiTheme="minorHAnsi" w:hAnsiTheme="minorHAnsi" w:cstheme="minorHAnsi"/>
          <w:b/>
        </w:rPr>
        <w:t xml:space="preserve"> </w:t>
      </w:r>
      <w:r w:rsidRPr="00057C85">
        <w:rPr>
          <w:rFonts w:asciiTheme="minorHAnsi" w:hAnsiTheme="minorHAnsi" w:cstheme="minorHAnsi"/>
          <w:bCs/>
        </w:rPr>
        <w:t>= 0.5</w:t>
      </w:r>
      <w:r w:rsidRPr="00057C85">
        <w:rPr>
          <w:rFonts w:asciiTheme="minorHAnsi" w:hAnsiTheme="minorHAnsi" w:cstheme="minorHAnsi"/>
        </w:rPr>
        <w:t xml:space="preserve">, </w:t>
      </w:r>
      <w:r w:rsidRPr="00057C85">
        <w:rPr>
          <w:rFonts w:asciiTheme="minorHAnsi" w:hAnsiTheme="minorHAnsi" w:cstheme="minorHAnsi"/>
          <w:b/>
        </w:rPr>
        <w:t>w</w:t>
      </w:r>
      <w:r w:rsidRPr="00057C85">
        <w:rPr>
          <w:rFonts w:asciiTheme="minorHAnsi" w:hAnsiTheme="minorHAnsi" w:cstheme="minorHAnsi"/>
          <w:b/>
          <w:vertAlign w:val="subscript"/>
        </w:rPr>
        <w:t>2</w:t>
      </w:r>
      <w:r w:rsidRPr="00057C85">
        <w:rPr>
          <w:rFonts w:asciiTheme="minorHAnsi" w:hAnsiTheme="minorHAnsi" w:cstheme="minorHAnsi"/>
          <w:b/>
        </w:rPr>
        <w:t xml:space="preserve"> </w:t>
      </w:r>
      <w:r w:rsidRPr="00057C85">
        <w:rPr>
          <w:rFonts w:asciiTheme="minorHAnsi" w:hAnsiTheme="minorHAnsi" w:cstheme="minorHAnsi"/>
          <w:bCs/>
        </w:rPr>
        <w:t>= 0.4</w:t>
      </w:r>
      <w:r w:rsidRPr="00057C85">
        <w:rPr>
          <w:rFonts w:asciiTheme="minorHAnsi" w:hAnsiTheme="minorHAnsi" w:cstheme="minorHAnsi"/>
        </w:rPr>
        <w:t xml:space="preserve"> and </w:t>
      </w:r>
      <w:r w:rsidRPr="00057C85">
        <w:rPr>
          <w:rFonts w:asciiTheme="minorHAnsi" w:hAnsiTheme="minorHAnsi" w:cstheme="minorHAnsi"/>
          <w:b/>
        </w:rPr>
        <w:t xml:space="preserve">b </w:t>
      </w:r>
      <w:r w:rsidRPr="00057C85">
        <w:rPr>
          <w:rFonts w:asciiTheme="minorHAnsi" w:hAnsiTheme="minorHAnsi" w:cstheme="minorHAnsi"/>
          <w:bCs/>
        </w:rPr>
        <w:t>= 0.5</w:t>
      </w:r>
      <w:r w:rsidR="00057C85">
        <w:rPr>
          <w:rFonts w:asciiTheme="minorHAnsi" w:hAnsiTheme="minorHAnsi" w:cstheme="minorHAnsi"/>
          <w:lang w:val="en-US"/>
        </w:rPr>
        <w:t>,</w:t>
      </w:r>
      <w:r w:rsidRPr="00057C85">
        <w:rPr>
          <w:rFonts w:asciiTheme="minorHAnsi" w:hAnsiTheme="minorHAnsi" w:cstheme="minorHAnsi"/>
        </w:rPr>
        <w:t xml:space="preserve"> </w:t>
      </w:r>
      <w:r w:rsidRPr="00057C85">
        <w:rPr>
          <w:rFonts w:asciiTheme="minorHAnsi" w:hAnsiTheme="minorHAnsi" w:cstheme="minorHAnsi"/>
          <w:b/>
        </w:rPr>
        <w:t>learning rate</w:t>
      </w:r>
      <w:r w:rsidR="00057C85">
        <w:rPr>
          <w:rFonts w:asciiTheme="minorHAnsi" w:hAnsiTheme="minorHAnsi" w:cstheme="minorHAnsi"/>
          <w:b/>
          <w:lang w:val="en-US"/>
        </w:rPr>
        <w:t xml:space="preserve"> (α)</w:t>
      </w:r>
      <w:r w:rsidRPr="00057C85">
        <w:rPr>
          <w:rFonts w:asciiTheme="minorHAnsi" w:hAnsiTheme="minorHAnsi" w:cstheme="minorHAnsi"/>
          <w:b/>
        </w:rPr>
        <w:t xml:space="preserve"> </w:t>
      </w:r>
      <w:r w:rsidRPr="00057C85">
        <w:rPr>
          <w:rFonts w:asciiTheme="minorHAnsi" w:hAnsiTheme="minorHAnsi" w:cstheme="minorHAnsi"/>
          <w:bCs/>
        </w:rPr>
        <w:t>= 0.25</w:t>
      </w:r>
    </w:p>
    <w:p w14:paraId="40924CE8" w14:textId="77777777" w:rsidR="000247B7" w:rsidRDefault="000247B7" w:rsidP="000247B7">
      <w:pPr>
        <w:pStyle w:val="ListParagraph"/>
        <w:autoSpaceDE w:val="0"/>
        <w:autoSpaceDN w:val="0"/>
        <w:adjustRightInd w:val="0"/>
        <w:rPr>
          <w:rFonts w:ascii="TimesNewRomanPSMT" w:hAnsi="TimesNewRomanPSMT" w:cs="TimesNewRomanPSMT"/>
          <w:sz w:val="12"/>
          <w:szCs w:val="24"/>
        </w:rPr>
      </w:pPr>
    </w:p>
    <w:p w14:paraId="4E5B0280" w14:textId="40C3DEBF" w:rsidR="00335257" w:rsidRDefault="00335257" w:rsidP="00335257">
      <w:pPr>
        <w:pStyle w:val="ListParagraph"/>
        <w:numPr>
          <w:ilvl w:val="0"/>
          <w:numId w:val="35"/>
        </w:numPr>
        <w:autoSpaceDE w:val="0"/>
        <w:autoSpaceDN w:val="0"/>
        <w:adjustRightInd w:val="0"/>
        <w:contextualSpacing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Design the Single perception for the above dataset</w:t>
      </w:r>
    </w:p>
    <w:p w14:paraId="7621C50D" w14:textId="7F4B08B8" w:rsidR="000247B7" w:rsidRDefault="000247B7" w:rsidP="000247B7">
      <w:pPr>
        <w:pStyle w:val="ListParagraph"/>
        <w:numPr>
          <w:ilvl w:val="0"/>
          <w:numId w:val="35"/>
        </w:numPr>
        <w:autoSpaceDE w:val="0"/>
        <w:autoSpaceDN w:val="0"/>
        <w:adjustRightInd w:val="0"/>
        <w:contextualSpacing/>
        <w:rPr>
          <w:rFonts w:asciiTheme="minorHAnsi" w:hAnsiTheme="minorHAnsi" w:cstheme="minorHAnsi"/>
          <w:sz w:val="24"/>
          <w:szCs w:val="24"/>
        </w:rPr>
      </w:pPr>
      <w:r w:rsidRPr="00057C85">
        <w:rPr>
          <w:rFonts w:asciiTheme="minorHAnsi" w:hAnsiTheme="minorHAnsi" w:cstheme="minorHAnsi"/>
          <w:sz w:val="24"/>
          <w:szCs w:val="24"/>
        </w:rPr>
        <w:t>Perform the first 2 epoch for training the perception. Write the learned weights clearly at end of each epoch.</w:t>
      </w:r>
    </w:p>
    <w:p w14:paraId="40F557BB" w14:textId="22E77870" w:rsidR="001D734A" w:rsidRPr="001D734A" w:rsidRDefault="00057C85" w:rsidP="001D734A">
      <w:pPr>
        <w:pStyle w:val="ListParagraph"/>
        <w:numPr>
          <w:ilvl w:val="0"/>
          <w:numId w:val="35"/>
        </w:numPr>
        <w:autoSpaceDE w:val="0"/>
        <w:autoSpaceDN w:val="0"/>
        <w:adjustRightInd w:val="0"/>
        <w:contextualSpacing/>
        <w:rPr>
          <w:rFonts w:asciiTheme="minorHAnsi" w:hAnsiTheme="minorHAnsi" w:cstheme="minorHAnsi"/>
          <w:sz w:val="24"/>
          <w:szCs w:val="24"/>
        </w:rPr>
      </w:pPr>
      <w:r w:rsidRPr="00057C85">
        <w:rPr>
          <w:rFonts w:asciiTheme="minorHAnsi" w:hAnsiTheme="minorHAnsi" w:cstheme="minorHAnsi"/>
          <w:sz w:val="24"/>
          <w:szCs w:val="24"/>
        </w:rPr>
        <w:t>What are limitations of the perception? Justify your answer</w:t>
      </w:r>
    </w:p>
    <w:p w14:paraId="4944D9D4" w14:textId="5CDED71C" w:rsidR="003116ED" w:rsidRDefault="003116ED" w:rsidP="00233F1D">
      <w:pPr>
        <w:jc w:val="both"/>
        <w:rPr>
          <w:rFonts w:asciiTheme="minorHAnsi" w:hAnsiTheme="minorHAnsi" w:cstheme="minorHAnsi"/>
          <w:b/>
          <w:bCs/>
          <w:lang w:val="en-US"/>
        </w:rPr>
      </w:pPr>
      <w:r w:rsidRPr="00A94169">
        <w:rPr>
          <w:rFonts w:asciiTheme="minorHAnsi" w:hAnsiTheme="minorHAnsi" w:cstheme="minorHAnsi"/>
          <w:b/>
          <w:lang w:val="en-US"/>
        </w:rPr>
        <w:t>Question</w:t>
      </w:r>
      <w:r>
        <w:rPr>
          <w:rFonts w:asciiTheme="minorHAnsi" w:hAnsiTheme="minorHAnsi" w:cstheme="minorHAnsi"/>
          <w:b/>
          <w:lang w:val="en-US"/>
        </w:rPr>
        <w:t>#</w:t>
      </w:r>
      <w:r w:rsidR="000F763D">
        <w:rPr>
          <w:rFonts w:asciiTheme="minorHAnsi" w:hAnsiTheme="minorHAnsi" w:cstheme="minorHAnsi"/>
          <w:b/>
          <w:lang w:val="en-US"/>
        </w:rPr>
        <w:t>5</w:t>
      </w:r>
      <w:r w:rsidRPr="002332F3">
        <w:rPr>
          <w:rFonts w:asciiTheme="minorHAnsi" w:hAnsiTheme="minorHAnsi" w:cstheme="minorHAnsi"/>
          <w:bCs/>
          <w:lang w:val="en-US"/>
        </w:rPr>
        <w:t xml:space="preserve">. </w:t>
      </w:r>
      <w:r w:rsidR="002332F3" w:rsidRPr="002332F3">
        <w:rPr>
          <w:rFonts w:asciiTheme="minorHAnsi" w:hAnsiTheme="minorHAnsi" w:cstheme="minorHAnsi"/>
          <w:bCs/>
          <w:lang w:val="en-US"/>
        </w:rPr>
        <w:t xml:space="preserve">The initial states </w:t>
      </w:r>
      <w:r w:rsidR="002332F3" w:rsidRPr="00B316C8">
        <w:rPr>
          <w:rFonts w:asciiTheme="minorHAnsi" w:hAnsiTheme="minorHAnsi" w:cstheme="minorHAnsi"/>
          <w:b/>
          <w:lang w:val="en-US"/>
        </w:rPr>
        <w:t>S</w:t>
      </w:r>
      <w:r w:rsidR="00AF0815">
        <w:rPr>
          <w:rFonts w:asciiTheme="minorHAnsi" w:hAnsiTheme="minorHAnsi" w:cstheme="minorHAnsi"/>
          <w:b/>
          <w:lang w:val="en-US"/>
        </w:rPr>
        <w:t>0</w:t>
      </w:r>
      <w:r w:rsidR="002332F3" w:rsidRPr="00B316C8">
        <w:rPr>
          <w:rFonts w:asciiTheme="minorHAnsi" w:hAnsiTheme="minorHAnsi" w:cstheme="minorHAnsi"/>
          <w:b/>
          <w:lang w:val="en-US"/>
        </w:rPr>
        <w:t>, S</w:t>
      </w:r>
      <w:r w:rsidR="00AF0815">
        <w:rPr>
          <w:rFonts w:asciiTheme="minorHAnsi" w:hAnsiTheme="minorHAnsi" w:cstheme="minorHAnsi"/>
          <w:b/>
          <w:lang w:val="en-US"/>
        </w:rPr>
        <w:t>1</w:t>
      </w:r>
      <w:r w:rsidR="002332F3" w:rsidRPr="00B316C8">
        <w:rPr>
          <w:rFonts w:asciiTheme="minorHAnsi" w:hAnsiTheme="minorHAnsi" w:cstheme="minorHAnsi"/>
          <w:b/>
          <w:lang w:val="en-US"/>
        </w:rPr>
        <w:t>, S</w:t>
      </w:r>
      <w:r w:rsidR="00AF0815">
        <w:rPr>
          <w:rFonts w:asciiTheme="minorHAnsi" w:hAnsiTheme="minorHAnsi" w:cstheme="minorHAnsi"/>
          <w:b/>
          <w:lang w:val="en-US"/>
        </w:rPr>
        <w:t>2</w:t>
      </w:r>
      <w:r w:rsidR="002332F3" w:rsidRPr="00B316C8">
        <w:rPr>
          <w:rFonts w:asciiTheme="minorHAnsi" w:hAnsiTheme="minorHAnsi" w:cstheme="minorHAnsi"/>
          <w:b/>
          <w:lang w:val="en-US"/>
        </w:rPr>
        <w:t>, S</w:t>
      </w:r>
      <w:r w:rsidR="00AF0815">
        <w:rPr>
          <w:rFonts w:asciiTheme="minorHAnsi" w:hAnsiTheme="minorHAnsi" w:cstheme="minorHAnsi"/>
          <w:b/>
          <w:lang w:val="en-US"/>
        </w:rPr>
        <w:t>3</w:t>
      </w:r>
      <w:r w:rsidR="002332F3" w:rsidRPr="002332F3">
        <w:rPr>
          <w:rFonts w:asciiTheme="minorHAnsi" w:hAnsiTheme="minorHAnsi" w:cstheme="minorHAnsi"/>
          <w:bCs/>
          <w:lang w:val="en-US"/>
        </w:rPr>
        <w:t xml:space="preserve"> of </w:t>
      </w:r>
      <w:r w:rsidR="002332F3" w:rsidRPr="00B316C8">
        <w:rPr>
          <w:rFonts w:asciiTheme="minorHAnsi" w:hAnsiTheme="minorHAnsi" w:cstheme="minorHAnsi"/>
          <w:b/>
          <w:lang w:val="en-US"/>
        </w:rPr>
        <w:t>8-Queen problem</w:t>
      </w:r>
      <w:r w:rsidR="002332F3" w:rsidRPr="002332F3">
        <w:rPr>
          <w:rFonts w:asciiTheme="minorHAnsi" w:hAnsiTheme="minorHAnsi" w:cstheme="minorHAnsi"/>
          <w:bCs/>
          <w:lang w:val="en-US"/>
        </w:rPr>
        <w:t xml:space="preserve"> is given. Evaluate the </w:t>
      </w:r>
      <w:r w:rsidR="002332F3" w:rsidRPr="00B316C8">
        <w:rPr>
          <w:rFonts w:asciiTheme="minorHAnsi" w:hAnsiTheme="minorHAnsi" w:cstheme="minorHAnsi"/>
          <w:b/>
          <w:lang w:val="en-US"/>
        </w:rPr>
        <w:t>fitness function</w:t>
      </w:r>
      <w:r w:rsidR="002332F3" w:rsidRPr="002332F3">
        <w:rPr>
          <w:rFonts w:asciiTheme="minorHAnsi" w:hAnsiTheme="minorHAnsi" w:cstheme="minorHAnsi"/>
          <w:bCs/>
          <w:lang w:val="en-US"/>
        </w:rPr>
        <w:t xml:space="preserve"> of each state (no. of non-Attacking pairs)</w:t>
      </w:r>
      <w:r w:rsidR="002332F3">
        <w:rPr>
          <w:rFonts w:asciiTheme="minorHAnsi" w:hAnsiTheme="minorHAnsi" w:cstheme="minorHAnsi"/>
          <w:bCs/>
          <w:lang w:val="en-US"/>
        </w:rPr>
        <w:t xml:space="preserve">. Select the </w:t>
      </w:r>
      <w:r w:rsidR="002332F3" w:rsidRPr="00B316C8">
        <w:rPr>
          <w:rFonts w:asciiTheme="minorHAnsi" w:hAnsiTheme="minorHAnsi" w:cstheme="minorHAnsi"/>
          <w:b/>
          <w:lang w:val="en-US"/>
        </w:rPr>
        <w:t>two pairs</w:t>
      </w:r>
      <w:r w:rsidR="002332F3">
        <w:rPr>
          <w:rFonts w:asciiTheme="minorHAnsi" w:hAnsiTheme="minorHAnsi" w:cstheme="minorHAnsi"/>
          <w:bCs/>
          <w:lang w:val="en-US"/>
        </w:rPr>
        <w:t xml:space="preserve"> for reproduction in accordance with their fitness ratio (</w:t>
      </w:r>
      <w:r w:rsidR="002332F3" w:rsidRPr="00B316C8">
        <w:rPr>
          <w:rFonts w:asciiTheme="minorHAnsi" w:hAnsiTheme="minorHAnsi" w:cstheme="minorHAnsi"/>
          <w:b/>
          <w:lang w:val="en-US"/>
        </w:rPr>
        <w:t>arrange the fitness values in ascending order</w:t>
      </w:r>
      <w:r w:rsidR="002332F3">
        <w:rPr>
          <w:rFonts w:asciiTheme="minorHAnsi" w:hAnsiTheme="minorHAnsi" w:cstheme="minorHAnsi"/>
          <w:bCs/>
          <w:lang w:val="en-US"/>
        </w:rPr>
        <w:t>). For each pair to be mated</w:t>
      </w:r>
      <w:r w:rsidR="009F6892">
        <w:rPr>
          <w:rFonts w:asciiTheme="minorHAnsi" w:hAnsiTheme="minorHAnsi" w:cstheme="minorHAnsi"/>
          <w:bCs/>
          <w:lang w:val="en-US"/>
        </w:rPr>
        <w:t xml:space="preserve">, apply </w:t>
      </w:r>
      <w:r w:rsidR="009F6892" w:rsidRPr="009F6892">
        <w:rPr>
          <w:rFonts w:asciiTheme="minorHAnsi" w:hAnsiTheme="minorHAnsi" w:cstheme="minorHAnsi"/>
          <w:b/>
          <w:lang w:val="en-US"/>
        </w:rPr>
        <w:t xml:space="preserve">two points </w:t>
      </w:r>
      <w:r w:rsidR="00B316C8" w:rsidRPr="009F6892">
        <w:rPr>
          <w:rFonts w:asciiTheme="minorHAnsi" w:hAnsiTheme="minorHAnsi" w:cstheme="minorHAnsi"/>
          <w:b/>
          <w:lang w:val="en-US"/>
        </w:rPr>
        <w:t>crossovers</w:t>
      </w:r>
      <w:r w:rsidR="009F6892">
        <w:rPr>
          <w:rFonts w:asciiTheme="minorHAnsi" w:hAnsiTheme="minorHAnsi" w:cstheme="minorHAnsi"/>
          <w:bCs/>
          <w:lang w:val="en-US"/>
        </w:rPr>
        <w:t xml:space="preserve"> after </w:t>
      </w:r>
      <w:r w:rsidR="000F48E1">
        <w:rPr>
          <w:rFonts w:asciiTheme="minorHAnsi" w:hAnsiTheme="minorHAnsi" w:cstheme="minorHAnsi"/>
          <w:bCs/>
          <w:lang w:val="en-US"/>
        </w:rPr>
        <w:t>3</w:t>
      </w:r>
      <w:r w:rsidR="009F6892" w:rsidRPr="009F6892">
        <w:rPr>
          <w:rFonts w:asciiTheme="minorHAnsi" w:hAnsiTheme="minorHAnsi" w:cstheme="minorHAnsi"/>
          <w:bCs/>
          <w:vertAlign w:val="superscript"/>
          <w:lang w:val="en-US"/>
        </w:rPr>
        <w:t>nd</w:t>
      </w:r>
      <w:r w:rsidR="009F6892">
        <w:rPr>
          <w:rFonts w:asciiTheme="minorHAnsi" w:hAnsiTheme="minorHAnsi" w:cstheme="minorHAnsi"/>
          <w:bCs/>
          <w:lang w:val="en-US"/>
        </w:rPr>
        <w:t xml:space="preserve"> and </w:t>
      </w:r>
      <w:r w:rsidR="000F48E1">
        <w:rPr>
          <w:rFonts w:asciiTheme="minorHAnsi" w:hAnsiTheme="minorHAnsi" w:cstheme="minorHAnsi"/>
          <w:bCs/>
          <w:lang w:val="en-US"/>
        </w:rPr>
        <w:t>6</w:t>
      </w:r>
      <w:r w:rsidR="009F6892" w:rsidRPr="009F6892">
        <w:rPr>
          <w:rFonts w:asciiTheme="minorHAnsi" w:hAnsiTheme="minorHAnsi" w:cstheme="minorHAnsi"/>
          <w:bCs/>
          <w:vertAlign w:val="superscript"/>
          <w:lang w:val="en-US"/>
        </w:rPr>
        <w:t>th</w:t>
      </w:r>
      <w:r w:rsidR="009F6892">
        <w:rPr>
          <w:rFonts w:asciiTheme="minorHAnsi" w:hAnsiTheme="minorHAnsi" w:cstheme="minorHAnsi"/>
          <w:bCs/>
          <w:lang w:val="en-US"/>
        </w:rPr>
        <w:t xml:space="preserve"> queen. Apply </w:t>
      </w:r>
      <w:r w:rsidR="009F6892" w:rsidRPr="009F6892">
        <w:rPr>
          <w:rFonts w:asciiTheme="minorHAnsi" w:hAnsiTheme="minorHAnsi" w:cstheme="minorHAnsi"/>
          <w:b/>
          <w:lang w:val="en-US"/>
        </w:rPr>
        <w:t>mutation by swapping extreme bits</w:t>
      </w:r>
      <w:r w:rsidR="009F6892">
        <w:rPr>
          <w:rFonts w:asciiTheme="minorHAnsi" w:hAnsiTheme="minorHAnsi" w:cstheme="minorHAnsi"/>
          <w:bCs/>
          <w:lang w:val="en-US"/>
        </w:rPr>
        <w:t xml:space="preserve">. Write the new chromosomes. </w:t>
      </w:r>
      <w:r>
        <w:rPr>
          <w:rFonts w:asciiTheme="minorHAnsi" w:hAnsiTheme="minorHAnsi" w:cstheme="minorHAnsi"/>
          <w:lang w:val="en-US"/>
        </w:rPr>
        <w:t xml:space="preserve"> </w:t>
      </w:r>
      <w:r>
        <w:rPr>
          <w:rFonts w:asciiTheme="minorHAnsi" w:hAnsiTheme="minorHAnsi" w:cstheme="minorHAnsi"/>
          <w:lang w:val="en-US"/>
        </w:rPr>
        <w:tab/>
      </w:r>
      <w:r>
        <w:rPr>
          <w:rFonts w:asciiTheme="minorHAnsi" w:hAnsiTheme="minorHAnsi" w:cstheme="minorHAnsi"/>
          <w:lang w:val="en-US"/>
        </w:rPr>
        <w:tab/>
        <w:t xml:space="preserve"> </w:t>
      </w:r>
      <w:r w:rsidR="009F6892">
        <w:rPr>
          <w:rFonts w:asciiTheme="minorHAnsi" w:hAnsiTheme="minorHAnsi" w:cstheme="minorHAnsi"/>
          <w:lang w:val="en-US"/>
        </w:rPr>
        <w:t xml:space="preserve">         </w:t>
      </w:r>
      <w:r>
        <w:rPr>
          <w:rFonts w:asciiTheme="minorHAnsi" w:hAnsiTheme="minorHAnsi" w:cstheme="minorHAnsi"/>
          <w:lang w:val="en-US"/>
        </w:rPr>
        <w:t xml:space="preserve"> </w:t>
      </w:r>
      <w:r w:rsidR="00233F1D">
        <w:rPr>
          <w:rFonts w:asciiTheme="minorHAnsi" w:hAnsiTheme="minorHAnsi" w:cstheme="minorHAnsi"/>
          <w:lang w:val="en-US"/>
        </w:rPr>
        <w:t xml:space="preserve">                           </w:t>
      </w:r>
      <w:r w:rsidR="002332F3">
        <w:rPr>
          <w:rFonts w:asciiTheme="minorHAnsi" w:hAnsiTheme="minorHAnsi" w:cstheme="minorHAnsi"/>
          <w:lang w:val="en-US"/>
        </w:rPr>
        <w:t xml:space="preserve"> </w:t>
      </w:r>
      <w:r w:rsidR="002332F3">
        <w:rPr>
          <w:rFonts w:asciiTheme="minorHAnsi" w:hAnsiTheme="minorHAnsi" w:cstheme="minorHAnsi"/>
          <w:b/>
          <w:bCs/>
          <w:lang w:val="en-US"/>
        </w:rPr>
        <w:t>[</w:t>
      </w:r>
      <w:r w:rsidR="009F6892">
        <w:rPr>
          <w:rFonts w:asciiTheme="minorHAnsi" w:hAnsiTheme="minorHAnsi" w:cstheme="minorHAnsi"/>
          <w:b/>
          <w:bCs/>
          <w:lang w:val="en-US"/>
        </w:rPr>
        <w:t>20</w:t>
      </w:r>
      <w:r>
        <w:rPr>
          <w:rFonts w:asciiTheme="minorHAnsi" w:hAnsiTheme="minorHAnsi" w:cstheme="minorHAnsi"/>
          <w:b/>
          <w:bCs/>
          <w:lang w:val="en-US"/>
        </w:rPr>
        <w:t>]</w:t>
      </w:r>
    </w:p>
    <w:p w14:paraId="4D2C06A8" w14:textId="6BEF250F" w:rsidR="00233F1D" w:rsidRDefault="00EA6D76" w:rsidP="003116ED">
      <w:pPr>
        <w:rPr>
          <w:rFonts w:asciiTheme="minorHAnsi" w:hAnsiTheme="minorHAnsi" w:cstheme="minorHAnsi"/>
          <w:b/>
          <w:bCs/>
          <w:lang w:val="en-US"/>
        </w:rPr>
      </w:pPr>
      <w:r w:rsidRPr="00233F1D">
        <w:rPr>
          <w:rFonts w:asciiTheme="minorHAnsi" w:hAnsiTheme="minorHAnsi" w:cstheme="minorHAnsi"/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7D7DCAF" wp14:editId="5EBA4820">
                <wp:simplePos x="0" y="0"/>
                <wp:positionH relativeFrom="margin">
                  <wp:posOffset>2704465</wp:posOffset>
                </wp:positionH>
                <wp:positionV relativeFrom="paragraph">
                  <wp:posOffset>99060</wp:posOffset>
                </wp:positionV>
                <wp:extent cx="2657475" cy="1695450"/>
                <wp:effectExtent l="0" t="0" r="9525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57475" cy="169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C8D28E" w14:textId="2ECBC9DD" w:rsidR="00233F1D" w:rsidRPr="00233F1D" w:rsidRDefault="00233F1D" w:rsidP="00233F1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</w:t>
                            </w:r>
                            <w:r w:rsidR="00AF0815">
                              <w:rPr>
                                <w:lang w:val="en-US"/>
                              </w:rPr>
                              <w:t>1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79"/>
                              <w:gridCol w:w="479"/>
                              <w:gridCol w:w="479"/>
                              <w:gridCol w:w="479"/>
                              <w:gridCol w:w="479"/>
                              <w:gridCol w:w="479"/>
                              <w:gridCol w:w="479"/>
                              <w:gridCol w:w="479"/>
                            </w:tblGrid>
                            <w:tr w:rsidR="00233F1D" w14:paraId="38CF49BA" w14:textId="77777777" w:rsidTr="00EE2A60">
                              <w:trPr>
                                <w:trHeight w:val="240"/>
                              </w:trPr>
                              <w:tc>
                                <w:tcPr>
                                  <w:tcW w:w="401" w:type="dxa"/>
                                </w:tcPr>
                                <w:p w14:paraId="2F4267E8" w14:textId="6A2F4495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2198EC5A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02AFED99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323AC333" w14:textId="7BAF4F85" w:rsidR="00233F1D" w:rsidRDefault="00846AFA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4</w:t>
                                  </w: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135F5359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4B0D4351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56DC46ED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5B99DD65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233F1D" w14:paraId="122AFEFC" w14:textId="77777777" w:rsidTr="00EE2A60">
                              <w:trPr>
                                <w:trHeight w:val="226"/>
                              </w:trPr>
                              <w:tc>
                                <w:tcPr>
                                  <w:tcW w:w="401" w:type="dxa"/>
                                </w:tcPr>
                                <w:p w14:paraId="034C3CD7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1EC6B689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4855629D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0EB4FE66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50904EF8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4B32579C" w14:textId="0375327B" w:rsidR="00233F1D" w:rsidRDefault="00846AFA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6</w:t>
                                  </w: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6557DB81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768CC9EA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233F1D" w14:paraId="04437868" w14:textId="77777777" w:rsidTr="00EE2A60">
                              <w:trPr>
                                <w:trHeight w:val="240"/>
                              </w:trPr>
                              <w:tc>
                                <w:tcPr>
                                  <w:tcW w:w="401" w:type="dxa"/>
                                </w:tcPr>
                                <w:p w14:paraId="1684CF75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 xml:space="preserve">   </w:t>
                                  </w: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0017810B" w14:textId="586C28EC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20BE25B1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39B8AE9A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7D0F0D01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4572CF02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607C4C14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1B7F78A1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233F1D" w14:paraId="27884B34" w14:textId="77777777" w:rsidTr="00EE2A60">
                              <w:trPr>
                                <w:trHeight w:val="226"/>
                              </w:trPr>
                              <w:tc>
                                <w:tcPr>
                                  <w:tcW w:w="401" w:type="dxa"/>
                                </w:tcPr>
                                <w:p w14:paraId="2B6EDEF0" w14:textId="3266FC32" w:rsidR="00233F1D" w:rsidRDefault="00846AFA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1</w:t>
                                  </w: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576B56A8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4BE85115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2A7B7B9B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5E41AF24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18E8DD02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387362E7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3DA61534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233F1D" w14:paraId="0D05B7B1" w14:textId="77777777" w:rsidTr="00EE2A60">
                              <w:trPr>
                                <w:trHeight w:val="240"/>
                              </w:trPr>
                              <w:tc>
                                <w:tcPr>
                                  <w:tcW w:w="401" w:type="dxa"/>
                                </w:tcPr>
                                <w:p w14:paraId="32B9BF2A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1AE78DB8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40348F0E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3B60E34E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0EFCEB4D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17DB92C9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5D9AEA21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1B14EE46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233F1D" w14:paraId="47457E86" w14:textId="77777777" w:rsidTr="00EE2A60">
                              <w:trPr>
                                <w:trHeight w:val="226"/>
                              </w:trPr>
                              <w:tc>
                                <w:tcPr>
                                  <w:tcW w:w="401" w:type="dxa"/>
                                </w:tcPr>
                                <w:p w14:paraId="2F64C6FC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4832888A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55ACEB8D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65D55CC2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455464D4" w14:textId="1E53A81B" w:rsidR="00233F1D" w:rsidRDefault="000F48E1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5</w:t>
                                  </w: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51ACF780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739FC536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535D8F0B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233F1D" w14:paraId="46D91155" w14:textId="77777777" w:rsidTr="00EE2A60">
                              <w:trPr>
                                <w:trHeight w:val="240"/>
                              </w:trPr>
                              <w:tc>
                                <w:tcPr>
                                  <w:tcW w:w="401" w:type="dxa"/>
                                </w:tcPr>
                                <w:p w14:paraId="5013B93D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1FB63BD8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2D22896A" w14:textId="36240551" w:rsidR="00233F1D" w:rsidRDefault="00846AFA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3</w:t>
                                  </w: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20FE66F9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5AC13286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40BC373D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0FA002F8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089E957A" w14:textId="1AA95B13" w:rsidR="00233F1D" w:rsidRDefault="00846AFA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8</w:t>
                                  </w:r>
                                </w:p>
                              </w:tc>
                            </w:tr>
                            <w:tr w:rsidR="00233F1D" w14:paraId="7436E982" w14:textId="77777777" w:rsidTr="00EE2A60">
                              <w:trPr>
                                <w:trHeight w:val="226"/>
                              </w:trPr>
                              <w:tc>
                                <w:tcPr>
                                  <w:tcW w:w="401" w:type="dxa"/>
                                </w:tcPr>
                                <w:p w14:paraId="107AC392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50AD7BC6" w14:textId="486ADBF9" w:rsidR="00233F1D" w:rsidRDefault="000F48E1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2</w:t>
                                  </w: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2A723C90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7B8A2DC9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7F0B712D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7501C09C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5F4704D9" w14:textId="1C689495" w:rsidR="00233F1D" w:rsidRDefault="00846AFA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7</w:t>
                                  </w: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4291F37D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9A91E07" w14:textId="77777777" w:rsidR="00233F1D" w:rsidRDefault="00233F1D" w:rsidP="00233F1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D7DCA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2.95pt;margin-top:7.8pt;width:209.25pt;height:133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" stroked="f">
                <v:textbox>
                  <w:txbxContent>
                    <w:p w14:paraId="2CC8D28E" w14:textId="2ECBC9DD" w:rsidR="00233F1D" w:rsidRPr="00233F1D" w:rsidRDefault="00233F1D" w:rsidP="00233F1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</w:t>
                      </w:r>
                      <w:r w:rsidR="00AF0815">
                        <w:rPr>
                          <w:lang w:val="en-US"/>
                        </w:rPr>
                        <w:t>1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79"/>
                        <w:gridCol w:w="479"/>
                        <w:gridCol w:w="479"/>
                        <w:gridCol w:w="479"/>
                        <w:gridCol w:w="479"/>
                        <w:gridCol w:w="479"/>
                        <w:gridCol w:w="479"/>
                        <w:gridCol w:w="479"/>
                      </w:tblGrid>
                      <w:tr w:rsidR="00233F1D" w14:paraId="38CF49BA" w14:textId="77777777" w:rsidTr="00EE2A60">
                        <w:trPr>
                          <w:trHeight w:val="240"/>
                        </w:trPr>
                        <w:tc>
                          <w:tcPr>
                            <w:tcW w:w="401" w:type="dxa"/>
                          </w:tcPr>
                          <w:p w14:paraId="2F4267E8" w14:textId="6A2F4495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2198EC5A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02AFED99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323AC333" w14:textId="7BAF4F85" w:rsidR="00233F1D" w:rsidRDefault="00846AFA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4</w:t>
                            </w:r>
                          </w:p>
                        </w:tc>
                        <w:tc>
                          <w:tcPr>
                            <w:tcW w:w="401" w:type="dxa"/>
                          </w:tcPr>
                          <w:p w14:paraId="135F5359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4B0D4351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56DC46ED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5B99DD65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  <w:tr w:rsidR="00233F1D" w14:paraId="122AFEFC" w14:textId="77777777" w:rsidTr="00EE2A60">
                        <w:trPr>
                          <w:trHeight w:val="226"/>
                        </w:trPr>
                        <w:tc>
                          <w:tcPr>
                            <w:tcW w:w="401" w:type="dxa"/>
                          </w:tcPr>
                          <w:p w14:paraId="034C3CD7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1EC6B689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4855629D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0EB4FE66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50904EF8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4B32579C" w14:textId="0375327B" w:rsidR="00233F1D" w:rsidRDefault="00846AFA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6</w:t>
                            </w:r>
                          </w:p>
                        </w:tc>
                        <w:tc>
                          <w:tcPr>
                            <w:tcW w:w="401" w:type="dxa"/>
                          </w:tcPr>
                          <w:p w14:paraId="6557DB81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768CC9EA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  <w:tr w:rsidR="00233F1D" w14:paraId="04437868" w14:textId="77777777" w:rsidTr="00EE2A60">
                        <w:trPr>
                          <w:trHeight w:val="240"/>
                        </w:trPr>
                        <w:tc>
                          <w:tcPr>
                            <w:tcW w:w="401" w:type="dxa"/>
                          </w:tcPr>
                          <w:p w14:paraId="1684CF75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 xml:space="preserve">   </w:t>
                            </w:r>
                          </w:p>
                        </w:tc>
                        <w:tc>
                          <w:tcPr>
                            <w:tcW w:w="401" w:type="dxa"/>
                          </w:tcPr>
                          <w:p w14:paraId="0017810B" w14:textId="586C28EC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20BE25B1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39B8AE9A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7D0F0D01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4572CF02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607C4C14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1B7F78A1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  <w:tr w:rsidR="00233F1D" w14:paraId="27884B34" w14:textId="77777777" w:rsidTr="00EE2A60">
                        <w:trPr>
                          <w:trHeight w:val="226"/>
                        </w:trPr>
                        <w:tc>
                          <w:tcPr>
                            <w:tcW w:w="401" w:type="dxa"/>
                          </w:tcPr>
                          <w:p w14:paraId="2B6EDEF0" w14:textId="3266FC32" w:rsidR="00233F1D" w:rsidRDefault="00846AFA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1</w:t>
                            </w:r>
                          </w:p>
                        </w:tc>
                        <w:tc>
                          <w:tcPr>
                            <w:tcW w:w="401" w:type="dxa"/>
                          </w:tcPr>
                          <w:p w14:paraId="576B56A8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4BE85115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2A7B7B9B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5E41AF24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18E8DD02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387362E7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3DA61534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  <w:tr w:rsidR="00233F1D" w14:paraId="0D05B7B1" w14:textId="77777777" w:rsidTr="00EE2A60">
                        <w:trPr>
                          <w:trHeight w:val="240"/>
                        </w:trPr>
                        <w:tc>
                          <w:tcPr>
                            <w:tcW w:w="401" w:type="dxa"/>
                          </w:tcPr>
                          <w:p w14:paraId="32B9BF2A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1AE78DB8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40348F0E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3B60E34E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0EFCEB4D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17DB92C9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5D9AEA21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1B14EE46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  <w:tr w:rsidR="00233F1D" w14:paraId="47457E86" w14:textId="77777777" w:rsidTr="00EE2A60">
                        <w:trPr>
                          <w:trHeight w:val="226"/>
                        </w:trPr>
                        <w:tc>
                          <w:tcPr>
                            <w:tcW w:w="401" w:type="dxa"/>
                          </w:tcPr>
                          <w:p w14:paraId="2F64C6FC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4832888A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55ACEB8D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65D55CC2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455464D4" w14:textId="1E53A81B" w:rsidR="00233F1D" w:rsidRDefault="000F48E1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5</w:t>
                            </w:r>
                          </w:p>
                        </w:tc>
                        <w:tc>
                          <w:tcPr>
                            <w:tcW w:w="401" w:type="dxa"/>
                          </w:tcPr>
                          <w:p w14:paraId="51ACF780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739FC536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535D8F0B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  <w:tr w:rsidR="00233F1D" w14:paraId="46D91155" w14:textId="77777777" w:rsidTr="00EE2A60">
                        <w:trPr>
                          <w:trHeight w:val="240"/>
                        </w:trPr>
                        <w:tc>
                          <w:tcPr>
                            <w:tcW w:w="401" w:type="dxa"/>
                          </w:tcPr>
                          <w:p w14:paraId="5013B93D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1FB63BD8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2D22896A" w14:textId="36240551" w:rsidR="00233F1D" w:rsidRDefault="00846AFA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3</w:t>
                            </w:r>
                          </w:p>
                        </w:tc>
                        <w:tc>
                          <w:tcPr>
                            <w:tcW w:w="401" w:type="dxa"/>
                          </w:tcPr>
                          <w:p w14:paraId="20FE66F9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5AC13286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40BC373D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0FA002F8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089E957A" w14:textId="1AA95B13" w:rsidR="00233F1D" w:rsidRDefault="00846AFA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8</w:t>
                            </w:r>
                          </w:p>
                        </w:tc>
                      </w:tr>
                      <w:tr w:rsidR="00233F1D" w14:paraId="7436E982" w14:textId="77777777" w:rsidTr="00EE2A60">
                        <w:trPr>
                          <w:trHeight w:val="226"/>
                        </w:trPr>
                        <w:tc>
                          <w:tcPr>
                            <w:tcW w:w="401" w:type="dxa"/>
                          </w:tcPr>
                          <w:p w14:paraId="107AC392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50AD7BC6" w14:textId="486ADBF9" w:rsidR="00233F1D" w:rsidRDefault="000F48E1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2</w:t>
                            </w:r>
                          </w:p>
                        </w:tc>
                        <w:tc>
                          <w:tcPr>
                            <w:tcW w:w="401" w:type="dxa"/>
                          </w:tcPr>
                          <w:p w14:paraId="2A723C90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7B8A2DC9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7F0B712D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7501C09C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5F4704D9" w14:textId="1C689495" w:rsidR="00233F1D" w:rsidRDefault="00846AFA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7</w:t>
                            </w:r>
                          </w:p>
                        </w:tc>
                        <w:tc>
                          <w:tcPr>
                            <w:tcW w:w="401" w:type="dxa"/>
                          </w:tcPr>
                          <w:p w14:paraId="4291F37D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</w:tbl>
                    <w:p w14:paraId="79A91E07" w14:textId="77777777" w:rsidR="00233F1D" w:rsidRDefault="00233F1D" w:rsidP="00233F1D"/>
                  </w:txbxContent>
                </v:textbox>
                <w10:wrap type="square" anchorx="margin"/>
              </v:shape>
            </w:pict>
          </mc:Fallback>
        </mc:AlternateContent>
      </w:r>
      <w:r w:rsidR="00846AFA" w:rsidRPr="00233F1D">
        <w:rPr>
          <w:rFonts w:asciiTheme="minorHAnsi" w:hAnsiTheme="minorHAnsi" w:cstheme="minorHAnsi"/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34A6395" wp14:editId="366EF37C">
                <wp:simplePos x="0" y="0"/>
                <wp:positionH relativeFrom="margin">
                  <wp:align>left</wp:align>
                </wp:positionH>
                <wp:positionV relativeFrom="paragraph">
                  <wp:posOffset>102235</wp:posOffset>
                </wp:positionV>
                <wp:extent cx="2533650" cy="16954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3650" cy="169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CCBA3A" w14:textId="7001C35D" w:rsidR="00233F1D" w:rsidRPr="00233F1D" w:rsidRDefault="00233F1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</w:t>
                            </w:r>
                            <w:r w:rsidR="00AF0815">
                              <w:rPr>
                                <w:lang w:val="en-US"/>
                              </w:rPr>
                              <w:t>0</w:t>
                            </w:r>
                          </w:p>
                          <w:tbl>
                            <w:tblPr>
                              <w:tblStyle w:val="TableGrid"/>
                              <w:tblW w:w="3832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79"/>
                              <w:gridCol w:w="479"/>
                              <w:gridCol w:w="479"/>
                              <w:gridCol w:w="479"/>
                              <w:gridCol w:w="479"/>
                              <w:gridCol w:w="479"/>
                              <w:gridCol w:w="479"/>
                              <w:gridCol w:w="479"/>
                            </w:tblGrid>
                            <w:tr w:rsidR="000F48E1" w14:paraId="444BCB1B" w14:textId="77777777" w:rsidTr="000F48E1">
                              <w:trPr>
                                <w:trHeight w:val="240"/>
                              </w:trPr>
                              <w:tc>
                                <w:tcPr>
                                  <w:tcW w:w="479" w:type="dxa"/>
                                </w:tcPr>
                                <w:p w14:paraId="70112752" w14:textId="189113C4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5D1E7657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74AEC3B0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6F964034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722A0219" w14:textId="4DA5105E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5</w:t>
                                  </w: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509F78FC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10F137C9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10F5E480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0F48E1" w14:paraId="034C63A1" w14:textId="77777777" w:rsidTr="000F48E1">
                              <w:trPr>
                                <w:trHeight w:val="226"/>
                              </w:trPr>
                              <w:tc>
                                <w:tcPr>
                                  <w:tcW w:w="479" w:type="dxa"/>
                                </w:tcPr>
                                <w:p w14:paraId="2ABBA506" w14:textId="64A85F6A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</w:t>
                                  </w:r>
                                  <w:r w:rsidR="00162FFF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7BB6A554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28F172AA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51C8B401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1BAE78CF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0F5D6D00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0E2B5DA3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30B3F861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0F48E1" w14:paraId="64B49170" w14:textId="77777777" w:rsidTr="000F48E1">
                              <w:trPr>
                                <w:trHeight w:val="240"/>
                              </w:trPr>
                              <w:tc>
                                <w:tcPr>
                                  <w:tcW w:w="479" w:type="dxa"/>
                                </w:tcPr>
                                <w:p w14:paraId="2496C86B" w14:textId="39E23533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 xml:space="preserve">   </w:t>
                                  </w: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47937BCD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00014A88" w14:textId="7C4ABBD1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3</w:t>
                                  </w: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4C94FBD4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0A8DC53E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7BD498F6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25FD1379" w14:textId="535BC008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7</w:t>
                                  </w: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78E0D767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0F48E1" w14:paraId="7C5B1446" w14:textId="77777777" w:rsidTr="000F48E1">
                              <w:trPr>
                                <w:trHeight w:val="226"/>
                              </w:trPr>
                              <w:tc>
                                <w:tcPr>
                                  <w:tcW w:w="479" w:type="dxa"/>
                                </w:tcPr>
                                <w:p w14:paraId="7E3C5BD0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6C9B2A81" w14:textId="75C9E210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2</w:t>
                                  </w: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17BA7F17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68AA624E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6B8A3914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30BC9FF0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4F5094C6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616860EB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0F48E1" w14:paraId="55815461" w14:textId="77777777" w:rsidTr="000F48E1">
                              <w:trPr>
                                <w:trHeight w:val="240"/>
                              </w:trPr>
                              <w:tc>
                                <w:tcPr>
                                  <w:tcW w:w="479" w:type="dxa"/>
                                </w:tcPr>
                                <w:p w14:paraId="4D25B9C4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3B546341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2F70804B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09F68242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50EFDC9E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1CEF6D8C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284A46AA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4485A114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0F48E1" w14:paraId="4B0F08ED" w14:textId="77777777" w:rsidTr="000F48E1">
                              <w:trPr>
                                <w:trHeight w:val="226"/>
                              </w:trPr>
                              <w:tc>
                                <w:tcPr>
                                  <w:tcW w:w="479" w:type="dxa"/>
                                </w:tcPr>
                                <w:p w14:paraId="5D8EFE74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51C49396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7D5ECD76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38FD1E41" w14:textId="5D542BA4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4</w:t>
                                  </w: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617E7D27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4C941D54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69360963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59130E0E" w14:textId="0A2D6334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8</w:t>
                                  </w:r>
                                </w:p>
                              </w:tc>
                            </w:tr>
                            <w:tr w:rsidR="000F48E1" w14:paraId="1AB16867" w14:textId="77777777" w:rsidTr="000F48E1">
                              <w:trPr>
                                <w:trHeight w:val="240"/>
                              </w:trPr>
                              <w:tc>
                                <w:tcPr>
                                  <w:tcW w:w="479" w:type="dxa"/>
                                </w:tcPr>
                                <w:p w14:paraId="1AD63DC6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280C87F5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03C8903C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4051F330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22EB446B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36AC7764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116D0BDA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1F6C597A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0F48E1" w14:paraId="1BE4820B" w14:textId="77777777" w:rsidTr="000F48E1">
                              <w:trPr>
                                <w:trHeight w:val="226"/>
                              </w:trPr>
                              <w:tc>
                                <w:tcPr>
                                  <w:tcW w:w="479" w:type="dxa"/>
                                </w:tcPr>
                                <w:p w14:paraId="22FEEB0C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288BE49B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19CDDF75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0A025A7B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1755E565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554E1CD2" w14:textId="5AF17DB0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6</w:t>
                                  </w: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30B488EB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18F5770A" w14:textId="77777777" w:rsidR="000F48E1" w:rsidRDefault="000F48E1" w:rsidP="000F48E1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E04C7DC" w14:textId="56089815" w:rsidR="00233F1D" w:rsidRDefault="00233F1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A6395" id="_x0000_s1027" type="#_x0000_t202" style="position:absolute;margin-left:0;margin-top:8.05pt;width:199.5pt;height:133.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" stroked="f">
                <v:textbox>
                  <w:txbxContent>
                    <w:p w14:paraId="53CCBA3A" w14:textId="7001C35D" w:rsidR="00233F1D" w:rsidRPr="00233F1D" w:rsidRDefault="00233F1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</w:t>
                      </w:r>
                      <w:r w:rsidR="00AF0815">
                        <w:rPr>
                          <w:lang w:val="en-US"/>
                        </w:rPr>
                        <w:t>0</w:t>
                      </w:r>
                    </w:p>
                    <w:tbl>
                      <w:tblPr>
                        <w:tblStyle w:val="TableGrid"/>
                        <w:tblW w:w="3832" w:type="dxa"/>
                        <w:tblLook w:val="04A0" w:firstRow="1" w:lastRow="0" w:firstColumn="1" w:lastColumn="0" w:noHBand="0" w:noVBand="1"/>
                      </w:tblPr>
                      <w:tblGrid>
                        <w:gridCol w:w="479"/>
                        <w:gridCol w:w="479"/>
                        <w:gridCol w:w="479"/>
                        <w:gridCol w:w="479"/>
                        <w:gridCol w:w="479"/>
                        <w:gridCol w:w="479"/>
                        <w:gridCol w:w="479"/>
                        <w:gridCol w:w="479"/>
                      </w:tblGrid>
                      <w:tr w:rsidR="000F48E1" w14:paraId="444BCB1B" w14:textId="77777777" w:rsidTr="000F48E1">
                        <w:trPr>
                          <w:trHeight w:val="240"/>
                        </w:trPr>
                        <w:tc>
                          <w:tcPr>
                            <w:tcW w:w="479" w:type="dxa"/>
                          </w:tcPr>
                          <w:p w14:paraId="70112752" w14:textId="189113C4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5D1E7657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74AEC3B0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6F964034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722A0219" w14:textId="4DA5105E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5</w:t>
                            </w:r>
                          </w:p>
                        </w:tc>
                        <w:tc>
                          <w:tcPr>
                            <w:tcW w:w="479" w:type="dxa"/>
                          </w:tcPr>
                          <w:p w14:paraId="509F78FC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10F137C9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10F5E480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  <w:tr w:rsidR="000F48E1" w14:paraId="034C63A1" w14:textId="77777777" w:rsidTr="000F48E1">
                        <w:trPr>
                          <w:trHeight w:val="226"/>
                        </w:trPr>
                        <w:tc>
                          <w:tcPr>
                            <w:tcW w:w="479" w:type="dxa"/>
                          </w:tcPr>
                          <w:p w14:paraId="2ABBA506" w14:textId="64A85F6A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</w:t>
                            </w:r>
                            <w:r w:rsidR="00162FFF"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79" w:type="dxa"/>
                          </w:tcPr>
                          <w:p w14:paraId="7BB6A554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28F172AA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51C8B401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1BAE78CF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0F5D6D00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0E2B5DA3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30B3F861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  <w:tr w:rsidR="000F48E1" w14:paraId="64B49170" w14:textId="77777777" w:rsidTr="000F48E1">
                        <w:trPr>
                          <w:trHeight w:val="240"/>
                        </w:trPr>
                        <w:tc>
                          <w:tcPr>
                            <w:tcW w:w="479" w:type="dxa"/>
                          </w:tcPr>
                          <w:p w14:paraId="2496C86B" w14:textId="39E23533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 xml:space="preserve">   </w:t>
                            </w:r>
                          </w:p>
                        </w:tc>
                        <w:tc>
                          <w:tcPr>
                            <w:tcW w:w="479" w:type="dxa"/>
                          </w:tcPr>
                          <w:p w14:paraId="47937BCD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00014A88" w14:textId="7C4ABBD1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3</w:t>
                            </w:r>
                          </w:p>
                        </w:tc>
                        <w:tc>
                          <w:tcPr>
                            <w:tcW w:w="479" w:type="dxa"/>
                          </w:tcPr>
                          <w:p w14:paraId="4C94FBD4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0A8DC53E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7BD498F6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25FD1379" w14:textId="535BC008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7</w:t>
                            </w:r>
                          </w:p>
                        </w:tc>
                        <w:tc>
                          <w:tcPr>
                            <w:tcW w:w="479" w:type="dxa"/>
                          </w:tcPr>
                          <w:p w14:paraId="78E0D767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  <w:tr w:rsidR="000F48E1" w14:paraId="7C5B1446" w14:textId="77777777" w:rsidTr="000F48E1">
                        <w:trPr>
                          <w:trHeight w:val="226"/>
                        </w:trPr>
                        <w:tc>
                          <w:tcPr>
                            <w:tcW w:w="479" w:type="dxa"/>
                          </w:tcPr>
                          <w:p w14:paraId="7E3C5BD0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6C9B2A81" w14:textId="75C9E210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2</w:t>
                            </w:r>
                          </w:p>
                        </w:tc>
                        <w:tc>
                          <w:tcPr>
                            <w:tcW w:w="479" w:type="dxa"/>
                          </w:tcPr>
                          <w:p w14:paraId="17BA7F17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68AA624E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6B8A3914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30BC9FF0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4F5094C6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616860EB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  <w:tr w:rsidR="000F48E1" w14:paraId="55815461" w14:textId="77777777" w:rsidTr="000F48E1">
                        <w:trPr>
                          <w:trHeight w:val="240"/>
                        </w:trPr>
                        <w:tc>
                          <w:tcPr>
                            <w:tcW w:w="479" w:type="dxa"/>
                          </w:tcPr>
                          <w:p w14:paraId="4D25B9C4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3B546341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2F70804B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09F68242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50EFDC9E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1CEF6D8C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284A46AA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4485A114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  <w:tr w:rsidR="000F48E1" w14:paraId="4B0F08ED" w14:textId="77777777" w:rsidTr="000F48E1">
                        <w:trPr>
                          <w:trHeight w:val="226"/>
                        </w:trPr>
                        <w:tc>
                          <w:tcPr>
                            <w:tcW w:w="479" w:type="dxa"/>
                          </w:tcPr>
                          <w:p w14:paraId="5D8EFE74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51C49396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7D5ECD76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38FD1E41" w14:textId="5D542BA4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4</w:t>
                            </w:r>
                          </w:p>
                        </w:tc>
                        <w:tc>
                          <w:tcPr>
                            <w:tcW w:w="479" w:type="dxa"/>
                          </w:tcPr>
                          <w:p w14:paraId="617E7D27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4C941D54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69360963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59130E0E" w14:textId="0A2D6334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8</w:t>
                            </w:r>
                          </w:p>
                        </w:tc>
                      </w:tr>
                      <w:tr w:rsidR="000F48E1" w14:paraId="1AB16867" w14:textId="77777777" w:rsidTr="000F48E1">
                        <w:trPr>
                          <w:trHeight w:val="240"/>
                        </w:trPr>
                        <w:tc>
                          <w:tcPr>
                            <w:tcW w:w="479" w:type="dxa"/>
                          </w:tcPr>
                          <w:p w14:paraId="1AD63DC6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280C87F5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03C8903C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4051F330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22EB446B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36AC7764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116D0BDA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1F6C597A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  <w:tr w:rsidR="000F48E1" w14:paraId="1BE4820B" w14:textId="77777777" w:rsidTr="000F48E1">
                        <w:trPr>
                          <w:trHeight w:val="226"/>
                        </w:trPr>
                        <w:tc>
                          <w:tcPr>
                            <w:tcW w:w="479" w:type="dxa"/>
                          </w:tcPr>
                          <w:p w14:paraId="22FEEB0C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288BE49B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19CDDF75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0A025A7B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1755E565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554E1CD2" w14:textId="5AF17DB0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6</w:t>
                            </w:r>
                          </w:p>
                        </w:tc>
                        <w:tc>
                          <w:tcPr>
                            <w:tcW w:w="479" w:type="dxa"/>
                          </w:tcPr>
                          <w:p w14:paraId="30B488EB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18F5770A" w14:textId="77777777" w:rsidR="000F48E1" w:rsidRDefault="000F48E1" w:rsidP="000F48E1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</w:tbl>
                    <w:p w14:paraId="1E04C7DC" w14:textId="56089815" w:rsidR="00233F1D" w:rsidRDefault="00233F1D"/>
                  </w:txbxContent>
                </v:textbox>
                <w10:wrap type="square" anchorx="margin"/>
              </v:shape>
            </w:pict>
          </mc:Fallback>
        </mc:AlternateContent>
      </w:r>
    </w:p>
    <w:p w14:paraId="2DD8AC95" w14:textId="0A2C66E9" w:rsidR="00233F1D" w:rsidRDefault="00233F1D" w:rsidP="003116ED">
      <w:pPr>
        <w:rPr>
          <w:rFonts w:asciiTheme="minorHAnsi" w:hAnsiTheme="minorHAnsi" w:cstheme="minorHAnsi"/>
          <w:b/>
          <w:bCs/>
          <w:lang w:val="en-US"/>
        </w:rPr>
      </w:pPr>
    </w:p>
    <w:p w14:paraId="7904A94C" w14:textId="50C8C110" w:rsidR="00233F1D" w:rsidRDefault="00233F1D" w:rsidP="003116ED">
      <w:pPr>
        <w:rPr>
          <w:rFonts w:asciiTheme="minorHAnsi" w:hAnsiTheme="minorHAnsi" w:cstheme="minorHAnsi"/>
          <w:b/>
          <w:bCs/>
          <w:lang w:val="en-US"/>
        </w:rPr>
      </w:pPr>
    </w:p>
    <w:p w14:paraId="1E9AA023" w14:textId="6FE9C845" w:rsidR="00233F1D" w:rsidRDefault="00233F1D" w:rsidP="003116ED">
      <w:pPr>
        <w:rPr>
          <w:rFonts w:asciiTheme="minorHAnsi" w:hAnsiTheme="minorHAnsi" w:cstheme="minorHAnsi"/>
          <w:b/>
          <w:bCs/>
          <w:lang w:val="en-US"/>
        </w:rPr>
      </w:pPr>
    </w:p>
    <w:p w14:paraId="2F1199AA" w14:textId="1C7E275E" w:rsidR="00233F1D" w:rsidRDefault="00233F1D" w:rsidP="003116ED">
      <w:pPr>
        <w:rPr>
          <w:rFonts w:asciiTheme="minorHAnsi" w:hAnsiTheme="minorHAnsi" w:cstheme="minorHAnsi"/>
          <w:b/>
          <w:bCs/>
          <w:lang w:val="en-US"/>
        </w:rPr>
      </w:pPr>
    </w:p>
    <w:p w14:paraId="41FCE932" w14:textId="17B2780D" w:rsidR="00233F1D" w:rsidRDefault="00233F1D" w:rsidP="003116ED">
      <w:pPr>
        <w:rPr>
          <w:rFonts w:asciiTheme="minorHAnsi" w:hAnsiTheme="minorHAnsi" w:cstheme="minorHAnsi"/>
          <w:b/>
          <w:bCs/>
          <w:lang w:val="en-US"/>
        </w:rPr>
      </w:pPr>
    </w:p>
    <w:p w14:paraId="52CB9B8C" w14:textId="68BD0126" w:rsidR="00233F1D" w:rsidRDefault="00233F1D" w:rsidP="003116ED">
      <w:pPr>
        <w:rPr>
          <w:rFonts w:asciiTheme="minorHAnsi" w:hAnsiTheme="minorHAnsi" w:cstheme="minorHAnsi"/>
          <w:b/>
          <w:bCs/>
          <w:lang w:val="en-US"/>
        </w:rPr>
      </w:pPr>
    </w:p>
    <w:p w14:paraId="7443BB0D" w14:textId="656BCCDE" w:rsidR="00233F1D" w:rsidRDefault="00233F1D" w:rsidP="003116ED">
      <w:pPr>
        <w:rPr>
          <w:rFonts w:asciiTheme="minorHAnsi" w:hAnsiTheme="minorHAnsi" w:cstheme="minorHAnsi"/>
          <w:b/>
          <w:bCs/>
          <w:lang w:val="en-US"/>
        </w:rPr>
      </w:pPr>
    </w:p>
    <w:p w14:paraId="739F5742" w14:textId="5C6ECF25" w:rsidR="00233F1D" w:rsidRPr="00335257" w:rsidRDefault="00233F1D" w:rsidP="003116ED">
      <w:pPr>
        <w:rPr>
          <w:rFonts w:asciiTheme="minorHAnsi" w:hAnsiTheme="minorHAnsi" w:cstheme="minorHAnsi"/>
          <w:lang w:val="en-US"/>
        </w:rPr>
      </w:pPr>
    </w:p>
    <w:p w14:paraId="2D6C508F" w14:textId="23B630EA" w:rsidR="000247B7" w:rsidRDefault="00EA6D76" w:rsidP="009B1D75">
      <w:pPr>
        <w:tabs>
          <w:tab w:val="left" w:pos="1275"/>
        </w:tabs>
        <w:jc w:val="center"/>
        <w:rPr>
          <w:rFonts w:asciiTheme="minorHAnsi" w:hAnsiTheme="minorHAnsi" w:cstheme="minorHAnsi"/>
          <w:b/>
          <w:bCs/>
          <w:lang w:val="en-US"/>
        </w:rPr>
      </w:pPr>
      <w:r w:rsidRPr="00233F1D">
        <w:rPr>
          <w:rFonts w:asciiTheme="minorHAnsi" w:hAnsiTheme="minorHAnsi" w:cstheme="minorHAnsi"/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4736278" wp14:editId="70053635">
                <wp:simplePos x="0" y="0"/>
                <wp:positionH relativeFrom="margin">
                  <wp:posOffset>2714625</wp:posOffset>
                </wp:positionH>
                <wp:positionV relativeFrom="paragraph">
                  <wp:posOffset>177165</wp:posOffset>
                </wp:positionV>
                <wp:extent cx="2647950" cy="169545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7950" cy="169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EC6372" w14:textId="0AF76510" w:rsidR="00233F1D" w:rsidRPr="00233F1D" w:rsidRDefault="00233F1D" w:rsidP="00233F1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</w:t>
                            </w:r>
                            <w:r w:rsidR="00AF0815">
                              <w:rPr>
                                <w:lang w:val="en-US"/>
                              </w:rPr>
                              <w:t>3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79"/>
                              <w:gridCol w:w="479"/>
                              <w:gridCol w:w="479"/>
                              <w:gridCol w:w="479"/>
                              <w:gridCol w:w="479"/>
                              <w:gridCol w:w="479"/>
                              <w:gridCol w:w="518"/>
                              <w:gridCol w:w="481"/>
                            </w:tblGrid>
                            <w:tr w:rsidR="00B270B3" w14:paraId="58DEFBCA" w14:textId="77777777" w:rsidTr="000F48E1">
                              <w:trPr>
                                <w:trHeight w:val="233"/>
                              </w:trPr>
                              <w:tc>
                                <w:tcPr>
                                  <w:tcW w:w="479" w:type="dxa"/>
                                </w:tcPr>
                                <w:p w14:paraId="14B00B32" w14:textId="47682693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40AA4911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5FC1EB17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2D64A9FF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09DA70E9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4" w:type="dxa"/>
                                </w:tcPr>
                                <w:p w14:paraId="1C2A42E2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1" w:type="dxa"/>
                                </w:tcPr>
                                <w:p w14:paraId="1C54A056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8" w:type="dxa"/>
                                </w:tcPr>
                                <w:p w14:paraId="7597BA9C" w14:textId="3AB389D3" w:rsidR="00233F1D" w:rsidRDefault="000F48E1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8</w:t>
                                  </w:r>
                                </w:p>
                              </w:tc>
                            </w:tr>
                            <w:tr w:rsidR="00B270B3" w14:paraId="3CE22467" w14:textId="77777777" w:rsidTr="000F48E1">
                              <w:trPr>
                                <w:trHeight w:val="219"/>
                              </w:trPr>
                              <w:tc>
                                <w:tcPr>
                                  <w:tcW w:w="479" w:type="dxa"/>
                                </w:tcPr>
                                <w:p w14:paraId="7D6E5DCE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0E11977C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53ED1609" w14:textId="6F7A16AE" w:rsidR="00233F1D" w:rsidRDefault="00B270B3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3</w:t>
                                  </w: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497334A1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63B6EAC3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4" w:type="dxa"/>
                                </w:tcPr>
                                <w:p w14:paraId="7B5938B7" w14:textId="79635FD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1" w:type="dxa"/>
                                </w:tcPr>
                                <w:p w14:paraId="28E1CAAE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8" w:type="dxa"/>
                                </w:tcPr>
                                <w:p w14:paraId="792934F9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B270B3" w14:paraId="24B3D810" w14:textId="77777777" w:rsidTr="000F48E1">
                              <w:trPr>
                                <w:trHeight w:val="233"/>
                              </w:trPr>
                              <w:tc>
                                <w:tcPr>
                                  <w:tcW w:w="479" w:type="dxa"/>
                                </w:tcPr>
                                <w:p w14:paraId="4A9B4548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 xml:space="preserve">   </w:t>
                                  </w: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41BDA808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23E422AF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02135D02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3BE3C981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4" w:type="dxa"/>
                                </w:tcPr>
                                <w:p w14:paraId="2CB6210D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1" w:type="dxa"/>
                                </w:tcPr>
                                <w:p w14:paraId="621EA944" w14:textId="049021CE" w:rsidR="00233F1D" w:rsidRDefault="000F48E1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7</w:t>
                                  </w:r>
                                </w:p>
                              </w:tc>
                              <w:tc>
                                <w:tcPr>
                                  <w:tcW w:w="488" w:type="dxa"/>
                                </w:tcPr>
                                <w:p w14:paraId="4D5082B9" w14:textId="7500CC89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B270B3" w14:paraId="066A17B3" w14:textId="77777777" w:rsidTr="000F48E1">
                              <w:trPr>
                                <w:trHeight w:val="219"/>
                              </w:trPr>
                              <w:tc>
                                <w:tcPr>
                                  <w:tcW w:w="479" w:type="dxa"/>
                                </w:tcPr>
                                <w:p w14:paraId="2274A406" w14:textId="54C48916" w:rsidR="00233F1D" w:rsidRDefault="00B270B3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1</w:t>
                                  </w: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6FC53538" w14:textId="068DB390" w:rsidR="00233F1D" w:rsidRDefault="000F48E1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2</w:t>
                                  </w: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7B97AAA3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047A34D1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5F48E44E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4" w:type="dxa"/>
                                </w:tcPr>
                                <w:p w14:paraId="0A6B6EE3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1" w:type="dxa"/>
                                </w:tcPr>
                                <w:p w14:paraId="5689B92E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8" w:type="dxa"/>
                                </w:tcPr>
                                <w:p w14:paraId="7C91F4D2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B270B3" w14:paraId="1B9F4DDF" w14:textId="77777777" w:rsidTr="000F48E1">
                              <w:trPr>
                                <w:trHeight w:val="233"/>
                              </w:trPr>
                              <w:tc>
                                <w:tcPr>
                                  <w:tcW w:w="479" w:type="dxa"/>
                                </w:tcPr>
                                <w:p w14:paraId="2F1BE7CC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5C9858AC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5B8E96F9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0842BC28" w14:textId="5E085040" w:rsidR="00233F1D" w:rsidRDefault="00B270B3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4</w:t>
                                  </w: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0338FB04" w14:textId="083DE67B" w:rsidR="00233F1D" w:rsidRDefault="000F48E1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5</w:t>
                                  </w:r>
                                </w:p>
                              </w:tc>
                              <w:tc>
                                <w:tcPr>
                                  <w:tcW w:w="294" w:type="dxa"/>
                                </w:tcPr>
                                <w:p w14:paraId="3C026992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1" w:type="dxa"/>
                                </w:tcPr>
                                <w:p w14:paraId="4398EAD2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8" w:type="dxa"/>
                                </w:tcPr>
                                <w:p w14:paraId="5C755088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B270B3" w14:paraId="58984EF2" w14:textId="77777777" w:rsidTr="000F48E1">
                              <w:trPr>
                                <w:trHeight w:val="219"/>
                              </w:trPr>
                              <w:tc>
                                <w:tcPr>
                                  <w:tcW w:w="479" w:type="dxa"/>
                                </w:tcPr>
                                <w:p w14:paraId="497B1D08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13159E84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3F6EE2EE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1C04880C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74E4080D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4" w:type="dxa"/>
                                </w:tcPr>
                                <w:p w14:paraId="6B15D6CD" w14:textId="1519809D" w:rsidR="00233F1D" w:rsidRDefault="000F48E1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6</w:t>
                                  </w:r>
                                </w:p>
                              </w:tc>
                              <w:tc>
                                <w:tcPr>
                                  <w:tcW w:w="681" w:type="dxa"/>
                                </w:tcPr>
                                <w:p w14:paraId="3FDE6EE2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8" w:type="dxa"/>
                                </w:tcPr>
                                <w:p w14:paraId="5350AA0B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B270B3" w14:paraId="047F34AE" w14:textId="77777777" w:rsidTr="000F48E1">
                              <w:trPr>
                                <w:trHeight w:val="233"/>
                              </w:trPr>
                              <w:tc>
                                <w:tcPr>
                                  <w:tcW w:w="479" w:type="dxa"/>
                                </w:tcPr>
                                <w:p w14:paraId="661989C8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7CC79EC3" w14:textId="52118E52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11228844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74D2620E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4608AC9F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4" w:type="dxa"/>
                                </w:tcPr>
                                <w:p w14:paraId="55D31B37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1" w:type="dxa"/>
                                </w:tcPr>
                                <w:p w14:paraId="1EC7E373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8" w:type="dxa"/>
                                </w:tcPr>
                                <w:p w14:paraId="756D7DC7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B270B3" w14:paraId="698B5D54" w14:textId="77777777" w:rsidTr="000F48E1">
                              <w:trPr>
                                <w:trHeight w:val="219"/>
                              </w:trPr>
                              <w:tc>
                                <w:tcPr>
                                  <w:tcW w:w="479" w:type="dxa"/>
                                </w:tcPr>
                                <w:p w14:paraId="1F14B494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78606289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24B11AA2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39576BE1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9" w:type="dxa"/>
                                </w:tcPr>
                                <w:p w14:paraId="69D264F6" w14:textId="2FB9DC1C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94" w:type="dxa"/>
                                </w:tcPr>
                                <w:p w14:paraId="4778237C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1" w:type="dxa"/>
                                </w:tcPr>
                                <w:p w14:paraId="66F61806" w14:textId="73DD1C35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8" w:type="dxa"/>
                                </w:tcPr>
                                <w:p w14:paraId="0A047F11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2885B86" w14:textId="77777777" w:rsidR="00233F1D" w:rsidRDefault="00233F1D" w:rsidP="00233F1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736278" id="_x0000_s1028" type="#_x0000_t202" style="position:absolute;left:0;text-align:left;margin-left:213.75pt;margin-top:13.95pt;width:208.5pt;height:133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" stroked="f">
                <v:textbox>
                  <w:txbxContent>
                    <w:p w14:paraId="71EC6372" w14:textId="0AF76510" w:rsidR="00233F1D" w:rsidRPr="00233F1D" w:rsidRDefault="00233F1D" w:rsidP="00233F1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</w:t>
                      </w:r>
                      <w:r w:rsidR="00AF0815">
                        <w:rPr>
                          <w:lang w:val="en-US"/>
                        </w:rPr>
                        <w:t>3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79"/>
                        <w:gridCol w:w="479"/>
                        <w:gridCol w:w="479"/>
                        <w:gridCol w:w="479"/>
                        <w:gridCol w:w="479"/>
                        <w:gridCol w:w="479"/>
                        <w:gridCol w:w="518"/>
                        <w:gridCol w:w="481"/>
                      </w:tblGrid>
                      <w:tr w:rsidR="00B270B3" w14:paraId="58DEFBCA" w14:textId="77777777" w:rsidTr="000F48E1">
                        <w:trPr>
                          <w:trHeight w:val="233"/>
                        </w:trPr>
                        <w:tc>
                          <w:tcPr>
                            <w:tcW w:w="479" w:type="dxa"/>
                          </w:tcPr>
                          <w:p w14:paraId="14B00B32" w14:textId="47682693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40AA4911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5FC1EB17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2D64A9FF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09DA70E9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294" w:type="dxa"/>
                          </w:tcPr>
                          <w:p w14:paraId="1C2A42E2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681" w:type="dxa"/>
                          </w:tcPr>
                          <w:p w14:paraId="1C54A056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88" w:type="dxa"/>
                          </w:tcPr>
                          <w:p w14:paraId="7597BA9C" w14:textId="3AB389D3" w:rsidR="00233F1D" w:rsidRDefault="000F48E1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8</w:t>
                            </w:r>
                          </w:p>
                        </w:tc>
                      </w:tr>
                      <w:tr w:rsidR="00B270B3" w14:paraId="3CE22467" w14:textId="77777777" w:rsidTr="000F48E1">
                        <w:trPr>
                          <w:trHeight w:val="219"/>
                        </w:trPr>
                        <w:tc>
                          <w:tcPr>
                            <w:tcW w:w="479" w:type="dxa"/>
                          </w:tcPr>
                          <w:p w14:paraId="7D6E5DCE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0E11977C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53ED1609" w14:textId="6F7A16AE" w:rsidR="00233F1D" w:rsidRDefault="00B270B3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3</w:t>
                            </w:r>
                          </w:p>
                        </w:tc>
                        <w:tc>
                          <w:tcPr>
                            <w:tcW w:w="479" w:type="dxa"/>
                          </w:tcPr>
                          <w:p w14:paraId="497334A1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63B6EAC3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294" w:type="dxa"/>
                          </w:tcPr>
                          <w:p w14:paraId="7B5938B7" w14:textId="79635FD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681" w:type="dxa"/>
                          </w:tcPr>
                          <w:p w14:paraId="28E1CAAE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88" w:type="dxa"/>
                          </w:tcPr>
                          <w:p w14:paraId="792934F9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  <w:tr w:rsidR="00B270B3" w14:paraId="24B3D810" w14:textId="77777777" w:rsidTr="000F48E1">
                        <w:trPr>
                          <w:trHeight w:val="233"/>
                        </w:trPr>
                        <w:tc>
                          <w:tcPr>
                            <w:tcW w:w="479" w:type="dxa"/>
                          </w:tcPr>
                          <w:p w14:paraId="4A9B4548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 xml:space="preserve">   </w:t>
                            </w:r>
                          </w:p>
                        </w:tc>
                        <w:tc>
                          <w:tcPr>
                            <w:tcW w:w="479" w:type="dxa"/>
                          </w:tcPr>
                          <w:p w14:paraId="41BDA808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23E422AF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02135D02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3BE3C981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294" w:type="dxa"/>
                          </w:tcPr>
                          <w:p w14:paraId="2CB6210D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681" w:type="dxa"/>
                          </w:tcPr>
                          <w:p w14:paraId="621EA944" w14:textId="049021CE" w:rsidR="00233F1D" w:rsidRDefault="000F48E1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7</w:t>
                            </w:r>
                          </w:p>
                        </w:tc>
                        <w:tc>
                          <w:tcPr>
                            <w:tcW w:w="488" w:type="dxa"/>
                          </w:tcPr>
                          <w:p w14:paraId="4D5082B9" w14:textId="7500CC89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  <w:tr w:rsidR="00B270B3" w14:paraId="066A17B3" w14:textId="77777777" w:rsidTr="000F48E1">
                        <w:trPr>
                          <w:trHeight w:val="219"/>
                        </w:trPr>
                        <w:tc>
                          <w:tcPr>
                            <w:tcW w:w="479" w:type="dxa"/>
                          </w:tcPr>
                          <w:p w14:paraId="2274A406" w14:textId="54C48916" w:rsidR="00233F1D" w:rsidRDefault="00B270B3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1</w:t>
                            </w:r>
                          </w:p>
                        </w:tc>
                        <w:tc>
                          <w:tcPr>
                            <w:tcW w:w="479" w:type="dxa"/>
                          </w:tcPr>
                          <w:p w14:paraId="6FC53538" w14:textId="068DB390" w:rsidR="00233F1D" w:rsidRDefault="000F48E1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2</w:t>
                            </w:r>
                          </w:p>
                        </w:tc>
                        <w:tc>
                          <w:tcPr>
                            <w:tcW w:w="479" w:type="dxa"/>
                          </w:tcPr>
                          <w:p w14:paraId="7B97AAA3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047A34D1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5F48E44E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294" w:type="dxa"/>
                          </w:tcPr>
                          <w:p w14:paraId="0A6B6EE3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681" w:type="dxa"/>
                          </w:tcPr>
                          <w:p w14:paraId="5689B92E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88" w:type="dxa"/>
                          </w:tcPr>
                          <w:p w14:paraId="7C91F4D2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  <w:tr w:rsidR="00B270B3" w14:paraId="1B9F4DDF" w14:textId="77777777" w:rsidTr="000F48E1">
                        <w:trPr>
                          <w:trHeight w:val="233"/>
                        </w:trPr>
                        <w:tc>
                          <w:tcPr>
                            <w:tcW w:w="479" w:type="dxa"/>
                          </w:tcPr>
                          <w:p w14:paraId="2F1BE7CC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5C9858AC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5B8E96F9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0842BC28" w14:textId="5E085040" w:rsidR="00233F1D" w:rsidRDefault="00B270B3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4</w:t>
                            </w:r>
                          </w:p>
                        </w:tc>
                        <w:tc>
                          <w:tcPr>
                            <w:tcW w:w="479" w:type="dxa"/>
                          </w:tcPr>
                          <w:p w14:paraId="0338FB04" w14:textId="083DE67B" w:rsidR="00233F1D" w:rsidRDefault="000F48E1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5</w:t>
                            </w:r>
                          </w:p>
                        </w:tc>
                        <w:tc>
                          <w:tcPr>
                            <w:tcW w:w="294" w:type="dxa"/>
                          </w:tcPr>
                          <w:p w14:paraId="3C026992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681" w:type="dxa"/>
                          </w:tcPr>
                          <w:p w14:paraId="4398EAD2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88" w:type="dxa"/>
                          </w:tcPr>
                          <w:p w14:paraId="5C755088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  <w:tr w:rsidR="00B270B3" w14:paraId="58984EF2" w14:textId="77777777" w:rsidTr="000F48E1">
                        <w:trPr>
                          <w:trHeight w:val="219"/>
                        </w:trPr>
                        <w:tc>
                          <w:tcPr>
                            <w:tcW w:w="479" w:type="dxa"/>
                          </w:tcPr>
                          <w:p w14:paraId="497B1D08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13159E84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3F6EE2EE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1C04880C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74E4080D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294" w:type="dxa"/>
                          </w:tcPr>
                          <w:p w14:paraId="6B15D6CD" w14:textId="1519809D" w:rsidR="00233F1D" w:rsidRDefault="000F48E1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6</w:t>
                            </w:r>
                          </w:p>
                        </w:tc>
                        <w:tc>
                          <w:tcPr>
                            <w:tcW w:w="681" w:type="dxa"/>
                          </w:tcPr>
                          <w:p w14:paraId="3FDE6EE2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88" w:type="dxa"/>
                          </w:tcPr>
                          <w:p w14:paraId="5350AA0B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  <w:tr w:rsidR="00B270B3" w14:paraId="047F34AE" w14:textId="77777777" w:rsidTr="000F48E1">
                        <w:trPr>
                          <w:trHeight w:val="233"/>
                        </w:trPr>
                        <w:tc>
                          <w:tcPr>
                            <w:tcW w:w="479" w:type="dxa"/>
                          </w:tcPr>
                          <w:p w14:paraId="661989C8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7CC79EC3" w14:textId="52118E52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11228844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74D2620E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4608AC9F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294" w:type="dxa"/>
                          </w:tcPr>
                          <w:p w14:paraId="55D31B37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681" w:type="dxa"/>
                          </w:tcPr>
                          <w:p w14:paraId="1EC7E373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88" w:type="dxa"/>
                          </w:tcPr>
                          <w:p w14:paraId="756D7DC7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  <w:tr w:rsidR="00B270B3" w14:paraId="698B5D54" w14:textId="77777777" w:rsidTr="000F48E1">
                        <w:trPr>
                          <w:trHeight w:val="219"/>
                        </w:trPr>
                        <w:tc>
                          <w:tcPr>
                            <w:tcW w:w="479" w:type="dxa"/>
                          </w:tcPr>
                          <w:p w14:paraId="1F14B494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78606289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24B11AA2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39576BE1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79" w:type="dxa"/>
                          </w:tcPr>
                          <w:p w14:paraId="69D264F6" w14:textId="2FB9DC1C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294" w:type="dxa"/>
                          </w:tcPr>
                          <w:p w14:paraId="4778237C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681" w:type="dxa"/>
                          </w:tcPr>
                          <w:p w14:paraId="66F61806" w14:textId="73DD1C35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88" w:type="dxa"/>
                          </w:tcPr>
                          <w:p w14:paraId="0A047F11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</w:tbl>
                    <w:p w14:paraId="22885B86" w14:textId="77777777" w:rsidR="00233F1D" w:rsidRDefault="00233F1D" w:rsidP="00233F1D"/>
                  </w:txbxContent>
                </v:textbox>
                <w10:wrap type="square" anchorx="margin"/>
              </v:shape>
            </w:pict>
          </mc:Fallback>
        </mc:AlternateContent>
      </w:r>
    </w:p>
    <w:p w14:paraId="2CD2BAD8" w14:textId="1CEBF8D8" w:rsidR="003116ED" w:rsidRDefault="001D734A" w:rsidP="00233F1D">
      <w:pPr>
        <w:tabs>
          <w:tab w:val="left" w:pos="1275"/>
        </w:tabs>
        <w:rPr>
          <w:rFonts w:asciiTheme="minorHAnsi" w:hAnsiTheme="minorHAnsi" w:cstheme="minorHAnsi"/>
          <w:b/>
          <w:bCs/>
          <w:lang w:val="en-US"/>
        </w:rPr>
      </w:pPr>
      <w:r w:rsidRPr="00233F1D">
        <w:rPr>
          <w:rFonts w:asciiTheme="minorHAnsi" w:hAnsiTheme="minorHAnsi" w:cstheme="minorHAnsi"/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1DD7808" wp14:editId="74BE7D1C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2533650" cy="1685925"/>
                <wp:effectExtent l="0" t="0" r="0" b="952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3650" cy="1685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FA59FE" w14:textId="72DE4A1E" w:rsidR="00233F1D" w:rsidRPr="00233F1D" w:rsidRDefault="00233F1D" w:rsidP="00233F1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</w:t>
                            </w:r>
                            <w:r w:rsidR="00AF0815">
                              <w:rPr>
                                <w:lang w:val="en-US"/>
                              </w:rPr>
                              <w:t>2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479"/>
                              <w:gridCol w:w="479"/>
                              <w:gridCol w:w="479"/>
                              <w:gridCol w:w="479"/>
                              <w:gridCol w:w="479"/>
                              <w:gridCol w:w="479"/>
                              <w:gridCol w:w="479"/>
                              <w:gridCol w:w="479"/>
                            </w:tblGrid>
                            <w:tr w:rsidR="00846AFA" w14:paraId="455C6671" w14:textId="77777777" w:rsidTr="00EE2A60">
                              <w:trPr>
                                <w:trHeight w:val="240"/>
                              </w:trPr>
                              <w:tc>
                                <w:tcPr>
                                  <w:tcW w:w="401" w:type="dxa"/>
                                </w:tcPr>
                                <w:p w14:paraId="2C5B5FEF" w14:textId="70B14993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487C14A3" w14:textId="7264458D" w:rsidR="00233F1D" w:rsidRDefault="000F48E1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2</w:t>
                                  </w: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5B308FA0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7102C1DE" w14:textId="4306CB49" w:rsidR="00233F1D" w:rsidRDefault="00846AFA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4</w:t>
                                  </w: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11D44C33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187BFF65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68018860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1DD9BE0B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846AFA" w14:paraId="11B512F9" w14:textId="77777777" w:rsidTr="00EE2A60">
                              <w:trPr>
                                <w:trHeight w:val="226"/>
                              </w:trPr>
                              <w:tc>
                                <w:tcPr>
                                  <w:tcW w:w="401" w:type="dxa"/>
                                </w:tcPr>
                                <w:p w14:paraId="04D2CA9B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25B34FB6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6B05C3D2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57362CCC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54618252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3BD1796D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6E2C2B2D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2F8162B9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846AFA" w14:paraId="12AF5577" w14:textId="77777777" w:rsidTr="00EE2A60">
                              <w:trPr>
                                <w:trHeight w:val="240"/>
                              </w:trPr>
                              <w:tc>
                                <w:tcPr>
                                  <w:tcW w:w="401" w:type="dxa"/>
                                </w:tcPr>
                                <w:p w14:paraId="6AA5A409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 xml:space="preserve">   </w:t>
                                  </w: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6F92D558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6F0F7645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3F392516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0E5085C0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4227D88A" w14:textId="4C1399D4" w:rsidR="00233F1D" w:rsidRDefault="00846AFA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6</w:t>
                                  </w: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0DAAEC0B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712E2787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846AFA" w14:paraId="3CFD9BA7" w14:textId="77777777" w:rsidTr="00EE2A60">
                              <w:trPr>
                                <w:trHeight w:val="226"/>
                              </w:trPr>
                              <w:tc>
                                <w:tcPr>
                                  <w:tcW w:w="401" w:type="dxa"/>
                                </w:tcPr>
                                <w:p w14:paraId="6B6E6D9A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066F8FB4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00E8AF75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799FBE6B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00590171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719900B9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15BDADA6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28BB8582" w14:textId="318BCFA3" w:rsidR="00233F1D" w:rsidRDefault="00846AFA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8</w:t>
                                  </w:r>
                                </w:p>
                              </w:tc>
                            </w:tr>
                            <w:tr w:rsidR="00846AFA" w14:paraId="6D4250AC" w14:textId="77777777" w:rsidTr="00EE2A60">
                              <w:trPr>
                                <w:trHeight w:val="240"/>
                              </w:trPr>
                              <w:tc>
                                <w:tcPr>
                                  <w:tcW w:w="401" w:type="dxa"/>
                                </w:tcPr>
                                <w:p w14:paraId="68491DD2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5809FE6B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127235C0" w14:textId="67963813" w:rsidR="00233F1D" w:rsidRDefault="00846AFA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3</w:t>
                                  </w: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4284C949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7B2ADABF" w14:textId="5F7E8B39" w:rsidR="00233F1D" w:rsidRDefault="00846AFA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5</w:t>
                                  </w: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3616BA70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20FB27A4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5E2C86F5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846AFA" w14:paraId="20675D4B" w14:textId="77777777" w:rsidTr="00EE2A60">
                              <w:trPr>
                                <w:trHeight w:val="226"/>
                              </w:trPr>
                              <w:tc>
                                <w:tcPr>
                                  <w:tcW w:w="401" w:type="dxa"/>
                                </w:tcPr>
                                <w:p w14:paraId="241DD75D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27DBCE72" w14:textId="30095DE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368BC614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2B3ABEDD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07B8F6B6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5DDD5019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0E56C0D4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31302E27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846AFA" w14:paraId="4A2C15AB" w14:textId="77777777" w:rsidTr="00EE2A60">
                              <w:trPr>
                                <w:trHeight w:val="240"/>
                              </w:trPr>
                              <w:tc>
                                <w:tcPr>
                                  <w:tcW w:w="401" w:type="dxa"/>
                                </w:tcPr>
                                <w:p w14:paraId="3872D8E5" w14:textId="5C6088DC" w:rsidR="00233F1D" w:rsidRDefault="00846AFA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1</w:t>
                                  </w: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28F78A15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3B7906A5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2D00B891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0FB5573D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3AE07A5B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50C2BB91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59A28097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846AFA" w14:paraId="5CAEF8D0" w14:textId="77777777" w:rsidTr="00EE2A60">
                              <w:trPr>
                                <w:trHeight w:val="226"/>
                              </w:trPr>
                              <w:tc>
                                <w:tcPr>
                                  <w:tcW w:w="401" w:type="dxa"/>
                                </w:tcPr>
                                <w:p w14:paraId="184821C8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2244B546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40EAFA13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118874DC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3AF7DA1D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51775B3B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6AF3D853" w14:textId="2301DDDC" w:rsidR="00233F1D" w:rsidRDefault="00846AFA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  <w:t>Q7</w:t>
                                  </w:r>
                                </w:p>
                              </w:tc>
                              <w:tc>
                                <w:tcPr>
                                  <w:tcW w:w="401" w:type="dxa"/>
                                </w:tcPr>
                                <w:p w14:paraId="27BEC597" w14:textId="77777777" w:rsidR="00233F1D" w:rsidRDefault="00233F1D" w:rsidP="00233F1D">
                                  <w:pPr>
                                    <w:tabs>
                                      <w:tab w:val="left" w:pos="1275"/>
                                    </w:tabs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F8C1DED" w14:textId="77777777" w:rsidR="00233F1D" w:rsidRDefault="00233F1D" w:rsidP="00233F1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DD7808" id="_x0000_s1029" type="#_x0000_t202" style="position:absolute;margin-left:0;margin-top:.5pt;width:199.5pt;height:132.75pt;z-index:2516674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" stroked="f">
                <v:textbox>
                  <w:txbxContent>
                    <w:p w14:paraId="71FA59FE" w14:textId="72DE4A1E" w:rsidR="00233F1D" w:rsidRPr="00233F1D" w:rsidRDefault="00233F1D" w:rsidP="00233F1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</w:t>
                      </w:r>
                      <w:r w:rsidR="00AF0815">
                        <w:rPr>
                          <w:lang w:val="en-US"/>
                        </w:rPr>
                        <w:t>2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479"/>
                        <w:gridCol w:w="479"/>
                        <w:gridCol w:w="479"/>
                        <w:gridCol w:w="479"/>
                        <w:gridCol w:w="479"/>
                        <w:gridCol w:w="479"/>
                        <w:gridCol w:w="479"/>
                        <w:gridCol w:w="479"/>
                      </w:tblGrid>
                      <w:tr w:rsidR="00846AFA" w14:paraId="455C6671" w14:textId="77777777" w:rsidTr="00EE2A60">
                        <w:trPr>
                          <w:trHeight w:val="240"/>
                        </w:trPr>
                        <w:tc>
                          <w:tcPr>
                            <w:tcW w:w="401" w:type="dxa"/>
                          </w:tcPr>
                          <w:p w14:paraId="2C5B5FEF" w14:textId="70B14993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487C14A3" w14:textId="7264458D" w:rsidR="00233F1D" w:rsidRDefault="000F48E1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2</w:t>
                            </w:r>
                          </w:p>
                        </w:tc>
                        <w:tc>
                          <w:tcPr>
                            <w:tcW w:w="401" w:type="dxa"/>
                          </w:tcPr>
                          <w:p w14:paraId="5B308FA0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7102C1DE" w14:textId="4306CB49" w:rsidR="00233F1D" w:rsidRDefault="00846AFA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4</w:t>
                            </w:r>
                          </w:p>
                        </w:tc>
                        <w:tc>
                          <w:tcPr>
                            <w:tcW w:w="401" w:type="dxa"/>
                          </w:tcPr>
                          <w:p w14:paraId="11D44C33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187BFF65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68018860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1DD9BE0B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  <w:tr w:rsidR="00846AFA" w14:paraId="11B512F9" w14:textId="77777777" w:rsidTr="00EE2A60">
                        <w:trPr>
                          <w:trHeight w:val="226"/>
                        </w:trPr>
                        <w:tc>
                          <w:tcPr>
                            <w:tcW w:w="401" w:type="dxa"/>
                          </w:tcPr>
                          <w:p w14:paraId="04D2CA9B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25B34FB6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6B05C3D2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57362CCC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54618252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3BD1796D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6E2C2B2D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2F8162B9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  <w:tr w:rsidR="00846AFA" w14:paraId="12AF5577" w14:textId="77777777" w:rsidTr="00EE2A60">
                        <w:trPr>
                          <w:trHeight w:val="240"/>
                        </w:trPr>
                        <w:tc>
                          <w:tcPr>
                            <w:tcW w:w="401" w:type="dxa"/>
                          </w:tcPr>
                          <w:p w14:paraId="6AA5A409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 xml:space="preserve">   </w:t>
                            </w:r>
                          </w:p>
                        </w:tc>
                        <w:tc>
                          <w:tcPr>
                            <w:tcW w:w="401" w:type="dxa"/>
                          </w:tcPr>
                          <w:p w14:paraId="6F92D558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6F0F7645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3F392516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0E5085C0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4227D88A" w14:textId="4C1399D4" w:rsidR="00233F1D" w:rsidRDefault="00846AFA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6</w:t>
                            </w:r>
                          </w:p>
                        </w:tc>
                        <w:tc>
                          <w:tcPr>
                            <w:tcW w:w="401" w:type="dxa"/>
                          </w:tcPr>
                          <w:p w14:paraId="0DAAEC0B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712E2787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  <w:tr w:rsidR="00846AFA" w14:paraId="3CFD9BA7" w14:textId="77777777" w:rsidTr="00EE2A60">
                        <w:trPr>
                          <w:trHeight w:val="226"/>
                        </w:trPr>
                        <w:tc>
                          <w:tcPr>
                            <w:tcW w:w="401" w:type="dxa"/>
                          </w:tcPr>
                          <w:p w14:paraId="6B6E6D9A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066F8FB4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00E8AF75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799FBE6B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00590171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719900B9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15BDADA6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28BB8582" w14:textId="318BCFA3" w:rsidR="00233F1D" w:rsidRDefault="00846AFA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8</w:t>
                            </w:r>
                          </w:p>
                        </w:tc>
                      </w:tr>
                      <w:tr w:rsidR="00846AFA" w14:paraId="6D4250AC" w14:textId="77777777" w:rsidTr="00EE2A60">
                        <w:trPr>
                          <w:trHeight w:val="240"/>
                        </w:trPr>
                        <w:tc>
                          <w:tcPr>
                            <w:tcW w:w="401" w:type="dxa"/>
                          </w:tcPr>
                          <w:p w14:paraId="68491DD2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5809FE6B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127235C0" w14:textId="67963813" w:rsidR="00233F1D" w:rsidRDefault="00846AFA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3</w:t>
                            </w:r>
                          </w:p>
                        </w:tc>
                        <w:tc>
                          <w:tcPr>
                            <w:tcW w:w="401" w:type="dxa"/>
                          </w:tcPr>
                          <w:p w14:paraId="4284C949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7B2ADABF" w14:textId="5F7E8B39" w:rsidR="00233F1D" w:rsidRDefault="00846AFA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5</w:t>
                            </w:r>
                          </w:p>
                        </w:tc>
                        <w:tc>
                          <w:tcPr>
                            <w:tcW w:w="401" w:type="dxa"/>
                          </w:tcPr>
                          <w:p w14:paraId="3616BA70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20FB27A4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5E2C86F5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  <w:tr w:rsidR="00846AFA" w14:paraId="20675D4B" w14:textId="77777777" w:rsidTr="00EE2A60">
                        <w:trPr>
                          <w:trHeight w:val="226"/>
                        </w:trPr>
                        <w:tc>
                          <w:tcPr>
                            <w:tcW w:w="401" w:type="dxa"/>
                          </w:tcPr>
                          <w:p w14:paraId="241DD75D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27DBCE72" w14:textId="30095DE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368BC614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2B3ABEDD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07B8F6B6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5DDD5019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0E56C0D4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31302E27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  <w:tr w:rsidR="00846AFA" w14:paraId="4A2C15AB" w14:textId="77777777" w:rsidTr="00EE2A60">
                        <w:trPr>
                          <w:trHeight w:val="240"/>
                        </w:trPr>
                        <w:tc>
                          <w:tcPr>
                            <w:tcW w:w="401" w:type="dxa"/>
                          </w:tcPr>
                          <w:p w14:paraId="3872D8E5" w14:textId="5C6088DC" w:rsidR="00233F1D" w:rsidRDefault="00846AFA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1</w:t>
                            </w:r>
                          </w:p>
                        </w:tc>
                        <w:tc>
                          <w:tcPr>
                            <w:tcW w:w="401" w:type="dxa"/>
                          </w:tcPr>
                          <w:p w14:paraId="28F78A15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3B7906A5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2D00B891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0FB5573D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3AE07A5B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50C2BB91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59A28097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  <w:tr w:rsidR="00846AFA" w14:paraId="5CAEF8D0" w14:textId="77777777" w:rsidTr="00EE2A60">
                        <w:trPr>
                          <w:trHeight w:val="226"/>
                        </w:trPr>
                        <w:tc>
                          <w:tcPr>
                            <w:tcW w:w="401" w:type="dxa"/>
                          </w:tcPr>
                          <w:p w14:paraId="184821C8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2244B546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40EAFA13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118874DC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3AF7DA1D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51775B3B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401" w:type="dxa"/>
                          </w:tcPr>
                          <w:p w14:paraId="6AF3D853" w14:textId="2301DDDC" w:rsidR="00233F1D" w:rsidRDefault="00846AFA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  <w:t>Q7</w:t>
                            </w:r>
                          </w:p>
                        </w:tc>
                        <w:tc>
                          <w:tcPr>
                            <w:tcW w:w="401" w:type="dxa"/>
                          </w:tcPr>
                          <w:p w14:paraId="27BEC597" w14:textId="77777777" w:rsidR="00233F1D" w:rsidRDefault="00233F1D" w:rsidP="00233F1D">
                            <w:pPr>
                              <w:tabs>
                                <w:tab w:val="left" w:pos="1275"/>
                              </w:tabs>
                              <w:rPr>
                                <w:rFonts w:asciiTheme="minorHAnsi" w:hAnsiTheme="minorHAnsi" w:cstheme="minorHAnsi"/>
                                <w:b/>
                                <w:bCs/>
                                <w:lang w:val="en-US"/>
                              </w:rPr>
                            </w:pPr>
                          </w:p>
                        </w:tc>
                      </w:tr>
                    </w:tbl>
                    <w:p w14:paraId="3F8C1DED" w14:textId="77777777" w:rsidR="00233F1D" w:rsidRDefault="00233F1D" w:rsidP="00233F1D"/>
                  </w:txbxContent>
                </v:textbox>
                <w10:wrap type="square" anchorx="margin"/>
              </v:shape>
            </w:pict>
          </mc:Fallback>
        </mc:AlternateContent>
      </w:r>
    </w:p>
    <w:p w14:paraId="376BDA9C" w14:textId="5741DF3F" w:rsidR="003116ED" w:rsidRDefault="003116ED" w:rsidP="009B1D75">
      <w:pPr>
        <w:tabs>
          <w:tab w:val="left" w:pos="1275"/>
        </w:tabs>
        <w:jc w:val="center"/>
        <w:rPr>
          <w:rFonts w:asciiTheme="minorHAnsi" w:hAnsiTheme="minorHAnsi" w:cstheme="minorHAnsi"/>
          <w:b/>
          <w:bCs/>
          <w:lang w:val="en-US"/>
        </w:rPr>
      </w:pPr>
    </w:p>
    <w:p w14:paraId="21D90B83" w14:textId="3438BC9A" w:rsidR="003116ED" w:rsidRDefault="003116ED" w:rsidP="009B1D75">
      <w:pPr>
        <w:tabs>
          <w:tab w:val="left" w:pos="1275"/>
        </w:tabs>
        <w:jc w:val="center"/>
        <w:rPr>
          <w:rFonts w:asciiTheme="minorHAnsi" w:hAnsiTheme="minorHAnsi" w:cstheme="minorHAnsi"/>
          <w:b/>
          <w:bCs/>
          <w:lang w:val="en-US"/>
        </w:rPr>
      </w:pPr>
    </w:p>
    <w:p w14:paraId="4CF9C80A" w14:textId="2FA5A2D8" w:rsidR="003116ED" w:rsidRDefault="003116ED" w:rsidP="009B1D75">
      <w:pPr>
        <w:tabs>
          <w:tab w:val="left" w:pos="1275"/>
        </w:tabs>
        <w:jc w:val="center"/>
        <w:rPr>
          <w:rFonts w:asciiTheme="minorHAnsi" w:hAnsiTheme="minorHAnsi" w:cstheme="minorHAnsi"/>
          <w:b/>
          <w:bCs/>
          <w:lang w:val="en-US"/>
        </w:rPr>
      </w:pPr>
    </w:p>
    <w:p w14:paraId="21263292" w14:textId="516ED584" w:rsidR="003116ED" w:rsidRDefault="003116ED" w:rsidP="009B1D75">
      <w:pPr>
        <w:tabs>
          <w:tab w:val="left" w:pos="1275"/>
        </w:tabs>
        <w:jc w:val="center"/>
        <w:rPr>
          <w:rFonts w:asciiTheme="minorHAnsi" w:hAnsiTheme="minorHAnsi" w:cstheme="minorHAnsi"/>
          <w:b/>
          <w:bCs/>
          <w:lang w:val="en-US"/>
        </w:rPr>
      </w:pPr>
    </w:p>
    <w:p w14:paraId="240217ED" w14:textId="7F5C92F2" w:rsidR="003116ED" w:rsidRDefault="003116ED" w:rsidP="009B1D75">
      <w:pPr>
        <w:tabs>
          <w:tab w:val="left" w:pos="1275"/>
        </w:tabs>
        <w:jc w:val="center"/>
        <w:rPr>
          <w:rFonts w:asciiTheme="minorHAnsi" w:hAnsiTheme="minorHAnsi" w:cstheme="minorHAnsi"/>
          <w:b/>
          <w:bCs/>
          <w:lang w:val="en-US"/>
        </w:rPr>
      </w:pPr>
    </w:p>
    <w:p w14:paraId="0064436B" w14:textId="77777777" w:rsidR="000247B7" w:rsidRDefault="000247B7" w:rsidP="009B1D75">
      <w:pPr>
        <w:tabs>
          <w:tab w:val="left" w:pos="1275"/>
        </w:tabs>
        <w:jc w:val="center"/>
        <w:rPr>
          <w:rFonts w:asciiTheme="minorHAnsi" w:hAnsiTheme="minorHAnsi" w:cstheme="minorHAnsi"/>
          <w:b/>
          <w:bCs/>
          <w:lang w:val="en-US"/>
        </w:rPr>
      </w:pPr>
    </w:p>
    <w:p w14:paraId="219291A5" w14:textId="77777777" w:rsidR="00720C9D" w:rsidRDefault="00720C9D" w:rsidP="009B1D75">
      <w:pPr>
        <w:tabs>
          <w:tab w:val="left" w:pos="1275"/>
        </w:tabs>
        <w:jc w:val="center"/>
        <w:rPr>
          <w:rFonts w:asciiTheme="minorHAnsi" w:hAnsiTheme="minorHAnsi" w:cstheme="minorHAnsi"/>
          <w:b/>
          <w:bCs/>
          <w:lang w:val="en-US"/>
        </w:rPr>
      </w:pPr>
    </w:p>
    <w:p w14:paraId="198F8793" w14:textId="4E7AE6AC" w:rsidR="00846AFA" w:rsidRDefault="00846AFA" w:rsidP="00233F1D">
      <w:pPr>
        <w:tabs>
          <w:tab w:val="left" w:pos="1275"/>
        </w:tabs>
        <w:rPr>
          <w:rFonts w:asciiTheme="minorHAnsi" w:hAnsiTheme="minorHAnsi" w:cstheme="minorHAnsi"/>
          <w:b/>
          <w:bCs/>
          <w:lang w:val="en-US"/>
        </w:rPr>
      </w:pPr>
    </w:p>
    <w:p w14:paraId="628FDA35" w14:textId="6146C54C" w:rsidR="00846AFA" w:rsidRDefault="00846AFA" w:rsidP="00233F1D">
      <w:pPr>
        <w:tabs>
          <w:tab w:val="left" w:pos="1275"/>
        </w:tabs>
        <w:rPr>
          <w:rFonts w:asciiTheme="minorHAnsi" w:hAnsiTheme="minorHAnsi" w:cstheme="minorHAnsi"/>
          <w:b/>
          <w:bCs/>
          <w:lang w:val="en-US"/>
        </w:rPr>
      </w:pPr>
    </w:p>
    <w:p w14:paraId="3FC75810" w14:textId="3C3234BA" w:rsidR="000F763D" w:rsidRDefault="000F763D" w:rsidP="000F763D">
      <w:pPr>
        <w:jc w:val="both"/>
        <w:rPr>
          <w:rFonts w:asciiTheme="minorHAnsi" w:hAnsiTheme="minorHAnsi" w:cstheme="minorHAnsi"/>
          <w:bCs/>
          <w:lang w:val="en-US"/>
        </w:rPr>
      </w:pPr>
      <w:r w:rsidRPr="00A94169">
        <w:rPr>
          <w:rFonts w:asciiTheme="minorHAnsi" w:hAnsiTheme="minorHAnsi" w:cstheme="minorHAnsi"/>
          <w:b/>
          <w:lang w:val="en-US"/>
        </w:rPr>
        <w:t>Question</w:t>
      </w:r>
      <w:r>
        <w:rPr>
          <w:rFonts w:asciiTheme="minorHAnsi" w:hAnsiTheme="minorHAnsi" w:cstheme="minorHAnsi"/>
          <w:b/>
          <w:lang w:val="en-US"/>
        </w:rPr>
        <w:t xml:space="preserve">#6. </w:t>
      </w:r>
      <w:r w:rsidRPr="00720C9D">
        <w:rPr>
          <w:rFonts w:asciiTheme="minorHAnsi" w:hAnsiTheme="minorHAnsi" w:cstheme="minorHAnsi"/>
          <w:bCs/>
          <w:lang w:val="en-US"/>
        </w:rPr>
        <w:t xml:space="preserve">Apply minimax search to find the best move for the player. Then apply alpha beta pruning and specify which branch is </w:t>
      </w:r>
      <w:r w:rsidRPr="00720C9D">
        <w:rPr>
          <w:rFonts w:asciiTheme="minorHAnsi" w:hAnsiTheme="minorHAnsi" w:cstheme="minorHAnsi"/>
          <w:b/>
          <w:lang w:val="en-US"/>
        </w:rPr>
        <w:t>alpha-cut</w:t>
      </w:r>
      <w:r w:rsidRPr="00720C9D">
        <w:rPr>
          <w:rFonts w:asciiTheme="minorHAnsi" w:hAnsiTheme="minorHAnsi" w:cstheme="minorHAnsi"/>
          <w:bCs/>
          <w:lang w:val="en-US"/>
        </w:rPr>
        <w:t xml:space="preserve"> and which is </w:t>
      </w:r>
      <w:r w:rsidRPr="00720C9D">
        <w:rPr>
          <w:rFonts w:asciiTheme="minorHAnsi" w:hAnsiTheme="minorHAnsi" w:cstheme="minorHAnsi"/>
          <w:b/>
          <w:lang w:val="en-US"/>
        </w:rPr>
        <w:t>beta-cut</w:t>
      </w:r>
      <w:r w:rsidRPr="00720C9D">
        <w:rPr>
          <w:rFonts w:asciiTheme="minorHAnsi" w:hAnsiTheme="minorHAnsi" w:cstheme="minorHAnsi"/>
          <w:bCs/>
          <w:lang w:val="en-US"/>
        </w:rPr>
        <w:t xml:space="preserve">.  </w:t>
      </w:r>
      <w:r>
        <w:rPr>
          <w:rFonts w:asciiTheme="minorHAnsi" w:hAnsiTheme="minorHAnsi" w:cstheme="minorHAnsi"/>
          <w:bCs/>
          <w:lang w:val="en-US"/>
        </w:rPr>
        <w:t xml:space="preserve">       </w:t>
      </w:r>
      <w:r w:rsidRPr="00335257">
        <w:rPr>
          <w:rFonts w:asciiTheme="minorHAnsi" w:hAnsiTheme="minorHAnsi" w:cstheme="minorHAnsi"/>
          <w:b/>
          <w:lang w:val="en-US"/>
        </w:rPr>
        <w:t>[10 + 10</w:t>
      </w:r>
      <w:r>
        <w:rPr>
          <w:rFonts w:asciiTheme="minorHAnsi" w:hAnsiTheme="minorHAnsi" w:cstheme="minorHAnsi"/>
          <w:b/>
          <w:lang w:val="en-US"/>
        </w:rPr>
        <w:t xml:space="preserve"> = 20]</w:t>
      </w:r>
    </w:p>
    <w:p w14:paraId="52455B2F" w14:textId="5E1BF9C6" w:rsidR="000F763D" w:rsidRDefault="000F763D" w:rsidP="00233F1D">
      <w:pPr>
        <w:tabs>
          <w:tab w:val="left" w:pos="1275"/>
        </w:tabs>
        <w:rPr>
          <w:rFonts w:asciiTheme="minorHAnsi" w:hAnsiTheme="minorHAnsi" w:cstheme="minorHAnsi"/>
          <w:b/>
          <w:bCs/>
          <w:lang w:val="en-US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04CE4F50" wp14:editId="79DC4A4E">
            <wp:simplePos x="0" y="0"/>
            <wp:positionH relativeFrom="margin">
              <wp:align>center</wp:align>
            </wp:positionH>
            <wp:positionV relativeFrom="margin">
              <wp:posOffset>7691755</wp:posOffset>
            </wp:positionV>
            <wp:extent cx="3617595" cy="1828800"/>
            <wp:effectExtent l="0" t="0" r="190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759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6AFA">
        <w:rPr>
          <w:rFonts w:asciiTheme="minorHAnsi" w:hAnsiTheme="minorHAnsi" w:cstheme="minorHAnsi"/>
          <w:b/>
          <w:bCs/>
          <w:lang w:val="en-US"/>
        </w:rPr>
        <w:t xml:space="preserve">                   </w:t>
      </w:r>
    </w:p>
    <w:p w14:paraId="18A59582" w14:textId="116ED990" w:rsidR="000F763D" w:rsidRDefault="000F763D" w:rsidP="00233F1D">
      <w:pPr>
        <w:tabs>
          <w:tab w:val="left" w:pos="1275"/>
        </w:tabs>
        <w:rPr>
          <w:rFonts w:asciiTheme="minorHAnsi" w:hAnsiTheme="minorHAnsi" w:cstheme="minorHAnsi"/>
          <w:b/>
          <w:bCs/>
          <w:lang w:val="en-US"/>
        </w:rPr>
      </w:pPr>
    </w:p>
    <w:p w14:paraId="0202AECE" w14:textId="77777777" w:rsidR="000F763D" w:rsidRDefault="000F763D" w:rsidP="00233F1D">
      <w:pPr>
        <w:tabs>
          <w:tab w:val="left" w:pos="1275"/>
        </w:tabs>
        <w:rPr>
          <w:rFonts w:asciiTheme="minorHAnsi" w:hAnsiTheme="minorHAnsi" w:cstheme="minorHAnsi"/>
          <w:b/>
          <w:bCs/>
          <w:lang w:val="en-US"/>
        </w:rPr>
      </w:pPr>
    </w:p>
    <w:p w14:paraId="53F5620B" w14:textId="77777777" w:rsidR="000F763D" w:rsidRDefault="000F763D" w:rsidP="00233F1D">
      <w:pPr>
        <w:tabs>
          <w:tab w:val="left" w:pos="1275"/>
        </w:tabs>
        <w:rPr>
          <w:rFonts w:asciiTheme="minorHAnsi" w:hAnsiTheme="minorHAnsi" w:cstheme="minorHAnsi"/>
          <w:b/>
          <w:bCs/>
          <w:lang w:val="en-US"/>
        </w:rPr>
      </w:pPr>
    </w:p>
    <w:p w14:paraId="4B9C3DE7" w14:textId="77777777" w:rsidR="000F763D" w:rsidRDefault="000F763D" w:rsidP="00233F1D">
      <w:pPr>
        <w:tabs>
          <w:tab w:val="left" w:pos="1275"/>
        </w:tabs>
        <w:rPr>
          <w:rFonts w:asciiTheme="minorHAnsi" w:hAnsiTheme="minorHAnsi" w:cstheme="minorHAnsi"/>
          <w:b/>
          <w:bCs/>
          <w:lang w:val="en-US"/>
        </w:rPr>
      </w:pPr>
    </w:p>
    <w:p w14:paraId="40962659" w14:textId="77777777" w:rsidR="000F763D" w:rsidRDefault="000F763D" w:rsidP="00233F1D">
      <w:pPr>
        <w:tabs>
          <w:tab w:val="left" w:pos="1275"/>
        </w:tabs>
        <w:rPr>
          <w:rFonts w:asciiTheme="minorHAnsi" w:hAnsiTheme="minorHAnsi" w:cstheme="minorHAnsi"/>
          <w:b/>
          <w:bCs/>
          <w:lang w:val="en-US"/>
        </w:rPr>
      </w:pPr>
    </w:p>
    <w:p w14:paraId="3F979BF1" w14:textId="77777777" w:rsidR="000F763D" w:rsidRDefault="000F763D" w:rsidP="00233F1D">
      <w:pPr>
        <w:tabs>
          <w:tab w:val="left" w:pos="1275"/>
        </w:tabs>
        <w:rPr>
          <w:rFonts w:asciiTheme="minorHAnsi" w:hAnsiTheme="minorHAnsi" w:cstheme="minorHAnsi"/>
          <w:b/>
          <w:bCs/>
          <w:lang w:val="en-US"/>
        </w:rPr>
      </w:pPr>
    </w:p>
    <w:p w14:paraId="4223CF32" w14:textId="77777777" w:rsidR="000F763D" w:rsidRDefault="000F763D" w:rsidP="00233F1D">
      <w:pPr>
        <w:tabs>
          <w:tab w:val="left" w:pos="1275"/>
        </w:tabs>
        <w:rPr>
          <w:rFonts w:asciiTheme="minorHAnsi" w:hAnsiTheme="minorHAnsi" w:cstheme="minorHAnsi"/>
          <w:b/>
          <w:bCs/>
          <w:lang w:val="en-US"/>
        </w:rPr>
      </w:pPr>
    </w:p>
    <w:p w14:paraId="4779BFA1" w14:textId="77777777" w:rsidR="000F763D" w:rsidRDefault="000F763D" w:rsidP="00233F1D">
      <w:pPr>
        <w:tabs>
          <w:tab w:val="left" w:pos="1275"/>
        </w:tabs>
        <w:rPr>
          <w:rFonts w:asciiTheme="minorHAnsi" w:hAnsiTheme="minorHAnsi" w:cstheme="minorHAnsi"/>
          <w:b/>
          <w:bCs/>
          <w:lang w:val="en-US"/>
        </w:rPr>
      </w:pPr>
    </w:p>
    <w:p w14:paraId="73A34F30" w14:textId="77777777" w:rsidR="000F763D" w:rsidRDefault="000F763D" w:rsidP="00233F1D">
      <w:pPr>
        <w:tabs>
          <w:tab w:val="left" w:pos="1275"/>
        </w:tabs>
        <w:rPr>
          <w:rFonts w:asciiTheme="minorHAnsi" w:hAnsiTheme="minorHAnsi" w:cstheme="minorHAnsi"/>
          <w:b/>
          <w:bCs/>
          <w:lang w:val="en-US"/>
        </w:rPr>
      </w:pPr>
    </w:p>
    <w:p w14:paraId="2497E0E2" w14:textId="77777777" w:rsidR="00E05594" w:rsidRDefault="000F763D" w:rsidP="00233F1D">
      <w:pPr>
        <w:tabs>
          <w:tab w:val="left" w:pos="1275"/>
        </w:tabs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 xml:space="preserve">                                                                         </w:t>
      </w:r>
    </w:p>
    <w:p w14:paraId="63FE372E" w14:textId="00791915" w:rsidR="001D734A" w:rsidRPr="009B1D75" w:rsidRDefault="00E05594" w:rsidP="00233F1D">
      <w:pPr>
        <w:tabs>
          <w:tab w:val="left" w:pos="1275"/>
        </w:tabs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 xml:space="preserve">                                                                        </w:t>
      </w:r>
      <w:r w:rsidR="009B1D75" w:rsidRPr="009B1D75">
        <w:rPr>
          <w:rFonts w:asciiTheme="minorHAnsi" w:hAnsiTheme="minorHAnsi" w:cstheme="minorHAnsi"/>
          <w:b/>
          <w:bCs/>
          <w:lang w:val="en-US"/>
        </w:rPr>
        <w:t>[Good Luck]</w:t>
      </w:r>
    </w:p>
    <w:sectPr w:rsidR="001D734A" w:rsidRPr="009B1D75" w:rsidSect="00233F1D">
      <w:footerReference w:type="default" r:id="rId11"/>
      <w:headerReference w:type="first" r:id="rId12"/>
      <w:footerReference w:type="first" r:id="rId13"/>
      <w:pgSz w:w="11900" w:h="16840" w:code="9"/>
      <w:pgMar w:top="284" w:right="1440" w:bottom="426" w:left="1440" w:header="279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E67EC" w14:textId="77777777" w:rsidR="002846C6" w:rsidRDefault="002846C6" w:rsidP="00AB1286">
      <w:r>
        <w:separator/>
      </w:r>
    </w:p>
  </w:endnote>
  <w:endnote w:type="continuationSeparator" w:id="0">
    <w:p w14:paraId="28DE55CB" w14:textId="77777777" w:rsidR="002846C6" w:rsidRDefault="002846C6" w:rsidP="00AB1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R10">
    <w:altName w:val="Klee One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1C540" w14:textId="4B20EE19" w:rsidR="00007897" w:rsidRDefault="00007897" w:rsidP="00007897">
    <w:pPr>
      <w:pStyle w:val="Footer"/>
      <w:jc w:val="center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</w:t>
    </w:r>
    <w:r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28115" w14:textId="74F5B5DD" w:rsidR="003174DF" w:rsidRDefault="003174DF" w:rsidP="003174DF">
    <w:pPr>
      <w:pStyle w:val="Footer"/>
      <w:jc w:val="center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</w:t>
    </w:r>
    <w:r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7ECEA" w14:textId="77777777" w:rsidR="002846C6" w:rsidRDefault="002846C6" w:rsidP="00AB1286">
      <w:r>
        <w:separator/>
      </w:r>
    </w:p>
  </w:footnote>
  <w:footnote w:type="continuationSeparator" w:id="0">
    <w:p w14:paraId="5E8BA48F" w14:textId="77777777" w:rsidR="002846C6" w:rsidRDefault="002846C6" w:rsidP="00AB12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906F2" w14:textId="22B0783D" w:rsidR="00AB1286" w:rsidRDefault="00AB1286">
    <w:pPr>
      <w:pStyle w:val="Header"/>
    </w:pPr>
    <w:r>
      <w:rPr>
        <w:noProof/>
        <w:lang w:val="en-GB" w:eastAsia="en-GB"/>
      </w:rPr>
      <w:drawing>
        <wp:inline distT="0" distB="0" distL="0" distR="0" wp14:anchorId="67017268" wp14:editId="3D8EED1A">
          <wp:extent cx="5305425" cy="842293"/>
          <wp:effectExtent l="0" t="0" r="0" b="0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308998" cy="8428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20D57"/>
    <w:multiLevelType w:val="hybridMultilevel"/>
    <w:tmpl w:val="9380195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951CC"/>
    <w:multiLevelType w:val="hybridMultilevel"/>
    <w:tmpl w:val="010687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4E10FF"/>
    <w:multiLevelType w:val="hybridMultilevel"/>
    <w:tmpl w:val="F43C360A"/>
    <w:lvl w:ilvl="0" w:tplc="8222DAFA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205D5"/>
    <w:multiLevelType w:val="hybridMultilevel"/>
    <w:tmpl w:val="B8E265FC"/>
    <w:lvl w:ilvl="0" w:tplc="E5CC7CF2">
      <w:start w:val="1"/>
      <w:numFmt w:val="lowerLetter"/>
      <w:lvlText w:val="%1."/>
      <w:lvlJc w:val="left"/>
      <w:pPr>
        <w:ind w:left="1065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785" w:hanging="360"/>
      </w:pPr>
    </w:lvl>
    <w:lvl w:ilvl="2" w:tplc="FFFFFFFF" w:tentative="1">
      <w:start w:val="1"/>
      <w:numFmt w:val="lowerRoman"/>
      <w:lvlText w:val="%3."/>
      <w:lvlJc w:val="right"/>
      <w:pPr>
        <w:ind w:left="2505" w:hanging="180"/>
      </w:pPr>
    </w:lvl>
    <w:lvl w:ilvl="3" w:tplc="FFFFFFFF" w:tentative="1">
      <w:start w:val="1"/>
      <w:numFmt w:val="decimal"/>
      <w:lvlText w:val="%4."/>
      <w:lvlJc w:val="left"/>
      <w:pPr>
        <w:ind w:left="3225" w:hanging="360"/>
      </w:pPr>
    </w:lvl>
    <w:lvl w:ilvl="4" w:tplc="FFFFFFFF" w:tentative="1">
      <w:start w:val="1"/>
      <w:numFmt w:val="lowerLetter"/>
      <w:lvlText w:val="%5."/>
      <w:lvlJc w:val="left"/>
      <w:pPr>
        <w:ind w:left="3945" w:hanging="360"/>
      </w:pPr>
    </w:lvl>
    <w:lvl w:ilvl="5" w:tplc="FFFFFFFF" w:tentative="1">
      <w:start w:val="1"/>
      <w:numFmt w:val="lowerRoman"/>
      <w:lvlText w:val="%6."/>
      <w:lvlJc w:val="right"/>
      <w:pPr>
        <w:ind w:left="4665" w:hanging="180"/>
      </w:pPr>
    </w:lvl>
    <w:lvl w:ilvl="6" w:tplc="FFFFFFFF" w:tentative="1">
      <w:start w:val="1"/>
      <w:numFmt w:val="decimal"/>
      <w:lvlText w:val="%7."/>
      <w:lvlJc w:val="left"/>
      <w:pPr>
        <w:ind w:left="5385" w:hanging="360"/>
      </w:pPr>
    </w:lvl>
    <w:lvl w:ilvl="7" w:tplc="FFFFFFFF" w:tentative="1">
      <w:start w:val="1"/>
      <w:numFmt w:val="lowerLetter"/>
      <w:lvlText w:val="%8."/>
      <w:lvlJc w:val="left"/>
      <w:pPr>
        <w:ind w:left="6105" w:hanging="360"/>
      </w:pPr>
    </w:lvl>
    <w:lvl w:ilvl="8" w:tplc="FFFFFFFF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4" w15:restartNumberingAfterBreak="0">
    <w:nsid w:val="1F332C44"/>
    <w:multiLevelType w:val="hybridMultilevel"/>
    <w:tmpl w:val="94480FEA"/>
    <w:lvl w:ilvl="0" w:tplc="089EF86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C6CE38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C63252"/>
    <w:multiLevelType w:val="hybridMultilevel"/>
    <w:tmpl w:val="2318A8E0"/>
    <w:lvl w:ilvl="0" w:tplc="B7244E2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164C32"/>
    <w:multiLevelType w:val="hybridMultilevel"/>
    <w:tmpl w:val="C2B66BF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3291869"/>
    <w:multiLevelType w:val="hybridMultilevel"/>
    <w:tmpl w:val="475611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EB3402"/>
    <w:multiLevelType w:val="hybridMultilevel"/>
    <w:tmpl w:val="D2D2690A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996CC7"/>
    <w:multiLevelType w:val="hybridMultilevel"/>
    <w:tmpl w:val="9A12557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7E20EA"/>
    <w:multiLevelType w:val="hybridMultilevel"/>
    <w:tmpl w:val="CE38D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BB5C6F"/>
    <w:multiLevelType w:val="hybridMultilevel"/>
    <w:tmpl w:val="5C00FA9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4F0487"/>
    <w:multiLevelType w:val="hybridMultilevel"/>
    <w:tmpl w:val="BBD6B0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6B2C42"/>
    <w:multiLevelType w:val="hybridMultilevel"/>
    <w:tmpl w:val="3E4A075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CAA02E9"/>
    <w:multiLevelType w:val="hybridMultilevel"/>
    <w:tmpl w:val="CA26BAE6"/>
    <w:lvl w:ilvl="0" w:tplc="B7244E28">
      <w:start w:val="1"/>
      <w:numFmt w:val="lowerLetter"/>
      <w:lvlText w:val="%1."/>
      <w:lvlJc w:val="left"/>
      <w:pPr>
        <w:ind w:left="1065" w:hanging="360"/>
      </w:pPr>
      <w:rPr>
        <w:rFonts w:hint="default"/>
        <w:b/>
        <w:bCs/>
      </w:rPr>
    </w:lvl>
    <w:lvl w:ilvl="1" w:tplc="20000019" w:tentative="1">
      <w:start w:val="1"/>
      <w:numFmt w:val="lowerLetter"/>
      <w:lvlText w:val="%2."/>
      <w:lvlJc w:val="left"/>
      <w:pPr>
        <w:ind w:left="1785" w:hanging="360"/>
      </w:pPr>
    </w:lvl>
    <w:lvl w:ilvl="2" w:tplc="2000001B" w:tentative="1">
      <w:start w:val="1"/>
      <w:numFmt w:val="lowerRoman"/>
      <w:lvlText w:val="%3."/>
      <w:lvlJc w:val="right"/>
      <w:pPr>
        <w:ind w:left="2505" w:hanging="180"/>
      </w:pPr>
    </w:lvl>
    <w:lvl w:ilvl="3" w:tplc="2000000F" w:tentative="1">
      <w:start w:val="1"/>
      <w:numFmt w:val="decimal"/>
      <w:lvlText w:val="%4."/>
      <w:lvlJc w:val="left"/>
      <w:pPr>
        <w:ind w:left="3225" w:hanging="360"/>
      </w:pPr>
    </w:lvl>
    <w:lvl w:ilvl="4" w:tplc="20000019" w:tentative="1">
      <w:start w:val="1"/>
      <w:numFmt w:val="lowerLetter"/>
      <w:lvlText w:val="%5."/>
      <w:lvlJc w:val="left"/>
      <w:pPr>
        <w:ind w:left="3945" w:hanging="360"/>
      </w:pPr>
    </w:lvl>
    <w:lvl w:ilvl="5" w:tplc="2000001B" w:tentative="1">
      <w:start w:val="1"/>
      <w:numFmt w:val="lowerRoman"/>
      <w:lvlText w:val="%6."/>
      <w:lvlJc w:val="right"/>
      <w:pPr>
        <w:ind w:left="4665" w:hanging="180"/>
      </w:pPr>
    </w:lvl>
    <w:lvl w:ilvl="6" w:tplc="2000000F" w:tentative="1">
      <w:start w:val="1"/>
      <w:numFmt w:val="decimal"/>
      <w:lvlText w:val="%7."/>
      <w:lvlJc w:val="left"/>
      <w:pPr>
        <w:ind w:left="5385" w:hanging="360"/>
      </w:pPr>
    </w:lvl>
    <w:lvl w:ilvl="7" w:tplc="20000019" w:tentative="1">
      <w:start w:val="1"/>
      <w:numFmt w:val="lowerLetter"/>
      <w:lvlText w:val="%8."/>
      <w:lvlJc w:val="left"/>
      <w:pPr>
        <w:ind w:left="6105" w:hanging="360"/>
      </w:pPr>
    </w:lvl>
    <w:lvl w:ilvl="8" w:tplc="2000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5" w15:restartNumberingAfterBreak="0">
    <w:nsid w:val="3CC5208D"/>
    <w:multiLevelType w:val="multilevel"/>
    <w:tmpl w:val="F4564FE0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13E2760"/>
    <w:multiLevelType w:val="hybridMultilevel"/>
    <w:tmpl w:val="840E7D3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41346EA"/>
    <w:multiLevelType w:val="hybridMultilevel"/>
    <w:tmpl w:val="F5F69B56"/>
    <w:lvl w:ilvl="0" w:tplc="B7A6F8B6">
      <w:start w:val="1"/>
      <w:numFmt w:val="lowerLetter"/>
      <w:lvlText w:val="%1)"/>
      <w:lvlJc w:val="left"/>
      <w:pPr>
        <w:ind w:left="720" w:hanging="360"/>
      </w:pPr>
      <w:rPr>
        <w:b/>
        <w:bCs/>
        <w:sz w:val="24"/>
        <w:szCs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114E4A"/>
    <w:multiLevelType w:val="multilevel"/>
    <w:tmpl w:val="5C767E7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E001DD3"/>
    <w:multiLevelType w:val="hybridMultilevel"/>
    <w:tmpl w:val="9380195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840E67"/>
    <w:multiLevelType w:val="hybridMultilevel"/>
    <w:tmpl w:val="77B863CA"/>
    <w:lvl w:ilvl="0" w:tplc="915E520C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362AF8">
      <w:start w:val="3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2D2A76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6A89C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3CC2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D48AF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0E853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F7EFEB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9C05EC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0A16AAB"/>
    <w:multiLevelType w:val="hybridMultilevel"/>
    <w:tmpl w:val="9380195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56266"/>
    <w:multiLevelType w:val="hybridMultilevel"/>
    <w:tmpl w:val="540CDDC0"/>
    <w:lvl w:ilvl="0" w:tplc="A80EC73A">
      <w:start w:val="1"/>
      <w:numFmt w:val="decimal"/>
      <w:lvlText w:val="%1."/>
      <w:lvlJc w:val="left"/>
      <w:pPr>
        <w:ind w:left="720" w:hanging="360"/>
      </w:pPr>
      <w:rPr>
        <w:rFonts w:ascii="Courier New" w:hAnsi="Courier New" w:cs="Courier New" w:hint="default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3C43E8"/>
    <w:multiLevelType w:val="hybridMultilevel"/>
    <w:tmpl w:val="C1BCD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302394"/>
    <w:multiLevelType w:val="hybridMultilevel"/>
    <w:tmpl w:val="D360C8F4"/>
    <w:lvl w:ilvl="0" w:tplc="BE181442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7573CA"/>
    <w:multiLevelType w:val="hybridMultilevel"/>
    <w:tmpl w:val="E0969FBA"/>
    <w:lvl w:ilvl="0" w:tplc="25A4815E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74062B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5E48AF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D209F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D6E4D2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6129F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8413C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FCEF5F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BD0EBD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5B34C22"/>
    <w:multiLevelType w:val="hybridMultilevel"/>
    <w:tmpl w:val="DA50C42E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203381"/>
    <w:multiLevelType w:val="hybridMultilevel"/>
    <w:tmpl w:val="5784E366"/>
    <w:lvl w:ilvl="0" w:tplc="20000019">
      <w:start w:val="1"/>
      <w:numFmt w:val="lowerLetter"/>
      <w:lvlText w:val="%1."/>
      <w:lvlJc w:val="left"/>
      <w:pPr>
        <w:ind w:left="1065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3A5576"/>
    <w:multiLevelType w:val="hybridMultilevel"/>
    <w:tmpl w:val="913ADAC6"/>
    <w:lvl w:ilvl="0" w:tplc="FFFFFFFF">
      <w:start w:val="1"/>
      <w:numFmt w:val="lowerLetter"/>
      <w:lvlText w:val="%1)"/>
      <w:lvlJc w:val="left"/>
      <w:pPr>
        <w:ind w:left="720" w:hanging="360"/>
      </w:pPr>
      <w:rPr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5A438E"/>
    <w:multiLevelType w:val="multilevel"/>
    <w:tmpl w:val="E66A0AB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56A4542"/>
    <w:multiLevelType w:val="hybridMultilevel"/>
    <w:tmpl w:val="840C48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4D2544"/>
    <w:multiLevelType w:val="hybridMultilevel"/>
    <w:tmpl w:val="CEE01642"/>
    <w:lvl w:ilvl="0" w:tplc="60922E56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2EE926">
      <w:start w:val="2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FA0C6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EDACD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7A39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C8A8F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406F03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B0E0E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7013E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AF55721"/>
    <w:multiLevelType w:val="hybridMultilevel"/>
    <w:tmpl w:val="912CE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0919617">
    <w:abstractNumId w:val="10"/>
  </w:num>
  <w:num w:numId="2" w16cid:durableId="1006135006">
    <w:abstractNumId w:val="12"/>
  </w:num>
  <w:num w:numId="3" w16cid:durableId="1555309058">
    <w:abstractNumId w:val="26"/>
  </w:num>
  <w:num w:numId="4" w16cid:durableId="1659072137">
    <w:abstractNumId w:val="4"/>
  </w:num>
  <w:num w:numId="5" w16cid:durableId="432168302">
    <w:abstractNumId w:val="23"/>
  </w:num>
  <w:num w:numId="6" w16cid:durableId="1000889053">
    <w:abstractNumId w:val="32"/>
  </w:num>
  <w:num w:numId="7" w16cid:durableId="1929338559">
    <w:abstractNumId w:val="9"/>
  </w:num>
  <w:num w:numId="8" w16cid:durableId="1858617645">
    <w:abstractNumId w:val="13"/>
  </w:num>
  <w:num w:numId="9" w16cid:durableId="519198539">
    <w:abstractNumId w:val="16"/>
  </w:num>
  <w:num w:numId="10" w16cid:durableId="1259681110">
    <w:abstractNumId w:val="1"/>
  </w:num>
  <w:num w:numId="11" w16cid:durableId="1389106756">
    <w:abstractNumId w:val="6"/>
  </w:num>
  <w:num w:numId="12" w16cid:durableId="332801730">
    <w:abstractNumId w:val="7"/>
  </w:num>
  <w:num w:numId="13" w16cid:durableId="2046521893">
    <w:abstractNumId w:val="18"/>
  </w:num>
  <w:num w:numId="14" w16cid:durableId="1110397870">
    <w:abstractNumId w:val="25"/>
  </w:num>
  <w:num w:numId="15" w16cid:durableId="1853371554">
    <w:abstractNumId w:val="31"/>
  </w:num>
  <w:num w:numId="16" w16cid:durableId="1713918876">
    <w:abstractNumId w:val="20"/>
  </w:num>
  <w:num w:numId="17" w16cid:durableId="1333920731">
    <w:abstractNumId w:val="18"/>
  </w:num>
  <w:num w:numId="18" w16cid:durableId="1663000785">
    <w:abstractNumId w:val="30"/>
  </w:num>
  <w:num w:numId="19" w16cid:durableId="1354958514">
    <w:abstractNumId w:val="15"/>
  </w:num>
  <w:num w:numId="20" w16cid:durableId="252707187">
    <w:abstractNumId w:val="29"/>
  </w:num>
  <w:num w:numId="21" w16cid:durableId="1578905017">
    <w:abstractNumId w:val="22"/>
  </w:num>
  <w:num w:numId="22" w16cid:durableId="1613052730">
    <w:abstractNumId w:val="8"/>
  </w:num>
  <w:num w:numId="23" w16cid:durableId="1303922658">
    <w:abstractNumId w:val="14"/>
  </w:num>
  <w:num w:numId="24" w16cid:durableId="116458045">
    <w:abstractNumId w:val="24"/>
  </w:num>
  <w:num w:numId="25" w16cid:durableId="1887520227">
    <w:abstractNumId w:val="3"/>
  </w:num>
  <w:num w:numId="26" w16cid:durableId="310141803">
    <w:abstractNumId w:val="5"/>
  </w:num>
  <w:num w:numId="27" w16cid:durableId="1880120879">
    <w:abstractNumId w:val="5"/>
  </w:num>
  <w:num w:numId="28" w16cid:durableId="1701589533">
    <w:abstractNumId w:val="0"/>
  </w:num>
  <w:num w:numId="29" w16cid:durableId="1653829676">
    <w:abstractNumId w:val="21"/>
  </w:num>
  <w:num w:numId="30" w16cid:durableId="1458184819">
    <w:abstractNumId w:val="19"/>
  </w:num>
  <w:num w:numId="31" w16cid:durableId="287979625">
    <w:abstractNumId w:val="27"/>
  </w:num>
  <w:num w:numId="32" w16cid:durableId="1384020527">
    <w:abstractNumId w:val="11"/>
  </w:num>
  <w:num w:numId="33" w16cid:durableId="1623922283">
    <w:abstractNumId w:val="17"/>
  </w:num>
  <w:num w:numId="34" w16cid:durableId="1702243368">
    <w:abstractNumId w:val="28"/>
  </w:num>
  <w:num w:numId="35" w16cid:durableId="4553667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zM1MDQ2NTIztjRT0lEKTi0uzszPAykwNKgFADpWBAktAAAA"/>
  </w:docVars>
  <w:rsids>
    <w:rsidRoot w:val="009B32A4"/>
    <w:rsid w:val="00007897"/>
    <w:rsid w:val="000247B7"/>
    <w:rsid w:val="00031084"/>
    <w:rsid w:val="00040142"/>
    <w:rsid w:val="00042006"/>
    <w:rsid w:val="00047D6C"/>
    <w:rsid w:val="00050E15"/>
    <w:rsid w:val="00051CEA"/>
    <w:rsid w:val="00054342"/>
    <w:rsid w:val="00057C85"/>
    <w:rsid w:val="0006380A"/>
    <w:rsid w:val="00065BD9"/>
    <w:rsid w:val="00067D88"/>
    <w:rsid w:val="000801D3"/>
    <w:rsid w:val="000807DE"/>
    <w:rsid w:val="000834D1"/>
    <w:rsid w:val="00097B96"/>
    <w:rsid w:val="000B028E"/>
    <w:rsid w:val="000C28CD"/>
    <w:rsid w:val="000D198C"/>
    <w:rsid w:val="000D32BC"/>
    <w:rsid w:val="000E675F"/>
    <w:rsid w:val="000F48E1"/>
    <w:rsid w:val="000F763D"/>
    <w:rsid w:val="00100AE5"/>
    <w:rsid w:val="00105A02"/>
    <w:rsid w:val="001114D9"/>
    <w:rsid w:val="00111673"/>
    <w:rsid w:val="00112974"/>
    <w:rsid w:val="00113907"/>
    <w:rsid w:val="00114F24"/>
    <w:rsid w:val="00116CDF"/>
    <w:rsid w:val="00121DAE"/>
    <w:rsid w:val="00126E53"/>
    <w:rsid w:val="00147440"/>
    <w:rsid w:val="00155305"/>
    <w:rsid w:val="00162FFF"/>
    <w:rsid w:val="0017094A"/>
    <w:rsid w:val="00172830"/>
    <w:rsid w:val="001821E3"/>
    <w:rsid w:val="0018386F"/>
    <w:rsid w:val="00190DBC"/>
    <w:rsid w:val="001A4ED6"/>
    <w:rsid w:val="001B214B"/>
    <w:rsid w:val="001B474A"/>
    <w:rsid w:val="001C0CD8"/>
    <w:rsid w:val="001D4F52"/>
    <w:rsid w:val="001D734A"/>
    <w:rsid w:val="001D7BB2"/>
    <w:rsid w:val="002014DA"/>
    <w:rsid w:val="002332F3"/>
    <w:rsid w:val="00233F1D"/>
    <w:rsid w:val="00242E17"/>
    <w:rsid w:val="00251DE9"/>
    <w:rsid w:val="00260FC1"/>
    <w:rsid w:val="00262F59"/>
    <w:rsid w:val="00263670"/>
    <w:rsid w:val="00263D22"/>
    <w:rsid w:val="00271259"/>
    <w:rsid w:val="00277720"/>
    <w:rsid w:val="00280211"/>
    <w:rsid w:val="00280F92"/>
    <w:rsid w:val="002846C6"/>
    <w:rsid w:val="002A4E8C"/>
    <w:rsid w:val="002A6E04"/>
    <w:rsid w:val="002C3E0C"/>
    <w:rsid w:val="002E0FAE"/>
    <w:rsid w:val="00305C20"/>
    <w:rsid w:val="0030686F"/>
    <w:rsid w:val="003104C4"/>
    <w:rsid w:val="003116ED"/>
    <w:rsid w:val="003174DF"/>
    <w:rsid w:val="00326874"/>
    <w:rsid w:val="00330FC2"/>
    <w:rsid w:val="00335257"/>
    <w:rsid w:val="00342B4A"/>
    <w:rsid w:val="00346744"/>
    <w:rsid w:val="00351802"/>
    <w:rsid w:val="003658A8"/>
    <w:rsid w:val="00387AB6"/>
    <w:rsid w:val="0039102F"/>
    <w:rsid w:val="00391084"/>
    <w:rsid w:val="0039544B"/>
    <w:rsid w:val="00396EAF"/>
    <w:rsid w:val="003B3332"/>
    <w:rsid w:val="003B3383"/>
    <w:rsid w:val="003C52F8"/>
    <w:rsid w:val="003C6D72"/>
    <w:rsid w:val="003F01D7"/>
    <w:rsid w:val="003F0A8E"/>
    <w:rsid w:val="003F2836"/>
    <w:rsid w:val="003F2CA3"/>
    <w:rsid w:val="00400EEF"/>
    <w:rsid w:val="00404F0F"/>
    <w:rsid w:val="00410B6E"/>
    <w:rsid w:val="00424C28"/>
    <w:rsid w:val="00433AF5"/>
    <w:rsid w:val="004459AA"/>
    <w:rsid w:val="004622AA"/>
    <w:rsid w:val="00467CBB"/>
    <w:rsid w:val="00472501"/>
    <w:rsid w:val="00472870"/>
    <w:rsid w:val="00475557"/>
    <w:rsid w:val="00491762"/>
    <w:rsid w:val="00494313"/>
    <w:rsid w:val="00495076"/>
    <w:rsid w:val="00495BC2"/>
    <w:rsid w:val="00496576"/>
    <w:rsid w:val="004B106A"/>
    <w:rsid w:val="004B35D6"/>
    <w:rsid w:val="004C521B"/>
    <w:rsid w:val="004D16CE"/>
    <w:rsid w:val="004D29A7"/>
    <w:rsid w:val="004D70DE"/>
    <w:rsid w:val="004D794B"/>
    <w:rsid w:val="004E0935"/>
    <w:rsid w:val="004F4636"/>
    <w:rsid w:val="004F46A1"/>
    <w:rsid w:val="00513453"/>
    <w:rsid w:val="0051711E"/>
    <w:rsid w:val="00517962"/>
    <w:rsid w:val="00531DBD"/>
    <w:rsid w:val="0053294C"/>
    <w:rsid w:val="0053661F"/>
    <w:rsid w:val="0055306E"/>
    <w:rsid w:val="00560FC0"/>
    <w:rsid w:val="00572647"/>
    <w:rsid w:val="00581742"/>
    <w:rsid w:val="00583C2B"/>
    <w:rsid w:val="0058724B"/>
    <w:rsid w:val="005874E9"/>
    <w:rsid w:val="005B16AE"/>
    <w:rsid w:val="005B2EC5"/>
    <w:rsid w:val="005C1971"/>
    <w:rsid w:val="005C19FD"/>
    <w:rsid w:val="005C1F6E"/>
    <w:rsid w:val="005D0D69"/>
    <w:rsid w:val="005D6DDB"/>
    <w:rsid w:val="005E3341"/>
    <w:rsid w:val="005F08D3"/>
    <w:rsid w:val="005F1A9E"/>
    <w:rsid w:val="005F25CC"/>
    <w:rsid w:val="005F5D60"/>
    <w:rsid w:val="00605579"/>
    <w:rsid w:val="0064184A"/>
    <w:rsid w:val="00651CAB"/>
    <w:rsid w:val="00652CDB"/>
    <w:rsid w:val="00652FE4"/>
    <w:rsid w:val="00682B07"/>
    <w:rsid w:val="00682ECC"/>
    <w:rsid w:val="006908AE"/>
    <w:rsid w:val="00697265"/>
    <w:rsid w:val="00697919"/>
    <w:rsid w:val="006A0484"/>
    <w:rsid w:val="006A3444"/>
    <w:rsid w:val="006A37C4"/>
    <w:rsid w:val="006A7C21"/>
    <w:rsid w:val="006C04E7"/>
    <w:rsid w:val="006E3C6C"/>
    <w:rsid w:val="006F5CF8"/>
    <w:rsid w:val="007011B8"/>
    <w:rsid w:val="0070580A"/>
    <w:rsid w:val="007101B1"/>
    <w:rsid w:val="00720C9D"/>
    <w:rsid w:val="00723844"/>
    <w:rsid w:val="007324C7"/>
    <w:rsid w:val="007355AA"/>
    <w:rsid w:val="00735D50"/>
    <w:rsid w:val="00740541"/>
    <w:rsid w:val="00746E05"/>
    <w:rsid w:val="00755029"/>
    <w:rsid w:val="00760A5D"/>
    <w:rsid w:val="0076133B"/>
    <w:rsid w:val="00765065"/>
    <w:rsid w:val="0078640F"/>
    <w:rsid w:val="00786EBD"/>
    <w:rsid w:val="00787CD0"/>
    <w:rsid w:val="00796A8E"/>
    <w:rsid w:val="007B0900"/>
    <w:rsid w:val="007C4A8D"/>
    <w:rsid w:val="007D7328"/>
    <w:rsid w:val="007E3CC4"/>
    <w:rsid w:val="007F217B"/>
    <w:rsid w:val="00800312"/>
    <w:rsid w:val="0081393D"/>
    <w:rsid w:val="00824DB2"/>
    <w:rsid w:val="008341C7"/>
    <w:rsid w:val="00846AFA"/>
    <w:rsid w:val="00876B65"/>
    <w:rsid w:val="00886CC6"/>
    <w:rsid w:val="008964FD"/>
    <w:rsid w:val="008B2B1A"/>
    <w:rsid w:val="008B40BE"/>
    <w:rsid w:val="008F7B5E"/>
    <w:rsid w:val="00902A3E"/>
    <w:rsid w:val="00904B47"/>
    <w:rsid w:val="009123CF"/>
    <w:rsid w:val="00913736"/>
    <w:rsid w:val="0091683D"/>
    <w:rsid w:val="009226EB"/>
    <w:rsid w:val="00924ED0"/>
    <w:rsid w:val="00926D06"/>
    <w:rsid w:val="00942E8D"/>
    <w:rsid w:val="0094327E"/>
    <w:rsid w:val="00945103"/>
    <w:rsid w:val="00951465"/>
    <w:rsid w:val="0095631B"/>
    <w:rsid w:val="00963D68"/>
    <w:rsid w:val="00986E7B"/>
    <w:rsid w:val="00996443"/>
    <w:rsid w:val="009A2C1E"/>
    <w:rsid w:val="009B1CDB"/>
    <w:rsid w:val="009B1D75"/>
    <w:rsid w:val="009B32A4"/>
    <w:rsid w:val="009C23D5"/>
    <w:rsid w:val="009C2B80"/>
    <w:rsid w:val="009F6892"/>
    <w:rsid w:val="00A017FD"/>
    <w:rsid w:val="00A018AF"/>
    <w:rsid w:val="00A04251"/>
    <w:rsid w:val="00A30236"/>
    <w:rsid w:val="00A649D1"/>
    <w:rsid w:val="00A724B6"/>
    <w:rsid w:val="00A75BA8"/>
    <w:rsid w:val="00A80255"/>
    <w:rsid w:val="00A94169"/>
    <w:rsid w:val="00A979E7"/>
    <w:rsid w:val="00AB1286"/>
    <w:rsid w:val="00AB24C0"/>
    <w:rsid w:val="00AB2A23"/>
    <w:rsid w:val="00AC07AC"/>
    <w:rsid w:val="00AC422D"/>
    <w:rsid w:val="00AE55FE"/>
    <w:rsid w:val="00AF0815"/>
    <w:rsid w:val="00AF737D"/>
    <w:rsid w:val="00AF74EE"/>
    <w:rsid w:val="00B107C9"/>
    <w:rsid w:val="00B11872"/>
    <w:rsid w:val="00B144F3"/>
    <w:rsid w:val="00B223E9"/>
    <w:rsid w:val="00B270B3"/>
    <w:rsid w:val="00B30FDB"/>
    <w:rsid w:val="00B316C8"/>
    <w:rsid w:val="00B32BC3"/>
    <w:rsid w:val="00B33F88"/>
    <w:rsid w:val="00B65375"/>
    <w:rsid w:val="00B83B0C"/>
    <w:rsid w:val="00B85430"/>
    <w:rsid w:val="00B92779"/>
    <w:rsid w:val="00B95D72"/>
    <w:rsid w:val="00BA26FA"/>
    <w:rsid w:val="00BA5537"/>
    <w:rsid w:val="00BB41AE"/>
    <w:rsid w:val="00BC7299"/>
    <w:rsid w:val="00BE0E3E"/>
    <w:rsid w:val="00BF03B8"/>
    <w:rsid w:val="00C11FAA"/>
    <w:rsid w:val="00C26515"/>
    <w:rsid w:val="00C36D75"/>
    <w:rsid w:val="00C50E80"/>
    <w:rsid w:val="00C53E05"/>
    <w:rsid w:val="00C60DB9"/>
    <w:rsid w:val="00C6375E"/>
    <w:rsid w:val="00C969BA"/>
    <w:rsid w:val="00CB21F1"/>
    <w:rsid w:val="00CC5AC7"/>
    <w:rsid w:val="00CD3032"/>
    <w:rsid w:val="00CE4032"/>
    <w:rsid w:val="00CF5843"/>
    <w:rsid w:val="00CF6871"/>
    <w:rsid w:val="00D1353A"/>
    <w:rsid w:val="00D22079"/>
    <w:rsid w:val="00D307AA"/>
    <w:rsid w:val="00D3298B"/>
    <w:rsid w:val="00D403A5"/>
    <w:rsid w:val="00D531A3"/>
    <w:rsid w:val="00D57D8A"/>
    <w:rsid w:val="00D76F12"/>
    <w:rsid w:val="00D9035D"/>
    <w:rsid w:val="00D92D7C"/>
    <w:rsid w:val="00D931BE"/>
    <w:rsid w:val="00D938FA"/>
    <w:rsid w:val="00DA3023"/>
    <w:rsid w:val="00DA3C0D"/>
    <w:rsid w:val="00DB3236"/>
    <w:rsid w:val="00DD1B12"/>
    <w:rsid w:val="00DE4A18"/>
    <w:rsid w:val="00E00376"/>
    <w:rsid w:val="00E05594"/>
    <w:rsid w:val="00E07949"/>
    <w:rsid w:val="00E33E5C"/>
    <w:rsid w:val="00E46C08"/>
    <w:rsid w:val="00E5354F"/>
    <w:rsid w:val="00E602A6"/>
    <w:rsid w:val="00E73595"/>
    <w:rsid w:val="00E756F6"/>
    <w:rsid w:val="00E80395"/>
    <w:rsid w:val="00E9785F"/>
    <w:rsid w:val="00EA6D76"/>
    <w:rsid w:val="00EB439C"/>
    <w:rsid w:val="00EE6BD5"/>
    <w:rsid w:val="00EF0EE0"/>
    <w:rsid w:val="00EF5234"/>
    <w:rsid w:val="00F072EA"/>
    <w:rsid w:val="00F36AC0"/>
    <w:rsid w:val="00F36B5F"/>
    <w:rsid w:val="00F36D11"/>
    <w:rsid w:val="00F61E48"/>
    <w:rsid w:val="00F65CBF"/>
    <w:rsid w:val="00F67F32"/>
    <w:rsid w:val="00F91441"/>
    <w:rsid w:val="00F92FB5"/>
    <w:rsid w:val="00F94A6F"/>
    <w:rsid w:val="00FA5C3D"/>
    <w:rsid w:val="00FB0E0D"/>
    <w:rsid w:val="00FB23EE"/>
    <w:rsid w:val="00FC559C"/>
    <w:rsid w:val="00FE4E67"/>
    <w:rsid w:val="00FF237C"/>
    <w:rsid w:val="00FF3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0C02449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04B47"/>
    <w:rPr>
      <w:rFonts w:ascii="Times New Roman" w:eastAsia="Times New Roman" w:hAnsi="Times New Roman" w:cs="Times New Roman"/>
      <w:lang w:val="en-PK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32A4"/>
    <w:pPr>
      <w:ind w:left="720"/>
    </w:pPr>
    <w:rPr>
      <w:sz w:val="20"/>
      <w:szCs w:val="20"/>
      <w:lang w:val="en-US" w:eastAsia="en-US"/>
    </w:rPr>
  </w:style>
  <w:style w:type="table" w:styleId="TableGrid">
    <w:name w:val="Table Grid"/>
    <w:basedOn w:val="TableNormal"/>
    <w:uiPriority w:val="59"/>
    <w:rsid w:val="00D3298B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3298B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D3298B"/>
    <w:rPr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B1286"/>
    <w:pPr>
      <w:tabs>
        <w:tab w:val="center" w:pos="4680"/>
        <w:tab w:val="right" w:pos="9360"/>
      </w:tabs>
    </w:pPr>
    <w:rPr>
      <w:sz w:val="20"/>
      <w:szCs w:val="20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B1286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NoSpacing">
    <w:name w:val="No Spacing"/>
    <w:uiPriority w:val="1"/>
    <w:qFormat/>
    <w:rsid w:val="00746E05"/>
    <w:rPr>
      <w:sz w:val="22"/>
      <w:szCs w:val="22"/>
      <w:lang w:val="en-US"/>
    </w:rPr>
  </w:style>
  <w:style w:type="paragraph" w:styleId="NormalWeb">
    <w:name w:val="Normal (Web)"/>
    <w:basedOn w:val="Normal"/>
    <w:uiPriority w:val="99"/>
    <w:unhideWhenUsed/>
    <w:rsid w:val="00AB24C0"/>
    <w:pPr>
      <w:spacing w:before="100" w:beforeAutospacing="1" w:after="100" w:afterAutospacing="1"/>
    </w:pPr>
    <w:rPr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AB24C0"/>
    <w:rPr>
      <w:rFonts w:ascii="Courier New" w:eastAsia="Times New Roman" w:hAnsi="Courier New" w:cs="Courier New"/>
      <w:sz w:val="20"/>
      <w:szCs w:val="20"/>
    </w:rPr>
  </w:style>
  <w:style w:type="paragraph" w:customStyle="1" w:styleId="paragraph">
    <w:name w:val="paragraph"/>
    <w:basedOn w:val="Normal"/>
    <w:rsid w:val="000C28CD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0C28CD"/>
  </w:style>
  <w:style w:type="character" w:customStyle="1" w:styleId="eop">
    <w:name w:val="eop"/>
    <w:basedOn w:val="DefaultParagraphFont"/>
    <w:rsid w:val="000C28CD"/>
  </w:style>
  <w:style w:type="character" w:customStyle="1" w:styleId="fontstyle01">
    <w:name w:val="fontstyle01"/>
    <w:basedOn w:val="DefaultParagraphFont"/>
    <w:rsid w:val="00697265"/>
    <w:rPr>
      <w:rFonts w:ascii="CMR10" w:hAnsi="CMR10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1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7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17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8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6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0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46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3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072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568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2188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863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964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410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9686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1002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9529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26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4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</TotalTime>
  <Pages>2</Pages>
  <Words>459</Words>
  <Characters>262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ohsin Ashraf</cp:lastModifiedBy>
  <cp:revision>62</cp:revision>
  <cp:lastPrinted>2023-02-02T14:06:00Z</cp:lastPrinted>
  <dcterms:created xsi:type="dcterms:W3CDTF">2022-07-04T12:34:00Z</dcterms:created>
  <dcterms:modified xsi:type="dcterms:W3CDTF">2023-02-14T11:29:00Z</dcterms:modified>
</cp:coreProperties>
</file>